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E31C4" w14:textId="6838F9A7" w:rsidR="008A07C8" w:rsidRPr="00435466" w:rsidRDefault="005032E5" w:rsidP="008A07C8">
      <w:pPr>
        <w:ind w:left="720" w:hanging="360"/>
        <w:jc w:val="center"/>
        <w:rPr>
          <w:rFonts w:asciiTheme="majorBidi" w:hAnsiTheme="majorBidi" w:cstheme="majorBidi"/>
          <w:b/>
          <w:bCs/>
        </w:rPr>
      </w:pPr>
      <w:r w:rsidRPr="00435466">
        <w:rPr>
          <w:rFonts w:asciiTheme="majorBidi" w:hAnsiTheme="majorBidi" w:cstheme="majorBidi"/>
          <w:b/>
          <w:bCs/>
        </w:rPr>
        <w:t xml:space="preserve">KBÜ </w:t>
      </w:r>
      <w:r w:rsidR="00D864B4" w:rsidRPr="00435466">
        <w:rPr>
          <w:rFonts w:asciiTheme="majorBidi" w:hAnsiTheme="majorBidi" w:cstheme="majorBidi"/>
          <w:b/>
          <w:bCs/>
        </w:rPr>
        <w:t xml:space="preserve">YAYIN ÇIKARMA </w:t>
      </w:r>
      <w:r w:rsidR="008A07C8" w:rsidRPr="00435466">
        <w:rPr>
          <w:rFonts w:asciiTheme="majorBidi" w:hAnsiTheme="majorBidi" w:cstheme="majorBidi"/>
          <w:b/>
          <w:bCs/>
        </w:rPr>
        <w:t>SÜREÇLERİ</w:t>
      </w:r>
    </w:p>
    <w:p w14:paraId="1257DE96" w14:textId="77777777" w:rsidR="00D864B4" w:rsidRPr="00435466" w:rsidRDefault="00D864B4" w:rsidP="00650D3D">
      <w:pPr>
        <w:ind w:left="720" w:hanging="360"/>
        <w:jc w:val="both"/>
        <w:rPr>
          <w:rFonts w:asciiTheme="majorBidi" w:hAnsiTheme="majorBidi" w:cstheme="majorBidi"/>
        </w:rPr>
      </w:pPr>
    </w:p>
    <w:p w14:paraId="07512286" w14:textId="1D046675" w:rsidR="006D6F90" w:rsidRPr="00435466" w:rsidRDefault="006D6F90" w:rsidP="00D864B4">
      <w:pPr>
        <w:pStyle w:val="ListeParagraf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435466">
        <w:rPr>
          <w:rFonts w:asciiTheme="majorBidi" w:hAnsiTheme="majorBidi" w:cstheme="majorBidi"/>
        </w:rPr>
        <w:t xml:space="preserve">Eserinin yayınlanmasını isteyen kişi (editör, yazar vb.) ekinde yayının elektronik kopyasının bulunduğu dilekçe ile </w:t>
      </w:r>
      <w:r w:rsidR="00650D3D" w:rsidRPr="00435466">
        <w:rPr>
          <w:rFonts w:asciiTheme="majorBidi" w:hAnsiTheme="majorBidi" w:cstheme="majorBidi"/>
        </w:rPr>
        <w:t>kendi birimine</w:t>
      </w:r>
      <w:r w:rsidRPr="00435466">
        <w:rPr>
          <w:rFonts w:asciiTheme="majorBidi" w:hAnsiTheme="majorBidi" w:cstheme="majorBidi"/>
        </w:rPr>
        <w:t xml:space="preserve"> EBYS üzerinden başvuruda bulunur</w:t>
      </w:r>
      <w:r w:rsidR="006C7BF2" w:rsidRPr="00435466">
        <w:rPr>
          <w:rFonts w:asciiTheme="majorBidi" w:hAnsiTheme="majorBidi" w:cstheme="majorBidi"/>
        </w:rPr>
        <w:t>.</w:t>
      </w:r>
    </w:p>
    <w:p w14:paraId="625A0E6A" w14:textId="76AAD650" w:rsidR="00D864B4" w:rsidRPr="00435466" w:rsidRDefault="00D864B4" w:rsidP="00D864B4">
      <w:pPr>
        <w:pStyle w:val="ListeParagraf"/>
        <w:numPr>
          <w:ilvl w:val="0"/>
          <w:numId w:val="2"/>
        </w:numPr>
        <w:rPr>
          <w:rFonts w:asciiTheme="majorBidi" w:hAnsiTheme="majorBidi" w:cstheme="majorBidi"/>
        </w:rPr>
      </w:pPr>
      <w:r w:rsidRPr="00435466">
        <w:rPr>
          <w:rFonts w:asciiTheme="majorBidi" w:hAnsiTheme="majorBidi" w:cstheme="majorBidi"/>
        </w:rPr>
        <w:t>Eserin konusu birimin uzmanlık alanı içindeyse</w:t>
      </w:r>
      <w:r w:rsidR="006C7BF2" w:rsidRPr="00435466">
        <w:rPr>
          <w:rFonts w:asciiTheme="majorBidi" w:hAnsiTheme="majorBidi" w:cstheme="majorBidi"/>
        </w:rPr>
        <w:t>,</w:t>
      </w:r>
      <w:r w:rsidRPr="00435466">
        <w:rPr>
          <w:rFonts w:asciiTheme="majorBidi" w:hAnsiTheme="majorBidi" w:cstheme="majorBidi"/>
        </w:rPr>
        <w:t xml:space="preserve"> </w:t>
      </w:r>
      <w:r w:rsidR="006C7BF2" w:rsidRPr="00435466">
        <w:rPr>
          <w:rFonts w:asciiTheme="majorBidi" w:hAnsiTheme="majorBidi" w:cstheme="majorBidi"/>
        </w:rPr>
        <w:t xml:space="preserve">birim </w:t>
      </w:r>
      <w:r w:rsidR="006D6F90" w:rsidRPr="00435466">
        <w:rPr>
          <w:rFonts w:asciiTheme="majorBidi" w:hAnsiTheme="majorBidi" w:cstheme="majorBidi"/>
        </w:rPr>
        <w:t xml:space="preserve">talebi Birim Yayın Kurulu'na sevk eder ve Kurul eseri değerlendirerek kararını </w:t>
      </w:r>
      <w:r w:rsidR="006C7BF2" w:rsidRPr="00435466">
        <w:rPr>
          <w:rFonts w:asciiTheme="majorBidi" w:hAnsiTheme="majorBidi" w:cstheme="majorBidi"/>
        </w:rPr>
        <w:t>bağlı olduğu birime</w:t>
      </w:r>
      <w:r w:rsidR="006D6F90" w:rsidRPr="00435466">
        <w:rPr>
          <w:rFonts w:asciiTheme="majorBidi" w:hAnsiTheme="majorBidi" w:cstheme="majorBidi"/>
        </w:rPr>
        <w:t xml:space="preserve"> bildirir</w:t>
      </w:r>
      <w:r w:rsidR="006F61B1" w:rsidRPr="00435466">
        <w:rPr>
          <w:rFonts w:asciiTheme="majorBidi" w:hAnsiTheme="majorBidi" w:cstheme="majorBidi"/>
        </w:rPr>
        <w:t xml:space="preserve">. </w:t>
      </w:r>
      <w:r w:rsidRPr="00435466">
        <w:rPr>
          <w:rFonts w:asciiTheme="majorBidi" w:hAnsiTheme="majorBidi" w:cstheme="majorBidi"/>
        </w:rPr>
        <w:t>Ancak eserin konusu farklı birimin uzmanlık alanındaysa,</w:t>
      </w:r>
      <w:r w:rsidR="006C7BF2" w:rsidRPr="00435466">
        <w:rPr>
          <w:rFonts w:asciiTheme="majorBidi" w:hAnsiTheme="majorBidi" w:cstheme="majorBidi"/>
        </w:rPr>
        <w:t xml:space="preserve"> birim</w:t>
      </w:r>
      <w:r w:rsidRPr="00435466">
        <w:rPr>
          <w:rFonts w:asciiTheme="majorBidi" w:hAnsiTheme="majorBidi" w:cstheme="majorBidi"/>
        </w:rPr>
        <w:t xml:space="preserve"> yayının değerlendirilmesi için tale</w:t>
      </w:r>
      <w:r w:rsidR="006C7BF2" w:rsidRPr="00435466">
        <w:rPr>
          <w:rFonts w:asciiTheme="majorBidi" w:hAnsiTheme="majorBidi" w:cstheme="majorBidi"/>
        </w:rPr>
        <w:t>bi</w:t>
      </w:r>
      <w:r w:rsidRPr="00435466">
        <w:rPr>
          <w:rFonts w:asciiTheme="majorBidi" w:hAnsiTheme="majorBidi" w:cstheme="majorBidi"/>
        </w:rPr>
        <w:t xml:space="preserve"> ilgili </w:t>
      </w:r>
      <w:r w:rsidR="006C7BF2" w:rsidRPr="00435466">
        <w:rPr>
          <w:rFonts w:asciiTheme="majorBidi" w:hAnsiTheme="majorBidi" w:cstheme="majorBidi"/>
        </w:rPr>
        <w:t>uygun olan fakülte</w:t>
      </w:r>
      <w:r w:rsidRPr="00435466">
        <w:rPr>
          <w:rFonts w:asciiTheme="majorBidi" w:hAnsiTheme="majorBidi" w:cstheme="majorBidi"/>
        </w:rPr>
        <w:t xml:space="preserve"> veya müdürlüğe </w:t>
      </w:r>
      <w:r w:rsidR="006C7BF2" w:rsidRPr="00435466">
        <w:rPr>
          <w:rFonts w:asciiTheme="majorBidi" w:hAnsiTheme="majorBidi" w:cstheme="majorBidi"/>
        </w:rPr>
        <w:t>resmi yazı ile gönderir</w:t>
      </w:r>
      <w:r w:rsidRPr="00435466">
        <w:rPr>
          <w:rFonts w:asciiTheme="majorBidi" w:hAnsiTheme="majorBidi" w:cstheme="majorBidi"/>
        </w:rPr>
        <w:t>.</w:t>
      </w:r>
    </w:p>
    <w:p w14:paraId="1BD2F7AF" w14:textId="0BB0BF36" w:rsidR="007711D9" w:rsidRPr="00435466" w:rsidRDefault="006D6F90" w:rsidP="00D864B4">
      <w:pPr>
        <w:pStyle w:val="ListeParagraf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435466">
        <w:rPr>
          <w:rFonts w:asciiTheme="majorBidi" w:hAnsiTheme="majorBidi" w:cstheme="majorBidi"/>
        </w:rPr>
        <w:t>Yayınlanması uygun görülen eserler için Yayın Kurulu Kararı, Yayın Koordinatörlüğüne gönderilmek üzere Birimin Yönetim Kurulu Kararı ile kesinleşir.</w:t>
      </w:r>
      <w:r w:rsidR="00EB0475" w:rsidRPr="00435466">
        <w:rPr>
          <w:rFonts w:asciiTheme="majorBidi" w:hAnsiTheme="majorBidi" w:cstheme="majorBidi"/>
        </w:rPr>
        <w:t xml:space="preserve"> </w:t>
      </w:r>
    </w:p>
    <w:p w14:paraId="13E16249" w14:textId="6E31AE55" w:rsidR="005943DF" w:rsidRPr="00435466" w:rsidRDefault="006C7BF2" w:rsidP="00650D3D">
      <w:pPr>
        <w:pStyle w:val="ListeParagraf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435466">
        <w:rPr>
          <w:rFonts w:asciiTheme="majorBidi" w:hAnsiTheme="majorBidi" w:cstheme="majorBidi"/>
        </w:rPr>
        <w:t xml:space="preserve">Yayınlanması uygun görülen </w:t>
      </w:r>
      <w:r w:rsidR="005943DF" w:rsidRPr="00435466">
        <w:rPr>
          <w:rFonts w:asciiTheme="majorBidi" w:hAnsiTheme="majorBidi" w:cstheme="majorBidi"/>
        </w:rPr>
        <w:t>eser, Yayın Kurulu Kararı ve Birim Yönetim Kurulu Kararı</w:t>
      </w:r>
      <w:r w:rsidRPr="00435466">
        <w:rPr>
          <w:rFonts w:asciiTheme="majorBidi" w:hAnsiTheme="majorBidi" w:cstheme="majorBidi"/>
        </w:rPr>
        <w:t xml:space="preserve"> ile</w:t>
      </w:r>
      <w:r w:rsidR="005943DF" w:rsidRPr="00435466">
        <w:rPr>
          <w:rFonts w:asciiTheme="majorBidi" w:hAnsiTheme="majorBidi" w:cstheme="majorBidi"/>
        </w:rPr>
        <w:t xml:space="preserve"> birim tarafından EBYS üzerinden Yayın Koordinatörlüğü'ne aşağıda belirtilen eklerle gönderilir.</w:t>
      </w:r>
    </w:p>
    <w:p w14:paraId="23489A92" w14:textId="7197BE1C" w:rsidR="007711D9" w:rsidRPr="00435466" w:rsidRDefault="007711D9" w:rsidP="00650D3D">
      <w:pPr>
        <w:pStyle w:val="ListeParagraf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435466">
        <w:rPr>
          <w:rFonts w:asciiTheme="majorBidi" w:hAnsiTheme="majorBidi" w:cstheme="majorBidi"/>
        </w:rPr>
        <w:t xml:space="preserve">Birim Yayın Kurulu eserde düzeltme yapılması gereken yerler tespit ederek </w:t>
      </w:r>
      <w:r w:rsidR="006C7BF2" w:rsidRPr="00435466">
        <w:rPr>
          <w:rFonts w:asciiTheme="majorBidi" w:hAnsiTheme="majorBidi" w:cstheme="majorBidi"/>
        </w:rPr>
        <w:t>düzeltme talep edebilir</w:t>
      </w:r>
      <w:r w:rsidRPr="00435466">
        <w:rPr>
          <w:rFonts w:asciiTheme="majorBidi" w:hAnsiTheme="majorBidi" w:cstheme="majorBidi"/>
        </w:rPr>
        <w:t xml:space="preserve">. </w:t>
      </w:r>
      <w:r w:rsidR="005943DF" w:rsidRPr="00435466">
        <w:rPr>
          <w:rFonts w:asciiTheme="majorBidi" w:hAnsiTheme="majorBidi" w:cstheme="majorBidi"/>
        </w:rPr>
        <w:t xml:space="preserve">Bu durumda eser sahibi belirtilen yerlerdeki gerekli düzeltmeleri yaparak eseri kendi birimine tekrar gönderir. Düzeltme yapılan eser birim </w:t>
      </w:r>
      <w:r w:rsidR="006C7BF2" w:rsidRPr="00435466">
        <w:rPr>
          <w:rFonts w:asciiTheme="majorBidi" w:hAnsiTheme="majorBidi" w:cstheme="majorBidi"/>
        </w:rPr>
        <w:t xml:space="preserve">yönetim kurulunun uygun kararı ile </w:t>
      </w:r>
      <w:r w:rsidR="005943DF" w:rsidRPr="00435466">
        <w:rPr>
          <w:rFonts w:asciiTheme="majorBidi" w:hAnsiTheme="majorBidi" w:cstheme="majorBidi"/>
        </w:rPr>
        <w:t xml:space="preserve">aşağıdaki eklerle </w:t>
      </w:r>
      <w:r w:rsidR="006C7BF2" w:rsidRPr="00435466">
        <w:rPr>
          <w:rFonts w:asciiTheme="majorBidi" w:hAnsiTheme="majorBidi" w:cstheme="majorBidi"/>
        </w:rPr>
        <w:t xml:space="preserve">Üniversite </w:t>
      </w:r>
      <w:r w:rsidR="005943DF" w:rsidRPr="00435466">
        <w:rPr>
          <w:rFonts w:asciiTheme="majorBidi" w:hAnsiTheme="majorBidi" w:cstheme="majorBidi"/>
        </w:rPr>
        <w:t>Yayın Koordinatörlüğüne gönderilir.</w:t>
      </w:r>
    </w:p>
    <w:p w14:paraId="44568F19" w14:textId="2292D138" w:rsidR="00EE5C56" w:rsidRPr="00435466" w:rsidRDefault="006D6F90" w:rsidP="00650D3D">
      <w:pPr>
        <w:pStyle w:val="ListeParagraf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435466">
        <w:rPr>
          <w:rFonts w:asciiTheme="majorBidi" w:hAnsiTheme="majorBidi" w:cstheme="majorBidi"/>
        </w:rPr>
        <w:t>Yayın Koordinatörlüğü Kurulu toplanarak gelen belgeler üzerinden değerlendirmesini yapar ve neticesinde olumlu/olumsuz karar verir ve kararın olumlu olması durumunda eserin yayımlanması ve ISBN alınması için kararı Kütüphane ve Dokümantasyon Daire Başkanlığı'na iletir.</w:t>
      </w:r>
    </w:p>
    <w:p w14:paraId="292DF29F" w14:textId="4D9C6E10" w:rsidR="006C7BF2" w:rsidRPr="00435466" w:rsidRDefault="006C7BF2" w:rsidP="00650D3D">
      <w:pPr>
        <w:pStyle w:val="ListeParagraf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435466">
        <w:rPr>
          <w:rFonts w:asciiTheme="majorBidi" w:hAnsiTheme="majorBidi" w:cstheme="majorBidi"/>
        </w:rPr>
        <w:t>İlgili karar doğrultusunda Kütüphane ve Dokümantasyon Daire Başkanlığınca ISBN alınarak, alınan ISBN ilgili birime bildirilir. Eser sahibi bildirilen ISBN’i eserin</w:t>
      </w:r>
      <w:r w:rsidR="001212A1" w:rsidRPr="00435466">
        <w:rPr>
          <w:rFonts w:asciiTheme="majorBidi" w:hAnsiTheme="majorBidi" w:cstheme="majorBidi"/>
        </w:rPr>
        <w:t xml:space="preserve"> iç kapağına yerleştirerek, son halini KBÜ Yayınları linki altında açık erişim olarak yayınlanmak üzere Kütüphane ve Dokümantasyon Daire Başkanlığı’na gönderir.</w:t>
      </w:r>
    </w:p>
    <w:p w14:paraId="0DB6887A" w14:textId="77777777" w:rsidR="006D6F90" w:rsidRPr="00435466" w:rsidRDefault="006D6F90" w:rsidP="00650D3D">
      <w:pPr>
        <w:ind w:left="360"/>
        <w:jc w:val="both"/>
        <w:rPr>
          <w:rFonts w:asciiTheme="majorBidi" w:hAnsiTheme="majorBidi" w:cstheme="majorBidi"/>
        </w:rPr>
      </w:pPr>
    </w:p>
    <w:p w14:paraId="48B8E1C3" w14:textId="64A321CF" w:rsidR="006D6F90" w:rsidRPr="00435466" w:rsidRDefault="006D6F90" w:rsidP="00650D3D">
      <w:pPr>
        <w:ind w:left="360"/>
        <w:jc w:val="both"/>
        <w:rPr>
          <w:rFonts w:asciiTheme="majorBidi" w:hAnsiTheme="majorBidi" w:cstheme="majorBidi"/>
        </w:rPr>
      </w:pPr>
      <w:r w:rsidRPr="00435466">
        <w:rPr>
          <w:rFonts w:asciiTheme="majorBidi" w:hAnsiTheme="majorBidi" w:cstheme="majorBidi"/>
          <w:b/>
          <w:bCs/>
        </w:rPr>
        <w:t>Ekler:</w:t>
      </w:r>
      <w:r w:rsidRPr="00435466">
        <w:rPr>
          <w:rFonts w:asciiTheme="majorBidi" w:hAnsiTheme="majorBidi" w:cstheme="majorBidi"/>
        </w:rPr>
        <w:t xml:space="preserve"> Yayın Bilgi Kartı (basılı eserler için) (EK-1), “Karabük Üniversitesi Yayınevi Kitap Telif Hakkı Anlaşması Formu” (Ek-5) veya “Karabuk University Press’ Books Copyright Agreement Form” (Ek-6), tek yazarlı kitaplarda yazar ya da çevirmen ile ilgili birim arasında; çok yazarlı kitaplarda ise baş yazar veya editör (birden fazla editör varsa baş editör) ile ilgili birim arasında Türkçe ve/veya İngilizce olarak düzenlenecek sözleşme (Telif ve Tercüme Eser Temliknamesi [EK-3] veya Deed for the Assignment of Copyright [EK-4])</w:t>
      </w:r>
      <w:r w:rsidR="001A3F28" w:rsidRPr="00435466">
        <w:rPr>
          <w:rFonts w:asciiTheme="majorBidi" w:hAnsiTheme="majorBidi" w:cstheme="majorBidi"/>
        </w:rPr>
        <w:t xml:space="preserve"> ve</w:t>
      </w:r>
      <w:r w:rsidRPr="00435466">
        <w:rPr>
          <w:rFonts w:asciiTheme="majorBidi" w:hAnsiTheme="majorBidi" w:cstheme="majorBidi"/>
        </w:rPr>
        <w:t xml:space="preserve"> ISBN</w:t>
      </w:r>
      <w:r w:rsidR="0005614A">
        <w:rPr>
          <w:rFonts w:asciiTheme="majorBidi" w:hAnsiTheme="majorBidi" w:cstheme="majorBidi"/>
        </w:rPr>
        <w:t>-ISSN</w:t>
      </w:r>
      <w:r w:rsidRPr="00435466">
        <w:rPr>
          <w:rFonts w:asciiTheme="majorBidi" w:hAnsiTheme="majorBidi" w:cstheme="majorBidi"/>
        </w:rPr>
        <w:t xml:space="preserve"> Talep Formu</w:t>
      </w:r>
      <w:r w:rsidR="0005614A">
        <w:rPr>
          <w:rFonts w:asciiTheme="majorBidi" w:hAnsiTheme="majorBidi" w:cstheme="majorBidi"/>
        </w:rPr>
        <w:t xml:space="preserve"> (</w:t>
      </w:r>
      <w:hyperlink r:id="rId5" w:history="1">
        <w:r w:rsidR="0005614A" w:rsidRPr="00EA0DE0">
          <w:rPr>
            <w:rStyle w:val="Kpr"/>
            <w:rFonts w:asciiTheme="majorBidi" w:hAnsiTheme="majorBidi" w:cstheme="majorBidi"/>
          </w:rPr>
          <w:t>https://kutuphane.karabuk.edu.tr/icerikGoster.aspx?K=S&amp;id=2104&amp;BA=index.aspx</w:t>
        </w:r>
      </w:hyperlink>
      <w:r w:rsidR="0005614A">
        <w:rPr>
          <w:rFonts w:asciiTheme="majorBidi" w:hAnsiTheme="majorBidi" w:cstheme="majorBidi"/>
        </w:rPr>
        <w:t xml:space="preserve"> )</w:t>
      </w:r>
      <w:r w:rsidRPr="00435466">
        <w:rPr>
          <w:rFonts w:asciiTheme="majorBidi" w:hAnsiTheme="majorBidi" w:cstheme="majorBidi"/>
        </w:rPr>
        <w:t>, gönderilecek evraka eklenmelidir.</w:t>
      </w:r>
    </w:p>
    <w:p w14:paraId="53D4E51E" w14:textId="77777777" w:rsidR="006D6F90" w:rsidRDefault="006D6F90" w:rsidP="00650D3D">
      <w:pPr>
        <w:jc w:val="both"/>
        <w:rPr>
          <w:rFonts w:asciiTheme="majorBidi" w:hAnsiTheme="majorBidi" w:cstheme="majorBidi"/>
        </w:rPr>
      </w:pPr>
    </w:p>
    <w:p w14:paraId="4BF7CCEE" w14:textId="77777777" w:rsidR="002C0272" w:rsidRDefault="002C0272" w:rsidP="00650D3D">
      <w:pPr>
        <w:jc w:val="both"/>
        <w:rPr>
          <w:rFonts w:asciiTheme="majorBidi" w:hAnsiTheme="majorBidi" w:cstheme="majorBidi"/>
        </w:rPr>
      </w:pPr>
    </w:p>
    <w:p w14:paraId="79A9A515" w14:textId="77777777" w:rsidR="002C0272" w:rsidRDefault="002C0272" w:rsidP="00650D3D">
      <w:pPr>
        <w:jc w:val="both"/>
        <w:rPr>
          <w:rFonts w:asciiTheme="majorBidi" w:hAnsiTheme="majorBidi" w:cstheme="majorBidi"/>
        </w:rPr>
      </w:pPr>
    </w:p>
    <w:p w14:paraId="40EF0876" w14:textId="77777777" w:rsidR="002C0272" w:rsidRDefault="002C0272" w:rsidP="002C02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543684" w14:textId="77777777" w:rsidR="002C0272" w:rsidRDefault="002C0272" w:rsidP="002C02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C0393F" w14:textId="77777777" w:rsidR="002C0272" w:rsidRDefault="002C0272" w:rsidP="002C02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C5EBA2" w14:textId="77777777" w:rsidR="002C0272" w:rsidRDefault="002C0272" w:rsidP="002C02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EC3E9FB" w14:textId="77777777" w:rsidR="002C0272" w:rsidRDefault="002C0272" w:rsidP="002C02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15C6B7" w14:textId="77777777" w:rsidR="002C0272" w:rsidRDefault="002C0272" w:rsidP="002C02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C6342C" w14:textId="77777777" w:rsidR="002C0272" w:rsidRDefault="002C0272" w:rsidP="002C02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394B3D6" w14:textId="77777777" w:rsidR="002C0272" w:rsidRDefault="002C0272" w:rsidP="002C02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A5572E" w14:textId="77777777" w:rsidR="002C0272" w:rsidRDefault="002C0272" w:rsidP="002C02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CC4A69" w14:textId="77777777" w:rsidR="002C0272" w:rsidRPr="00B65E7A" w:rsidRDefault="002C0272" w:rsidP="002C0272">
      <w:pPr>
        <w:spacing w:before="39"/>
        <w:ind w:right="607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b/>
          <w:spacing w:val="-1"/>
          <w:w w:val="95"/>
          <w:sz w:val="24"/>
          <w:szCs w:val="24"/>
        </w:rPr>
        <w:lastRenderedPageBreak/>
        <w:t>EK-1</w:t>
      </w:r>
    </w:p>
    <w:tbl>
      <w:tblPr>
        <w:tblStyle w:val="TableNormal1"/>
        <w:tblW w:w="9628" w:type="dxa"/>
        <w:tblInd w:w="100" w:type="dxa"/>
        <w:tblLayout w:type="fixed"/>
        <w:tblLook w:val="01E0" w:firstRow="1" w:lastRow="1" w:firstColumn="1" w:lastColumn="1" w:noHBand="0" w:noVBand="0"/>
      </w:tblPr>
      <w:tblGrid>
        <w:gridCol w:w="4454"/>
        <w:gridCol w:w="1007"/>
        <w:gridCol w:w="1004"/>
        <w:gridCol w:w="154"/>
        <w:gridCol w:w="996"/>
        <w:gridCol w:w="895"/>
        <w:gridCol w:w="109"/>
        <w:gridCol w:w="1009"/>
      </w:tblGrid>
      <w:tr w:rsidR="002C0272" w:rsidRPr="00E20716" w14:paraId="18D5CC8E" w14:textId="77777777" w:rsidTr="002C0272">
        <w:trPr>
          <w:trHeight w:hRule="exact" w:val="1109"/>
        </w:trPr>
        <w:tc>
          <w:tcPr>
            <w:tcW w:w="9628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4F5DC2" w14:textId="77777777" w:rsidR="002C0272" w:rsidRPr="002C0272" w:rsidRDefault="002C0272" w:rsidP="00E128A1">
            <w:pPr>
              <w:pStyle w:val="TableParagrap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30CCBD7C" w14:textId="77777777" w:rsidR="002C0272" w:rsidRPr="002C0272" w:rsidRDefault="002C0272" w:rsidP="00E128A1">
            <w:pPr>
              <w:pStyle w:val="TableParagraph"/>
              <w:spacing w:before="199"/>
              <w:ind w:left="-1" w:right="3"/>
              <w:jc w:val="center"/>
              <w:rPr>
                <w:rFonts w:ascii="Times New Roman" w:eastAsia="Arial" w:hAnsi="Times New Roman" w:cs="Times New Roman"/>
                <w:sz w:val="24"/>
                <w:szCs w:val="24"/>
                <w:lang w:val="tr-TR"/>
              </w:rPr>
            </w:pPr>
            <w:r w:rsidRPr="002C0272"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tr-TR"/>
              </w:rPr>
              <w:t>KARABÜK</w:t>
            </w:r>
            <w:r w:rsidRPr="002C027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tr-TR"/>
              </w:rPr>
              <w:t>ÜNİVERSİTESİ</w:t>
            </w:r>
          </w:p>
          <w:p w14:paraId="398E0800" w14:textId="77777777" w:rsidR="002C0272" w:rsidRPr="002C0272" w:rsidRDefault="002C0272" w:rsidP="00E128A1">
            <w:pPr>
              <w:pStyle w:val="TableParagraph"/>
              <w:ind w:left="-1" w:right="4"/>
              <w:jc w:val="center"/>
              <w:rPr>
                <w:rFonts w:ascii="Times New Roman" w:eastAsia="Arial" w:hAnsi="Times New Roman" w:cs="Times New Roman"/>
                <w:sz w:val="24"/>
                <w:szCs w:val="24"/>
                <w:lang w:val="tr-TR"/>
              </w:rPr>
            </w:pPr>
            <w:r w:rsidRPr="002C0272"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tr-TR"/>
              </w:rPr>
              <w:t xml:space="preserve">YAYIN </w:t>
            </w:r>
            <w:r w:rsidRPr="002C027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BİLGİ</w:t>
            </w:r>
            <w:r w:rsidRPr="002C0272"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tr-TR"/>
              </w:rPr>
              <w:t xml:space="preserve"> KARTI</w:t>
            </w:r>
            <w:r w:rsidRPr="002C027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tr-TR"/>
              </w:rPr>
              <w:t>(BASILI ESERLER</w:t>
            </w:r>
            <w:r w:rsidRPr="002C027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İÇİN)</w:t>
            </w:r>
          </w:p>
        </w:tc>
      </w:tr>
      <w:tr w:rsidR="002C0272" w:rsidRPr="00E20716" w14:paraId="6A0D5DFD" w14:textId="77777777" w:rsidTr="002C0272">
        <w:trPr>
          <w:trHeight w:hRule="exact" w:val="429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83A00D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  <w:spacing w:val="-1"/>
              </w:rPr>
              <w:t>BAĞLI</w:t>
            </w:r>
            <w:r w:rsidRPr="002C0272">
              <w:rPr>
                <w:rFonts w:ascii="Times New Roman" w:hAnsi="Times New Roman" w:cs="Times New Roman"/>
                <w:spacing w:val="-14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BULUNDUĞU</w:t>
            </w:r>
            <w:r w:rsidRPr="002C0272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BİRİM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9FC9CD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E20716" w14:paraId="58BFBB00" w14:textId="77777777" w:rsidTr="002C0272">
        <w:trPr>
          <w:trHeight w:hRule="exact" w:val="267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F7C07CC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  <w:spacing w:val="-1"/>
              </w:rPr>
              <w:t>ESERİN</w:t>
            </w:r>
            <w:r w:rsidRPr="002C0272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TAM</w:t>
            </w:r>
            <w:r w:rsidRPr="002C0272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</w:rPr>
              <w:t>ADI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443D143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E20716" w14:paraId="36C06E33" w14:textId="77777777" w:rsidTr="002C0272">
        <w:trPr>
          <w:trHeight w:hRule="exact" w:val="335"/>
        </w:trPr>
        <w:tc>
          <w:tcPr>
            <w:tcW w:w="4454" w:type="dxa"/>
            <w:vMerge w:val="restart"/>
            <w:tcBorders>
              <w:top w:val="single" w:sz="8" w:space="0" w:color="000000"/>
              <w:left w:val="single" w:sz="5" w:space="0" w:color="000000"/>
              <w:right w:val="single" w:sz="7" w:space="0" w:color="000000"/>
            </w:tcBorders>
          </w:tcPr>
          <w:p w14:paraId="17C6505C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  <w:spacing w:val="-1"/>
              </w:rPr>
              <w:t>ESERİN</w:t>
            </w:r>
            <w:r w:rsidRPr="002C0272">
              <w:rPr>
                <w:rFonts w:ascii="Times New Roman" w:hAnsi="Times New Roman" w:cs="Times New Roman"/>
                <w:spacing w:val="-15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NİTELİĞİ</w:t>
            </w:r>
          </w:p>
        </w:tc>
        <w:tc>
          <w:tcPr>
            <w:tcW w:w="1007" w:type="dxa"/>
            <w:tcBorders>
              <w:top w:val="single" w:sz="8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14:paraId="2E05857B" w14:textId="77777777" w:rsidR="002C0272" w:rsidRPr="002C0272" w:rsidRDefault="002C0272" w:rsidP="002C0272">
            <w:pPr>
              <w:pStyle w:val="TableParagraph"/>
              <w:spacing w:after="240"/>
              <w:ind w:left="289"/>
              <w:rPr>
                <w:rFonts w:ascii="Times New Roman" w:hAnsi="Times New Roman" w:cs="Times New Roman"/>
                <w:b/>
                <w:i/>
                <w:spacing w:val="-1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b/>
                <w:i/>
                <w:spacing w:val="-1"/>
                <w:sz w:val="24"/>
                <w:szCs w:val="24"/>
              </w:rPr>
              <w:t>Dergi</w:t>
            </w:r>
          </w:p>
        </w:tc>
        <w:tc>
          <w:tcPr>
            <w:tcW w:w="1004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DE9208" w14:textId="77777777" w:rsidR="002C0272" w:rsidRPr="00B65E7A" w:rsidRDefault="002C0272" w:rsidP="002C0272">
            <w:pPr>
              <w:pStyle w:val="TableParagraph"/>
              <w:spacing w:before="6" w:after="240"/>
              <w:ind w:left="267" w:right="264" w:firstLine="43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b/>
                <w:i/>
                <w:spacing w:val="-1"/>
                <w:sz w:val="24"/>
                <w:szCs w:val="24"/>
              </w:rPr>
              <w:t>Ders</w:t>
            </w:r>
            <w:r w:rsidRPr="00B65E7A">
              <w:rPr>
                <w:rFonts w:ascii="Times New Roman" w:hAnsi="Times New Roman" w:cs="Times New Roman"/>
                <w:b/>
                <w:i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b/>
                <w:i/>
                <w:spacing w:val="-1"/>
                <w:sz w:val="24"/>
                <w:szCs w:val="24"/>
              </w:rPr>
              <w:t>Kitabı</w:t>
            </w:r>
          </w:p>
        </w:tc>
        <w:tc>
          <w:tcPr>
            <w:tcW w:w="1150" w:type="dxa"/>
            <w:gridSpan w:val="2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95084A" w14:textId="77777777" w:rsidR="002C0272" w:rsidRPr="00B65E7A" w:rsidRDefault="002C0272" w:rsidP="002C0272">
            <w:pPr>
              <w:pStyle w:val="TableParagraph"/>
              <w:spacing w:before="6" w:after="240"/>
              <w:ind w:left="141" w:right="135" w:firstLine="84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b/>
                <w:i/>
                <w:spacing w:val="-1"/>
                <w:sz w:val="24"/>
                <w:szCs w:val="24"/>
              </w:rPr>
              <w:t>Yardımcı</w:t>
            </w:r>
            <w:r w:rsidRPr="00B65E7A">
              <w:rPr>
                <w:rFonts w:ascii="Times New Roman" w:hAnsi="Times New Roman" w:cs="Times New Roman"/>
                <w:b/>
                <w:i/>
                <w:spacing w:val="2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b/>
                <w:i/>
                <w:spacing w:val="-1"/>
                <w:sz w:val="24"/>
                <w:szCs w:val="24"/>
              </w:rPr>
              <w:t>Ders</w:t>
            </w:r>
            <w:r w:rsidRPr="00B65E7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b/>
                <w:i/>
                <w:spacing w:val="-1"/>
                <w:sz w:val="24"/>
                <w:szCs w:val="24"/>
              </w:rPr>
              <w:t>Kitabı</w:t>
            </w:r>
          </w:p>
        </w:tc>
        <w:tc>
          <w:tcPr>
            <w:tcW w:w="1004" w:type="dxa"/>
            <w:gridSpan w:val="2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6BA805" w14:textId="77777777" w:rsidR="002C0272" w:rsidRPr="00B65E7A" w:rsidRDefault="002C0272" w:rsidP="002C0272">
            <w:pPr>
              <w:pStyle w:val="TableParagraph"/>
              <w:spacing w:before="6" w:after="240"/>
              <w:ind w:left="267" w:right="259" w:hanging="5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b/>
                <w:i/>
                <w:spacing w:val="-1"/>
                <w:sz w:val="24"/>
                <w:szCs w:val="24"/>
              </w:rPr>
              <w:t>Bildiri</w:t>
            </w:r>
            <w:r w:rsidRPr="00B65E7A">
              <w:rPr>
                <w:rFonts w:ascii="Times New Roman" w:hAnsi="Times New Roman" w:cs="Times New Roman"/>
                <w:b/>
                <w:i/>
                <w:spacing w:val="2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b/>
                <w:i/>
                <w:spacing w:val="-1"/>
                <w:sz w:val="24"/>
                <w:szCs w:val="24"/>
              </w:rPr>
              <w:t>Kitabı</w:t>
            </w:r>
          </w:p>
        </w:tc>
        <w:tc>
          <w:tcPr>
            <w:tcW w:w="1008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14:paraId="7E1996F0" w14:textId="77777777" w:rsidR="002C0272" w:rsidRPr="00B65E7A" w:rsidRDefault="002C0272" w:rsidP="002C0272">
            <w:pPr>
              <w:pStyle w:val="TableParagraph"/>
              <w:spacing w:after="240"/>
              <w:ind w:left="285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b/>
                <w:i/>
                <w:spacing w:val="-1"/>
                <w:sz w:val="24"/>
                <w:szCs w:val="24"/>
              </w:rPr>
              <w:t>Diğer</w:t>
            </w:r>
          </w:p>
        </w:tc>
      </w:tr>
      <w:tr w:rsidR="002C0272" w:rsidRPr="00E20716" w14:paraId="4727924C" w14:textId="77777777" w:rsidTr="002C0272">
        <w:trPr>
          <w:trHeight w:hRule="exact" w:val="219"/>
        </w:trPr>
        <w:tc>
          <w:tcPr>
            <w:tcW w:w="4454" w:type="dxa"/>
            <w:vMerge/>
            <w:tcBorders>
              <w:left w:val="single" w:sz="5" w:space="0" w:color="000000"/>
              <w:bottom w:val="single" w:sz="8" w:space="0" w:color="000000"/>
              <w:right w:val="single" w:sz="7" w:space="0" w:color="000000"/>
            </w:tcBorders>
          </w:tcPr>
          <w:p w14:paraId="0F505B7E" w14:textId="77777777" w:rsidR="002C0272" w:rsidRPr="002C0272" w:rsidRDefault="002C0272" w:rsidP="00E128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7" w:type="dxa"/>
            <w:tcBorders>
              <w:top w:val="single" w:sz="5" w:space="0" w:color="000000"/>
              <w:left w:val="single" w:sz="7" w:space="0" w:color="000000"/>
              <w:bottom w:val="single" w:sz="8" w:space="0" w:color="000000"/>
              <w:right w:val="single" w:sz="5" w:space="0" w:color="000000"/>
            </w:tcBorders>
          </w:tcPr>
          <w:p w14:paraId="18D2B6C2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5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6B9FCFA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dxa"/>
            <w:gridSpan w:val="2"/>
            <w:tcBorders>
              <w:top w:val="single" w:sz="5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82AEE1F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4" w:type="dxa"/>
            <w:gridSpan w:val="2"/>
            <w:tcBorders>
              <w:top w:val="single" w:sz="5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1FDD2EE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8" w:space="0" w:color="000000"/>
              <w:right w:val="single" w:sz="6" w:space="0" w:color="000000"/>
            </w:tcBorders>
          </w:tcPr>
          <w:p w14:paraId="3191F317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E20716" w14:paraId="27946925" w14:textId="77777777" w:rsidTr="002C0272">
        <w:trPr>
          <w:trHeight w:hRule="exact" w:val="481"/>
        </w:trPr>
        <w:tc>
          <w:tcPr>
            <w:tcW w:w="4454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243863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</w:rPr>
              <w:t>YAZARIN/YAZARLARIN</w:t>
            </w:r>
            <w:r w:rsidRPr="002C0272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ADI</w:t>
            </w:r>
            <w:r w:rsidRPr="002C0272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VE</w:t>
            </w:r>
            <w:r w:rsidRPr="002C0272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SOYADI</w:t>
            </w:r>
          </w:p>
        </w:tc>
        <w:tc>
          <w:tcPr>
            <w:tcW w:w="5174" w:type="dxa"/>
            <w:gridSpan w:val="7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941272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E20716" w14:paraId="524A0646" w14:textId="77777777" w:rsidTr="002C0272">
        <w:trPr>
          <w:trHeight w:hRule="exact" w:val="565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928018" w14:textId="77777777" w:rsidR="002C0272" w:rsidRPr="002C0272" w:rsidRDefault="002C0272" w:rsidP="00E128A1">
            <w:pPr>
              <w:pStyle w:val="TableParagraph"/>
              <w:spacing w:before="86"/>
              <w:ind w:left="63" w:right="640"/>
              <w:rPr>
                <w:rFonts w:ascii="Times New Roman" w:eastAsia="Arial" w:hAnsi="Times New Roman" w:cs="Times New Roman"/>
                <w:lang w:val="tr-TR"/>
              </w:rPr>
            </w:pPr>
            <w:r w:rsidRPr="002C0272">
              <w:rPr>
                <w:rFonts w:ascii="Times New Roman" w:hAnsi="Times New Roman" w:cs="Times New Roman"/>
                <w:lang w:val="tr-TR"/>
              </w:rPr>
              <w:t>EDİTÖR/EDİTÖRLERİN</w:t>
            </w:r>
            <w:r w:rsidRPr="002C0272">
              <w:rPr>
                <w:rFonts w:ascii="Times New Roman" w:hAnsi="Times New Roman" w:cs="Times New Roman"/>
                <w:spacing w:val="-11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lang w:val="tr-TR"/>
              </w:rPr>
              <w:t>ADI</w:t>
            </w:r>
            <w:r w:rsidRPr="002C0272">
              <w:rPr>
                <w:rFonts w:ascii="Times New Roman" w:hAnsi="Times New Roman" w:cs="Times New Roman"/>
                <w:spacing w:val="-12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lang w:val="tr-TR"/>
              </w:rPr>
              <w:t>VE</w:t>
            </w:r>
            <w:r w:rsidRPr="002C0272">
              <w:rPr>
                <w:rFonts w:ascii="Times New Roman" w:hAnsi="Times New Roman" w:cs="Times New Roman"/>
                <w:spacing w:val="-1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lang w:val="tr-TR"/>
              </w:rPr>
              <w:t>SOYADI</w:t>
            </w:r>
            <w:r w:rsidRPr="002C0272">
              <w:rPr>
                <w:rFonts w:ascii="Times New Roman" w:hAnsi="Times New Roman" w:cs="Times New Roman"/>
                <w:spacing w:val="24"/>
                <w:w w:val="99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  <w:lang w:val="tr-TR"/>
              </w:rPr>
              <w:t>(VARSA)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48CF6B" w14:textId="77777777" w:rsidR="002C0272" w:rsidRPr="00907EDD" w:rsidRDefault="002C0272" w:rsidP="00E128A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2C0272" w:rsidRPr="00E20716" w14:paraId="182F4E76" w14:textId="77777777" w:rsidTr="002C0272">
        <w:trPr>
          <w:trHeight w:hRule="exact" w:val="362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DF936D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</w:rPr>
              <w:t>BİRİM</w:t>
            </w:r>
            <w:r w:rsidRPr="002C0272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YÖNETİM</w:t>
            </w:r>
            <w:r w:rsidRPr="002C0272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KURULU</w:t>
            </w:r>
            <w:r w:rsidRPr="002C0272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</w:rPr>
              <w:t>KARARI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27C14C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E20716" w14:paraId="2EDAB768" w14:textId="77777777" w:rsidTr="002C0272">
        <w:trPr>
          <w:trHeight w:hRule="exact" w:val="283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E1D424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</w:rPr>
              <w:t>TAHMİNİ</w:t>
            </w:r>
            <w:r w:rsidRPr="002C0272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FORMA</w:t>
            </w:r>
            <w:r w:rsidRPr="002C0272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ADEDİ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9449AA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2C0272" w14:paraId="36B734C4" w14:textId="77777777" w:rsidTr="002C0272">
        <w:trPr>
          <w:trHeight w:hRule="exact" w:val="883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BAD08C" w14:textId="77777777" w:rsidR="002C0272" w:rsidRPr="002C0272" w:rsidRDefault="002C0272" w:rsidP="00E128A1">
            <w:pPr>
              <w:pStyle w:val="TableParagraph"/>
              <w:spacing w:before="84"/>
              <w:ind w:left="63" w:right="321"/>
              <w:rPr>
                <w:rFonts w:ascii="Times New Roman" w:eastAsia="Arial" w:hAnsi="Times New Roman" w:cs="Times New Roman"/>
                <w:lang w:val="tr-TR"/>
              </w:rPr>
            </w:pPr>
            <w:r w:rsidRPr="002C0272">
              <w:rPr>
                <w:rFonts w:ascii="Times New Roman" w:hAnsi="Times New Roman" w:cs="Times New Roman"/>
                <w:lang w:val="tr-TR"/>
              </w:rPr>
              <w:t>YAZARIN</w:t>
            </w:r>
            <w:r w:rsidRPr="002C0272">
              <w:rPr>
                <w:rFonts w:ascii="Times New Roman" w:hAnsi="Times New Roman" w:cs="Times New Roman"/>
                <w:spacing w:val="-12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  <w:lang w:val="tr-TR"/>
              </w:rPr>
              <w:t>YAYIN</w:t>
            </w:r>
            <w:r w:rsidRPr="002C0272">
              <w:rPr>
                <w:rFonts w:ascii="Times New Roman" w:hAnsi="Times New Roman" w:cs="Times New Roman"/>
                <w:spacing w:val="-10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lang w:val="tr-TR"/>
              </w:rPr>
              <w:t>YÖNETMELİĞİNE</w:t>
            </w:r>
            <w:r w:rsidRPr="002C0272">
              <w:rPr>
                <w:rFonts w:ascii="Times New Roman" w:hAnsi="Times New Roman" w:cs="Times New Roman"/>
                <w:spacing w:val="-1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lang w:val="tr-TR"/>
              </w:rPr>
              <w:t>UYGUN</w:t>
            </w:r>
            <w:r w:rsidRPr="002C0272">
              <w:rPr>
                <w:rFonts w:ascii="Times New Roman" w:hAnsi="Times New Roman" w:cs="Times New Roman"/>
                <w:spacing w:val="25"/>
                <w:w w:val="99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  <w:lang w:val="tr-TR"/>
              </w:rPr>
              <w:t>OLARAK</w:t>
            </w:r>
            <w:r w:rsidRPr="002C0272">
              <w:rPr>
                <w:rFonts w:ascii="Times New Roman" w:hAnsi="Times New Roman" w:cs="Times New Roman"/>
                <w:spacing w:val="-13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lang w:val="tr-TR"/>
              </w:rPr>
              <w:t>HAZIRLANAN</w:t>
            </w:r>
            <w:r w:rsidRPr="002C0272">
              <w:rPr>
                <w:rFonts w:ascii="Times New Roman" w:hAnsi="Times New Roman" w:cs="Times New Roman"/>
                <w:spacing w:val="-10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lang w:val="tr-TR"/>
              </w:rPr>
              <w:t>MÜSAADE</w:t>
            </w:r>
            <w:r w:rsidRPr="002C0272">
              <w:rPr>
                <w:rFonts w:ascii="Times New Roman" w:hAnsi="Times New Roman" w:cs="Times New Roman"/>
                <w:spacing w:val="-12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  <w:lang w:val="tr-TR"/>
              </w:rPr>
              <w:t>YAZISI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DF5470" w14:textId="77777777" w:rsidR="002C0272" w:rsidRPr="002C0272" w:rsidRDefault="002C0272" w:rsidP="00E128A1">
            <w:pPr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2C0272" w:rsidRPr="002C0272" w14:paraId="27673C3A" w14:textId="77777777" w:rsidTr="002C0272">
        <w:trPr>
          <w:trHeight w:hRule="exact" w:val="617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700238" w14:textId="77777777" w:rsidR="002C0272" w:rsidRPr="002C0272" w:rsidRDefault="002C0272" w:rsidP="00E128A1">
            <w:pPr>
              <w:pStyle w:val="TableParagraph"/>
              <w:spacing w:before="84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</w:rPr>
              <w:t>TELİF</w:t>
            </w:r>
            <w:r w:rsidRPr="002C0272">
              <w:rPr>
                <w:rFonts w:ascii="Times New Roman" w:hAnsi="Times New Roman" w:cs="Times New Roman"/>
                <w:spacing w:val="-18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ÜCRETİNİN</w:t>
            </w:r>
          </w:p>
          <w:p w14:paraId="3D11EEF8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</w:rPr>
              <w:t>ÖDENİP</w:t>
            </w:r>
            <w:r w:rsidRPr="002C0272">
              <w:rPr>
                <w:rFonts w:ascii="Times New Roman" w:hAnsi="Times New Roman" w:cs="Times New Roman"/>
                <w:spacing w:val="-14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-</w:t>
            </w:r>
            <w:r w:rsidRPr="002C0272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ÖDENMEYECEĞİ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0964A6" w14:textId="77777777" w:rsidR="002C0272" w:rsidRPr="002C0272" w:rsidRDefault="002C0272" w:rsidP="00E128A1">
            <w:pPr>
              <w:rPr>
                <w:rFonts w:ascii="Times New Roman" w:hAnsi="Times New Roman" w:cs="Times New Roman"/>
              </w:rPr>
            </w:pPr>
          </w:p>
        </w:tc>
      </w:tr>
      <w:tr w:rsidR="002C0272" w:rsidRPr="002C0272" w14:paraId="0339A376" w14:textId="77777777" w:rsidTr="002C0272">
        <w:trPr>
          <w:trHeight w:hRule="exact" w:val="378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7E43BA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</w:rPr>
              <w:t>BASKI</w:t>
            </w:r>
            <w:r w:rsidRPr="002C0272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</w:rPr>
              <w:t>ADEDİ</w:t>
            </w:r>
            <w:r w:rsidRPr="002C0272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2C0272">
              <w:rPr>
                <w:rFonts w:ascii="Times New Roman" w:hAnsi="Times New Roman" w:cs="Times New Roman"/>
                <w:position w:val="6"/>
              </w:rPr>
              <w:t>1</w:t>
            </w:r>
          </w:p>
        </w:tc>
        <w:tc>
          <w:tcPr>
            <w:tcW w:w="2165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F91B6D" w14:textId="77777777" w:rsidR="002C0272" w:rsidRPr="002C0272" w:rsidRDefault="002C0272" w:rsidP="00E128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9DEACE" w14:textId="77777777" w:rsidR="002C0272" w:rsidRPr="002C0272" w:rsidRDefault="002C0272" w:rsidP="00E128A1">
            <w:pPr>
              <w:pStyle w:val="TableParagraph"/>
              <w:spacing w:before="84"/>
              <w:ind w:left="435" w:right="290" w:hanging="142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  <w:spacing w:val="-1"/>
                <w:w w:val="95"/>
              </w:rPr>
              <w:t>ÖĞRENCİ</w:t>
            </w:r>
            <w:r w:rsidRPr="002C0272">
              <w:rPr>
                <w:rFonts w:ascii="Times New Roman" w:hAnsi="Times New Roman" w:cs="Times New Roman"/>
                <w:spacing w:val="26"/>
                <w:w w:val="99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SAYISI</w:t>
            </w:r>
          </w:p>
        </w:tc>
        <w:tc>
          <w:tcPr>
            <w:tcW w:w="111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45C23F" w14:textId="77777777" w:rsidR="002C0272" w:rsidRPr="002C0272" w:rsidRDefault="002C0272" w:rsidP="00E128A1">
            <w:pPr>
              <w:rPr>
                <w:rFonts w:ascii="Times New Roman" w:hAnsi="Times New Roman" w:cs="Times New Roman"/>
              </w:rPr>
            </w:pPr>
          </w:p>
        </w:tc>
      </w:tr>
      <w:tr w:rsidR="002C0272" w:rsidRPr="002C0272" w14:paraId="2CF26036" w14:textId="77777777" w:rsidTr="002C0272">
        <w:trPr>
          <w:trHeight w:hRule="exact" w:val="614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409EA9" w14:textId="77777777" w:rsidR="002C0272" w:rsidRPr="002C0272" w:rsidRDefault="002C0272" w:rsidP="00E128A1">
            <w:pPr>
              <w:pStyle w:val="TableParagraph"/>
              <w:spacing w:before="86"/>
              <w:ind w:left="63" w:right="641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eastAsia="Arial" w:hAnsi="Times New Roman" w:cs="Times New Roman"/>
              </w:rPr>
              <w:t>31</w:t>
            </w:r>
            <w:r w:rsidRPr="002C0272">
              <w:rPr>
                <w:rFonts w:ascii="Times New Roman" w:eastAsia="Arial" w:hAnsi="Times New Roman" w:cs="Times New Roman"/>
                <w:spacing w:val="-7"/>
              </w:rPr>
              <w:t xml:space="preserve"> </w:t>
            </w:r>
            <w:r w:rsidRPr="002C0272">
              <w:rPr>
                <w:rFonts w:ascii="Times New Roman" w:eastAsia="Arial" w:hAnsi="Times New Roman" w:cs="Times New Roman"/>
              </w:rPr>
              <w:t>ARALIK</w:t>
            </w:r>
            <w:r w:rsidRPr="002C0272">
              <w:rPr>
                <w:rFonts w:ascii="Times New Roman" w:eastAsia="Arial" w:hAnsi="Times New Roman" w:cs="Times New Roman"/>
                <w:spacing w:val="-6"/>
              </w:rPr>
              <w:t xml:space="preserve"> </w:t>
            </w:r>
            <w:r w:rsidRPr="002C0272">
              <w:rPr>
                <w:rFonts w:ascii="Times New Roman" w:eastAsia="Arial" w:hAnsi="Times New Roman" w:cs="Times New Roman"/>
              </w:rPr>
              <w:t>20….</w:t>
            </w:r>
            <w:r w:rsidRPr="002C0272">
              <w:rPr>
                <w:rFonts w:ascii="Times New Roman" w:eastAsia="Arial" w:hAnsi="Times New Roman" w:cs="Times New Roman"/>
                <w:spacing w:val="44"/>
              </w:rPr>
              <w:t xml:space="preserve"> </w:t>
            </w:r>
            <w:r w:rsidRPr="002C0272">
              <w:rPr>
                <w:rFonts w:ascii="Times New Roman" w:eastAsia="Arial" w:hAnsi="Times New Roman" w:cs="Times New Roman"/>
              </w:rPr>
              <w:t>İTİBARİYLE</w:t>
            </w:r>
            <w:r w:rsidRPr="002C0272">
              <w:rPr>
                <w:rFonts w:ascii="Times New Roman" w:eastAsia="Arial" w:hAnsi="Times New Roman" w:cs="Times New Roman"/>
                <w:spacing w:val="44"/>
              </w:rPr>
              <w:t xml:space="preserve"> </w:t>
            </w:r>
            <w:r w:rsidRPr="002C0272">
              <w:rPr>
                <w:rFonts w:ascii="Times New Roman" w:eastAsia="Arial" w:hAnsi="Times New Roman" w:cs="Times New Roman"/>
              </w:rPr>
              <w:t>AYNİYAT</w:t>
            </w:r>
            <w:r w:rsidRPr="002C0272">
              <w:rPr>
                <w:rFonts w:ascii="Times New Roman" w:eastAsia="Arial" w:hAnsi="Times New Roman" w:cs="Times New Roman"/>
                <w:spacing w:val="27"/>
                <w:w w:val="99"/>
              </w:rPr>
              <w:t xml:space="preserve"> </w:t>
            </w:r>
            <w:r w:rsidRPr="002C0272">
              <w:rPr>
                <w:rFonts w:ascii="Times New Roman" w:eastAsia="Arial" w:hAnsi="Times New Roman" w:cs="Times New Roman"/>
                <w:spacing w:val="-1"/>
              </w:rPr>
              <w:t>KAYDI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13AD76" w14:textId="77777777" w:rsidR="002C0272" w:rsidRPr="002C0272" w:rsidRDefault="002C0272" w:rsidP="00E128A1">
            <w:pPr>
              <w:rPr>
                <w:rFonts w:ascii="Times New Roman" w:hAnsi="Times New Roman" w:cs="Times New Roman"/>
              </w:rPr>
            </w:pPr>
          </w:p>
        </w:tc>
      </w:tr>
      <w:tr w:rsidR="002C0272" w:rsidRPr="002C0272" w14:paraId="55774814" w14:textId="77777777" w:rsidTr="002C0272">
        <w:trPr>
          <w:trHeight w:hRule="exact" w:val="478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61B103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  <w:spacing w:val="-1"/>
              </w:rPr>
              <w:t>SAYFA</w:t>
            </w:r>
            <w:r w:rsidRPr="002C0272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ADEDİ</w:t>
            </w:r>
            <w:r w:rsidRPr="002C0272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2C0272">
              <w:rPr>
                <w:rFonts w:ascii="Times New Roman" w:hAnsi="Times New Roman" w:cs="Times New Roman"/>
                <w:position w:val="6"/>
              </w:rPr>
              <w:t>2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D09F2C" w14:textId="77777777" w:rsidR="002C0272" w:rsidRPr="002C0272" w:rsidRDefault="002C0272" w:rsidP="00E128A1">
            <w:pPr>
              <w:rPr>
                <w:rFonts w:ascii="Times New Roman" w:hAnsi="Times New Roman" w:cs="Times New Roman"/>
              </w:rPr>
            </w:pPr>
          </w:p>
        </w:tc>
      </w:tr>
      <w:tr w:rsidR="002C0272" w:rsidRPr="002C0272" w14:paraId="604B9FD5" w14:textId="77777777" w:rsidTr="002C0272">
        <w:trPr>
          <w:trHeight w:hRule="exact" w:val="479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151316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  <w:spacing w:val="-1"/>
              </w:rPr>
              <w:t>YAZI</w:t>
            </w:r>
            <w:r w:rsidRPr="002C0272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ADEDİ</w:t>
            </w:r>
            <w:r w:rsidRPr="002C0272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2C0272">
              <w:rPr>
                <w:rFonts w:ascii="Times New Roman" w:hAnsi="Times New Roman" w:cs="Times New Roman"/>
                <w:position w:val="6"/>
              </w:rPr>
              <w:t>3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8A1B72" w14:textId="77777777" w:rsidR="002C0272" w:rsidRPr="002C0272" w:rsidRDefault="002C0272" w:rsidP="00E128A1">
            <w:pPr>
              <w:rPr>
                <w:rFonts w:ascii="Times New Roman" w:hAnsi="Times New Roman" w:cs="Times New Roman"/>
              </w:rPr>
            </w:pPr>
          </w:p>
        </w:tc>
      </w:tr>
      <w:tr w:rsidR="002C0272" w:rsidRPr="002C0272" w14:paraId="04D6888D" w14:textId="77777777" w:rsidTr="002C0272">
        <w:trPr>
          <w:trHeight w:hRule="exact" w:val="478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3F89CA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  <w:spacing w:val="-1"/>
              </w:rPr>
              <w:t>FOTOĞRAF</w:t>
            </w:r>
            <w:r w:rsidRPr="002C0272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ADEDİ</w:t>
            </w:r>
            <w:r w:rsidRPr="002C0272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2C0272">
              <w:rPr>
                <w:rFonts w:ascii="Times New Roman" w:hAnsi="Times New Roman" w:cs="Times New Roman"/>
                <w:position w:val="6"/>
              </w:rPr>
              <w:t>4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95FB4D" w14:textId="77777777" w:rsidR="002C0272" w:rsidRPr="002C0272" w:rsidRDefault="002C0272" w:rsidP="00E128A1">
            <w:pPr>
              <w:rPr>
                <w:rFonts w:ascii="Times New Roman" w:hAnsi="Times New Roman" w:cs="Times New Roman"/>
              </w:rPr>
            </w:pPr>
          </w:p>
        </w:tc>
      </w:tr>
      <w:tr w:rsidR="002C0272" w:rsidRPr="002C0272" w14:paraId="0EA9ADE3" w14:textId="77777777" w:rsidTr="002C0272">
        <w:trPr>
          <w:trHeight w:hRule="exact" w:val="775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4138F4" w14:textId="77777777" w:rsidR="002C0272" w:rsidRPr="00907EDD" w:rsidRDefault="002C0272" w:rsidP="00E128A1">
            <w:pPr>
              <w:pStyle w:val="TableParagraph"/>
              <w:spacing w:before="84"/>
              <w:ind w:left="63" w:right="1254"/>
              <w:rPr>
                <w:rFonts w:ascii="Times New Roman" w:eastAsia="Arial" w:hAnsi="Times New Roman" w:cs="Times New Roman"/>
                <w:lang w:val="tr-TR"/>
              </w:rPr>
            </w:pPr>
            <w:r w:rsidRPr="00907EDD">
              <w:rPr>
                <w:rFonts w:ascii="Times New Roman" w:hAnsi="Times New Roman" w:cs="Times New Roman"/>
                <w:lang w:val="tr-TR"/>
              </w:rPr>
              <w:t>HARİTA</w:t>
            </w:r>
            <w:r w:rsidRPr="00907EDD">
              <w:rPr>
                <w:rFonts w:ascii="Times New Roman" w:hAnsi="Times New Roman" w:cs="Times New Roman"/>
                <w:spacing w:val="-11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GRAFİK</w:t>
            </w:r>
            <w:r w:rsidRPr="00907EDD">
              <w:rPr>
                <w:rFonts w:ascii="Times New Roman" w:hAnsi="Times New Roman" w:cs="Times New Roman"/>
                <w:spacing w:val="-10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lang w:val="tr-TR"/>
              </w:rPr>
              <w:t>VE</w:t>
            </w:r>
            <w:r w:rsidRPr="00907EDD">
              <w:rPr>
                <w:rFonts w:ascii="Times New Roman" w:hAnsi="Times New Roman" w:cs="Times New Roman"/>
                <w:spacing w:val="-9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ŞEKİLLERİN</w:t>
            </w:r>
            <w:r w:rsidRPr="00907EDD">
              <w:rPr>
                <w:rFonts w:ascii="Times New Roman" w:hAnsi="Times New Roman" w:cs="Times New Roman"/>
                <w:spacing w:val="25"/>
                <w:w w:val="99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ADEDİ</w:t>
            </w:r>
            <w:r w:rsidRPr="00907EDD">
              <w:rPr>
                <w:rFonts w:ascii="Times New Roman" w:hAnsi="Times New Roman" w:cs="Times New Roman"/>
                <w:spacing w:val="-8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position w:val="6"/>
                <w:lang w:val="tr-TR"/>
              </w:rPr>
              <w:t>4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32B72B" w14:textId="77777777" w:rsidR="002C0272" w:rsidRPr="00907EDD" w:rsidRDefault="002C0272" w:rsidP="00E128A1">
            <w:pPr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2C0272" w:rsidRPr="002C0272" w14:paraId="24058966" w14:textId="77777777" w:rsidTr="002C0272">
        <w:trPr>
          <w:trHeight w:hRule="exact" w:val="478"/>
        </w:trPr>
        <w:tc>
          <w:tcPr>
            <w:tcW w:w="44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8098F6" w14:textId="77777777" w:rsidR="002C0272" w:rsidRPr="002C0272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</w:rPr>
              <w:t>TABLO</w:t>
            </w:r>
            <w:r w:rsidRPr="002C0272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ADEDİ</w:t>
            </w:r>
            <w:r w:rsidRPr="002C0272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2C0272">
              <w:rPr>
                <w:rFonts w:ascii="Times New Roman" w:hAnsi="Times New Roman" w:cs="Times New Roman"/>
                <w:position w:val="6"/>
              </w:rPr>
              <w:t>4</w:t>
            </w:r>
          </w:p>
        </w:tc>
        <w:tc>
          <w:tcPr>
            <w:tcW w:w="5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78D162" w14:textId="77777777" w:rsidR="002C0272" w:rsidRPr="002C0272" w:rsidRDefault="002C0272" w:rsidP="00E128A1">
            <w:pPr>
              <w:rPr>
                <w:rFonts w:ascii="Times New Roman" w:hAnsi="Times New Roman" w:cs="Times New Roman"/>
              </w:rPr>
            </w:pPr>
          </w:p>
        </w:tc>
      </w:tr>
      <w:tr w:rsidR="002C0272" w:rsidRPr="002C0272" w14:paraId="2BA406DF" w14:textId="77777777" w:rsidTr="002C0272">
        <w:trPr>
          <w:trHeight w:hRule="exact" w:val="3326"/>
        </w:trPr>
        <w:tc>
          <w:tcPr>
            <w:tcW w:w="9628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00009E" w14:textId="77777777" w:rsidR="002C0272" w:rsidRPr="00907EDD" w:rsidRDefault="002C0272" w:rsidP="00E128A1">
            <w:pPr>
              <w:pStyle w:val="TableParagraph"/>
              <w:ind w:left="63"/>
              <w:rPr>
                <w:rFonts w:ascii="Times New Roman" w:eastAsia="Arial" w:hAnsi="Times New Roman" w:cs="Times New Roman"/>
                <w:lang w:val="tr-TR"/>
              </w:rPr>
            </w:pPr>
            <w:r w:rsidRPr="00907EDD">
              <w:rPr>
                <w:rFonts w:ascii="Times New Roman" w:hAnsi="Times New Roman" w:cs="Times New Roman"/>
                <w:spacing w:val="-1"/>
                <w:lang w:val="tr-TR"/>
              </w:rPr>
              <w:t>DİĞER</w:t>
            </w:r>
            <w:r w:rsidRPr="00907EDD">
              <w:rPr>
                <w:rFonts w:ascii="Times New Roman" w:hAnsi="Times New Roman" w:cs="Times New Roman"/>
                <w:spacing w:val="-15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lang w:val="tr-TR"/>
              </w:rPr>
              <w:t>BİLGİLER</w:t>
            </w:r>
          </w:p>
          <w:p w14:paraId="1624842B" w14:textId="77777777" w:rsidR="002C0272" w:rsidRPr="00907EDD" w:rsidRDefault="002C0272" w:rsidP="00E128A1">
            <w:pPr>
              <w:pStyle w:val="TableParagraph"/>
              <w:spacing w:before="25" w:line="460" w:lineRule="atLeast"/>
              <w:ind w:left="63" w:right="2299"/>
              <w:rPr>
                <w:rFonts w:ascii="Times New Roman" w:eastAsia="Arial" w:hAnsi="Times New Roman" w:cs="Times New Roman"/>
                <w:lang w:val="tr-TR"/>
              </w:rPr>
            </w:pPr>
            <w:r w:rsidRPr="00907EDD">
              <w:rPr>
                <w:rFonts w:ascii="Times New Roman" w:hAnsi="Times New Roman" w:cs="Times New Roman"/>
                <w:lang w:val="tr-TR"/>
              </w:rPr>
              <w:t>Eser</w:t>
            </w:r>
            <w:r w:rsidRPr="00907EDD">
              <w:rPr>
                <w:rFonts w:ascii="Times New Roman" w:hAnsi="Times New Roman" w:cs="Times New Roman"/>
                <w:spacing w:val="-7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ilk</w:t>
            </w:r>
            <w:r w:rsidRPr="00907EDD">
              <w:rPr>
                <w:rFonts w:ascii="Times New Roman" w:hAnsi="Times New Roman" w:cs="Times New Roman"/>
                <w:spacing w:val="-4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baskı</w:t>
            </w:r>
            <w:r w:rsidRPr="00907EDD">
              <w:rPr>
                <w:rFonts w:ascii="Times New Roman" w:hAnsi="Times New Roman" w:cs="Times New Roman"/>
                <w:spacing w:val="-7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lang w:val="tr-TR"/>
              </w:rPr>
              <w:t>değil</w:t>
            </w:r>
            <w:r w:rsidRPr="00907EDD">
              <w:rPr>
                <w:rFonts w:ascii="Times New Roman" w:hAnsi="Times New Roman" w:cs="Times New Roman"/>
                <w:spacing w:val="-7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ise,</w:t>
            </w:r>
            <w:r w:rsidRPr="00907EDD">
              <w:rPr>
                <w:rFonts w:ascii="Times New Roman" w:hAnsi="Times New Roman" w:cs="Times New Roman"/>
                <w:spacing w:val="-6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daha</w:t>
            </w:r>
            <w:r w:rsidRPr="00907EDD">
              <w:rPr>
                <w:rFonts w:ascii="Times New Roman" w:hAnsi="Times New Roman" w:cs="Times New Roman"/>
                <w:spacing w:val="-7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önceki</w:t>
            </w:r>
            <w:r w:rsidRPr="00907EDD">
              <w:rPr>
                <w:rFonts w:ascii="Times New Roman" w:hAnsi="Times New Roman" w:cs="Times New Roman"/>
                <w:spacing w:val="-8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baskılarla</w:t>
            </w:r>
            <w:r w:rsidRPr="00907EDD">
              <w:rPr>
                <w:rFonts w:ascii="Times New Roman" w:hAnsi="Times New Roman" w:cs="Times New Roman"/>
                <w:spacing w:val="-6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lang w:val="tr-TR"/>
              </w:rPr>
              <w:t>ilgili</w:t>
            </w:r>
            <w:r w:rsidRPr="00907EDD">
              <w:rPr>
                <w:rFonts w:ascii="Times New Roman" w:hAnsi="Times New Roman" w:cs="Times New Roman"/>
                <w:spacing w:val="-6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aşağıdaki</w:t>
            </w:r>
            <w:r w:rsidRPr="00907EDD">
              <w:rPr>
                <w:rFonts w:ascii="Times New Roman" w:hAnsi="Times New Roman" w:cs="Times New Roman"/>
                <w:spacing w:val="-8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bilgiler</w:t>
            </w:r>
            <w:r w:rsidRPr="00907EDD">
              <w:rPr>
                <w:rFonts w:ascii="Times New Roman" w:hAnsi="Times New Roman" w:cs="Times New Roman"/>
                <w:spacing w:val="-7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işlenmelidir;</w:t>
            </w:r>
            <w:r w:rsidRPr="00907EDD">
              <w:rPr>
                <w:rFonts w:ascii="Times New Roman" w:hAnsi="Times New Roman" w:cs="Times New Roman"/>
                <w:spacing w:val="46"/>
                <w:w w:val="99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lang w:val="tr-TR"/>
              </w:rPr>
              <w:t>Telif</w:t>
            </w:r>
            <w:r w:rsidRPr="00907EDD">
              <w:rPr>
                <w:rFonts w:ascii="Times New Roman" w:hAnsi="Times New Roman" w:cs="Times New Roman"/>
                <w:spacing w:val="-4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lang w:val="tr-TR"/>
              </w:rPr>
              <w:t>ödenip</w:t>
            </w:r>
            <w:r w:rsidRPr="00907EDD">
              <w:rPr>
                <w:rFonts w:ascii="Times New Roman" w:hAnsi="Times New Roman" w:cs="Times New Roman"/>
                <w:spacing w:val="-5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 xml:space="preserve">ödenmediği </w:t>
            </w:r>
            <w:r w:rsidRPr="00907EDD">
              <w:rPr>
                <w:rFonts w:ascii="Times New Roman" w:hAnsi="Times New Roman" w:cs="Times New Roman"/>
                <w:spacing w:val="42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:</w:t>
            </w:r>
          </w:p>
          <w:p w14:paraId="11EF2623" w14:textId="77777777" w:rsidR="002C0272" w:rsidRPr="00907EDD" w:rsidRDefault="002C0272" w:rsidP="00E128A1">
            <w:pPr>
              <w:pStyle w:val="TableParagraph"/>
              <w:tabs>
                <w:tab w:val="left" w:pos="2351"/>
              </w:tabs>
              <w:spacing w:line="228" w:lineRule="exact"/>
              <w:ind w:left="63"/>
              <w:rPr>
                <w:rFonts w:ascii="Times New Roman" w:eastAsia="Arial" w:hAnsi="Times New Roman" w:cs="Times New Roman"/>
                <w:lang w:val="tr-TR"/>
              </w:rPr>
            </w:pPr>
            <w:r w:rsidRPr="00907EDD">
              <w:rPr>
                <w:rFonts w:ascii="Times New Roman" w:hAnsi="Times New Roman" w:cs="Times New Roman"/>
                <w:lang w:val="tr-TR"/>
              </w:rPr>
              <w:t>Baskı</w:t>
            </w:r>
            <w:r w:rsidRPr="00907EDD">
              <w:rPr>
                <w:rFonts w:ascii="Times New Roman" w:hAnsi="Times New Roman" w:cs="Times New Roman"/>
                <w:spacing w:val="-12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lang w:val="tr-TR"/>
              </w:rPr>
              <w:t>Adedi</w:t>
            </w:r>
            <w:r w:rsidRPr="00907EDD">
              <w:rPr>
                <w:rFonts w:ascii="Times New Roman" w:hAnsi="Times New Roman" w:cs="Times New Roman"/>
                <w:spacing w:val="-1"/>
                <w:lang w:val="tr-TR"/>
              </w:rPr>
              <w:tab/>
            </w:r>
            <w:r w:rsidRPr="00907EDD">
              <w:rPr>
                <w:rFonts w:ascii="Times New Roman" w:hAnsi="Times New Roman" w:cs="Times New Roman"/>
                <w:lang w:val="tr-TR"/>
              </w:rPr>
              <w:t>:</w:t>
            </w:r>
          </w:p>
          <w:p w14:paraId="1E96CF41" w14:textId="77777777" w:rsidR="002C0272" w:rsidRPr="00907EDD" w:rsidRDefault="002C0272" w:rsidP="00E128A1">
            <w:pPr>
              <w:pStyle w:val="TableParagraph"/>
              <w:tabs>
                <w:tab w:val="left" w:pos="2361"/>
              </w:tabs>
              <w:ind w:left="63"/>
              <w:rPr>
                <w:rFonts w:ascii="Times New Roman" w:eastAsia="Arial" w:hAnsi="Times New Roman" w:cs="Times New Roman"/>
                <w:lang w:val="tr-TR"/>
              </w:rPr>
            </w:pPr>
            <w:r w:rsidRPr="00907EDD">
              <w:rPr>
                <w:rFonts w:ascii="Times New Roman" w:hAnsi="Times New Roman" w:cs="Times New Roman"/>
                <w:lang w:val="tr-TR"/>
              </w:rPr>
              <w:t>Matbaa</w:t>
            </w:r>
            <w:r w:rsidRPr="00907EDD">
              <w:rPr>
                <w:rFonts w:ascii="Times New Roman" w:hAnsi="Times New Roman" w:cs="Times New Roman"/>
                <w:spacing w:val="-10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lang w:val="tr-TR"/>
              </w:rPr>
              <w:t>Adı</w:t>
            </w:r>
            <w:r w:rsidRPr="00907EDD">
              <w:rPr>
                <w:rFonts w:ascii="Times New Roman" w:hAnsi="Times New Roman" w:cs="Times New Roman"/>
                <w:spacing w:val="-1"/>
                <w:lang w:val="tr-TR"/>
              </w:rPr>
              <w:tab/>
            </w:r>
            <w:r w:rsidRPr="00907EDD">
              <w:rPr>
                <w:rFonts w:ascii="Times New Roman" w:hAnsi="Times New Roman" w:cs="Times New Roman"/>
                <w:lang w:val="tr-TR"/>
              </w:rPr>
              <w:t>:</w:t>
            </w:r>
          </w:p>
          <w:p w14:paraId="1A99AF7B" w14:textId="77777777" w:rsidR="002C0272" w:rsidRPr="00907EDD" w:rsidRDefault="002C0272" w:rsidP="00E128A1">
            <w:pPr>
              <w:pStyle w:val="TableParagraph"/>
              <w:tabs>
                <w:tab w:val="left" w:pos="2339"/>
              </w:tabs>
              <w:spacing w:before="27"/>
              <w:ind w:left="63"/>
              <w:rPr>
                <w:rFonts w:ascii="Times New Roman" w:hAnsi="Times New Roman" w:cs="Times New Roman"/>
                <w:lang w:val="tr-TR"/>
              </w:rPr>
            </w:pPr>
            <w:r w:rsidRPr="00907EDD">
              <w:rPr>
                <w:rFonts w:ascii="Times New Roman" w:hAnsi="Times New Roman" w:cs="Times New Roman"/>
                <w:lang w:val="tr-TR"/>
              </w:rPr>
              <w:t>Baskı</w:t>
            </w:r>
            <w:r w:rsidRPr="00907EDD">
              <w:rPr>
                <w:rFonts w:ascii="Times New Roman" w:hAnsi="Times New Roman" w:cs="Times New Roman"/>
                <w:spacing w:val="-13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lang w:val="tr-TR"/>
              </w:rPr>
              <w:t>Tarihi</w:t>
            </w:r>
            <w:r w:rsidRPr="00907EDD">
              <w:rPr>
                <w:rFonts w:ascii="Times New Roman" w:hAnsi="Times New Roman" w:cs="Times New Roman"/>
                <w:lang w:val="tr-TR"/>
              </w:rPr>
              <w:tab/>
              <w:t>:</w:t>
            </w:r>
          </w:p>
          <w:p w14:paraId="7FE1C0D4" w14:textId="77777777" w:rsidR="002C0272" w:rsidRPr="00907EDD" w:rsidRDefault="002C0272" w:rsidP="00E128A1">
            <w:pPr>
              <w:pStyle w:val="TableParagraph"/>
              <w:tabs>
                <w:tab w:val="left" w:pos="2339"/>
              </w:tabs>
              <w:spacing w:before="27"/>
              <w:ind w:left="63"/>
              <w:rPr>
                <w:rFonts w:ascii="Times New Roman" w:eastAsia="Arial" w:hAnsi="Times New Roman" w:cs="Times New Roman"/>
                <w:lang w:val="tr-TR"/>
              </w:rPr>
            </w:pPr>
          </w:p>
          <w:p w14:paraId="14EDC45F" w14:textId="77777777" w:rsidR="002C0272" w:rsidRPr="00907EDD" w:rsidRDefault="002C0272" w:rsidP="00E128A1">
            <w:pPr>
              <w:pStyle w:val="TableParagraph"/>
              <w:spacing w:before="9"/>
              <w:rPr>
                <w:rFonts w:ascii="Times New Roman" w:eastAsia="Calibri" w:hAnsi="Times New Roman" w:cs="Times New Roman"/>
                <w:b/>
                <w:bCs/>
                <w:lang w:val="tr-TR"/>
              </w:rPr>
            </w:pPr>
          </w:p>
          <w:p w14:paraId="00933D51" w14:textId="77777777" w:rsidR="002C0272" w:rsidRPr="002C0272" w:rsidRDefault="002C0272" w:rsidP="00E128A1">
            <w:pPr>
              <w:pStyle w:val="TableParagraph"/>
              <w:spacing w:line="252" w:lineRule="auto"/>
              <w:ind w:left="6595" w:right="1683"/>
              <w:jc w:val="center"/>
              <w:rPr>
                <w:rFonts w:ascii="Times New Roman" w:eastAsia="Arial" w:hAnsi="Times New Roman" w:cs="Times New Roman"/>
              </w:rPr>
            </w:pPr>
            <w:r w:rsidRPr="002C0272">
              <w:rPr>
                <w:rFonts w:ascii="Times New Roman" w:hAnsi="Times New Roman" w:cs="Times New Roman"/>
                <w:spacing w:val="-1"/>
              </w:rPr>
              <w:t>Yazar</w:t>
            </w:r>
            <w:r w:rsidRPr="002C0272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/</w:t>
            </w:r>
            <w:r w:rsidRPr="002C0272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</w:rPr>
              <w:t>Editör</w:t>
            </w:r>
            <w:r w:rsidRPr="002C0272">
              <w:rPr>
                <w:rFonts w:ascii="Times New Roman" w:hAnsi="Times New Roman" w:cs="Times New Roman"/>
                <w:spacing w:val="28"/>
                <w:w w:val="99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</w:rPr>
              <w:t>Adı</w:t>
            </w:r>
            <w:r w:rsidRPr="002C0272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-Soyadı</w:t>
            </w:r>
            <w:r w:rsidRPr="002C0272">
              <w:rPr>
                <w:rFonts w:ascii="Times New Roman" w:hAnsi="Times New Roman" w:cs="Times New Roman"/>
                <w:spacing w:val="25"/>
                <w:w w:val="99"/>
              </w:rPr>
              <w:t xml:space="preserve"> </w:t>
            </w:r>
            <w:r w:rsidRPr="002C0272">
              <w:rPr>
                <w:rFonts w:ascii="Times New Roman" w:hAnsi="Times New Roman" w:cs="Times New Roman"/>
              </w:rPr>
              <w:t>İmza</w:t>
            </w:r>
          </w:p>
        </w:tc>
      </w:tr>
    </w:tbl>
    <w:p w14:paraId="010BC6F1" w14:textId="77777777" w:rsidR="002C0272" w:rsidRPr="002C0272" w:rsidRDefault="002C0272" w:rsidP="002C0272">
      <w:pPr>
        <w:spacing w:after="0"/>
        <w:ind w:left="175"/>
        <w:rPr>
          <w:rFonts w:ascii="Times New Roman" w:hAnsi="Times New Roman" w:cs="Times New Roman"/>
          <w:spacing w:val="-1"/>
          <w:sz w:val="19"/>
          <w:szCs w:val="19"/>
        </w:rPr>
      </w:pPr>
      <w:r w:rsidRPr="002C0272">
        <w:rPr>
          <w:rFonts w:ascii="Times New Roman" w:hAnsi="Times New Roman" w:cs="Times New Roman"/>
          <w:position w:val="6"/>
          <w:sz w:val="19"/>
          <w:szCs w:val="19"/>
        </w:rPr>
        <w:t>1</w:t>
      </w:r>
      <w:r w:rsidRPr="002C0272">
        <w:rPr>
          <w:rFonts w:ascii="Times New Roman" w:hAnsi="Times New Roman" w:cs="Times New Roman"/>
          <w:spacing w:val="16"/>
          <w:position w:val="6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Eserin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baskı adedi, KARABÜK Üniversitesi'nin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ilgili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biriminde</w:t>
      </w:r>
      <w:r w:rsidRPr="002C0272">
        <w:rPr>
          <w:rFonts w:ascii="Times New Roman" w:hAnsi="Times New Roman" w:cs="Times New Roman"/>
          <w:spacing w:val="-3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yararlanacak öğrenci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sayısı ve</w:t>
      </w:r>
      <w:r w:rsidRPr="002C0272">
        <w:rPr>
          <w:rFonts w:ascii="Times New Roman" w:hAnsi="Times New Roman" w:cs="Times New Roman"/>
          <w:sz w:val="19"/>
          <w:szCs w:val="19"/>
        </w:rPr>
        <w:t xml:space="preserve"> 3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yılda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 xml:space="preserve">tüketilmesi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esası göz</w:t>
      </w:r>
      <w:r w:rsidRPr="002C0272">
        <w:rPr>
          <w:rFonts w:ascii="Times New Roman" w:hAnsi="Times New Roman" w:cs="Times New Roman"/>
          <w:spacing w:val="7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önünde</w:t>
      </w:r>
      <w:r w:rsidRPr="002C0272">
        <w:rPr>
          <w:rFonts w:ascii="Times New Roman" w:hAnsi="Times New Roman" w:cs="Times New Roman"/>
          <w:spacing w:val="88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bulundurularak</w:t>
      </w:r>
      <w:r w:rsidRPr="002C0272">
        <w:rPr>
          <w:rFonts w:ascii="Times New Roman" w:hAnsi="Times New Roman" w:cs="Times New Roman"/>
          <w:spacing w:val="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hesaplanır.</w:t>
      </w:r>
    </w:p>
    <w:p w14:paraId="2D738794" w14:textId="20B2A90B" w:rsidR="002C0272" w:rsidRPr="002C0272" w:rsidRDefault="002C0272" w:rsidP="002C0272">
      <w:pPr>
        <w:spacing w:after="0"/>
        <w:ind w:left="175"/>
        <w:rPr>
          <w:rFonts w:ascii="Times New Roman" w:eastAsia="Arial" w:hAnsi="Times New Roman" w:cs="Times New Roman"/>
          <w:sz w:val="19"/>
          <w:szCs w:val="19"/>
        </w:rPr>
      </w:pPr>
      <w:r w:rsidRPr="002C0272">
        <w:rPr>
          <w:rFonts w:ascii="Times New Roman" w:hAnsi="Times New Roman" w:cs="Times New Roman"/>
          <w:position w:val="6"/>
          <w:sz w:val="19"/>
          <w:szCs w:val="19"/>
        </w:rPr>
        <w:t>2</w:t>
      </w:r>
      <w:r w:rsidRPr="002C0272">
        <w:rPr>
          <w:rFonts w:ascii="Times New Roman" w:hAnsi="Times New Roman" w:cs="Times New Roman"/>
          <w:spacing w:val="16"/>
          <w:position w:val="6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Eserin</w:t>
      </w:r>
      <w:r w:rsidRPr="002C0272">
        <w:rPr>
          <w:rFonts w:ascii="Times New Roman" w:hAnsi="Times New Roman" w:cs="Times New Roman"/>
          <w:spacing w:val="-4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manuskripti, birbirini</w:t>
      </w:r>
      <w:r w:rsidRPr="002C0272">
        <w:rPr>
          <w:rFonts w:ascii="Times New Roman" w:hAnsi="Times New Roman" w:cs="Times New Roman"/>
          <w:spacing w:val="1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takip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eden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sıra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numaralı olur.</w:t>
      </w:r>
      <w:r w:rsidRPr="002C0272">
        <w:rPr>
          <w:rFonts w:ascii="Times New Roman" w:hAnsi="Times New Roman" w:cs="Times New Roman"/>
          <w:spacing w:val="1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Kitap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manuskripti</w:t>
      </w:r>
      <w:r w:rsidRPr="002C0272">
        <w:rPr>
          <w:rFonts w:ascii="Times New Roman" w:hAnsi="Times New Roman" w:cs="Times New Roman"/>
          <w:spacing w:val="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editörün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>veya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sorumlu</w:t>
      </w:r>
      <w:r w:rsidRPr="002C0272">
        <w:rPr>
          <w:rFonts w:ascii="Times New Roman" w:hAnsi="Times New Roman" w:cs="Times New Roman"/>
          <w:spacing w:val="1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yazarın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imzasını taşır.</w:t>
      </w:r>
    </w:p>
    <w:p w14:paraId="0138979F" w14:textId="0FD33AB9" w:rsidR="002C0272" w:rsidRPr="002C0272" w:rsidRDefault="002C0272" w:rsidP="002C0272">
      <w:pPr>
        <w:spacing w:before="11" w:after="0" w:line="260" w:lineRule="auto"/>
        <w:ind w:left="175" w:right="144"/>
        <w:rPr>
          <w:rFonts w:ascii="Times New Roman" w:hAnsi="Times New Roman" w:cs="Times New Roman"/>
          <w:spacing w:val="-2"/>
          <w:sz w:val="19"/>
          <w:szCs w:val="19"/>
        </w:rPr>
      </w:pPr>
      <w:r w:rsidRPr="002C0272">
        <w:rPr>
          <w:rFonts w:ascii="Times New Roman" w:hAnsi="Times New Roman" w:cs="Times New Roman"/>
          <w:position w:val="6"/>
          <w:sz w:val="19"/>
          <w:szCs w:val="19"/>
        </w:rPr>
        <w:t>3</w:t>
      </w:r>
      <w:r w:rsidRPr="002C0272">
        <w:rPr>
          <w:rFonts w:ascii="Times New Roman" w:hAnsi="Times New Roman" w:cs="Times New Roman"/>
          <w:spacing w:val="16"/>
          <w:position w:val="6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Dergi</w:t>
      </w:r>
      <w:r w:rsidRPr="002C0272">
        <w:rPr>
          <w:rFonts w:ascii="Times New Roman" w:hAnsi="Times New Roman" w:cs="Times New Roman"/>
          <w:spacing w:val="1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ve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benzeri</w:t>
      </w:r>
      <w:r w:rsidRPr="002C0272">
        <w:rPr>
          <w:rFonts w:ascii="Times New Roman" w:hAnsi="Times New Roman" w:cs="Times New Roman"/>
          <w:spacing w:val="1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eserlerde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>önsöz,</w:t>
      </w:r>
      <w:r w:rsidRPr="002C0272">
        <w:rPr>
          <w:rFonts w:ascii="Times New Roman" w:hAnsi="Times New Roman" w:cs="Times New Roman"/>
          <w:spacing w:val="1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>takdim,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 xml:space="preserve"> bildiri,</w:t>
      </w:r>
      <w:r w:rsidRPr="002C0272">
        <w:rPr>
          <w:rFonts w:ascii="Times New Roman" w:hAnsi="Times New Roman" w:cs="Times New Roman"/>
          <w:spacing w:val="-3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konferans</w:t>
      </w:r>
      <w:r w:rsidRPr="002C0272">
        <w:rPr>
          <w:rFonts w:ascii="Times New Roman" w:hAnsi="Times New Roman" w:cs="Times New Roman"/>
          <w:spacing w:val="-3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metni, makale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vb.</w:t>
      </w:r>
      <w:r w:rsidRPr="002C0272">
        <w:rPr>
          <w:rFonts w:ascii="Times New Roman" w:hAnsi="Times New Roman" w:cs="Times New Roman"/>
          <w:spacing w:val="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>yazıların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toplam</w:t>
      </w:r>
      <w:r w:rsidRPr="002C0272">
        <w:rPr>
          <w:rFonts w:ascii="Times New Roman" w:hAnsi="Times New Roman" w:cs="Times New Roman"/>
          <w:spacing w:val="1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adedi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belirtilir.</w:t>
      </w:r>
      <w:r w:rsidRPr="002C0272">
        <w:rPr>
          <w:rFonts w:ascii="Times New Roman" w:hAnsi="Times New Roman" w:cs="Times New Roman"/>
          <w:spacing w:val="95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Ayrıca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bu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tür</w:t>
      </w:r>
      <w:r w:rsidRPr="002C0272">
        <w:rPr>
          <w:rFonts w:ascii="Times New Roman" w:hAnsi="Times New Roman" w:cs="Times New Roman"/>
          <w:spacing w:val="-3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eserlerin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içinde</w:t>
      </w:r>
      <w:r w:rsidRPr="002C0272">
        <w:rPr>
          <w:rFonts w:ascii="Times New Roman" w:hAnsi="Times New Roman" w:cs="Times New Roman"/>
          <w:spacing w:val="-3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bulunan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yazıların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bir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listesi editörü</w:t>
      </w:r>
      <w:r w:rsidRPr="002C0272">
        <w:rPr>
          <w:rFonts w:ascii="Times New Roman" w:hAnsi="Times New Roman" w:cs="Times New Roman"/>
          <w:spacing w:val="-3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>tarafından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imzalanarak</w:t>
      </w:r>
      <w:r w:rsidRPr="002C0272">
        <w:rPr>
          <w:rFonts w:ascii="Times New Roman" w:hAnsi="Times New Roman" w:cs="Times New Roman"/>
          <w:spacing w:val="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bu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 xml:space="preserve"> form</w:t>
      </w:r>
      <w:r w:rsidRPr="002C0272">
        <w:rPr>
          <w:rFonts w:ascii="Times New Roman" w:hAnsi="Times New Roman" w:cs="Times New Roman"/>
          <w:spacing w:val="4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>eklenecektir.</w:t>
      </w:r>
    </w:p>
    <w:p w14:paraId="1A64B257" w14:textId="316CB9FA" w:rsidR="002C0272" w:rsidRPr="002C0272" w:rsidRDefault="002C0272" w:rsidP="002C0272">
      <w:pPr>
        <w:spacing w:after="0" w:line="240" w:lineRule="auto"/>
        <w:ind w:left="175"/>
        <w:rPr>
          <w:rFonts w:ascii="Times New Roman" w:eastAsia="Arial" w:hAnsi="Times New Roman" w:cs="Times New Roman"/>
          <w:sz w:val="19"/>
          <w:szCs w:val="19"/>
        </w:rPr>
      </w:pPr>
      <w:r w:rsidRPr="002C0272">
        <w:rPr>
          <w:rFonts w:ascii="Times New Roman" w:hAnsi="Times New Roman" w:cs="Times New Roman"/>
          <w:position w:val="6"/>
          <w:sz w:val="19"/>
          <w:szCs w:val="19"/>
        </w:rPr>
        <w:t>4</w:t>
      </w:r>
      <w:r w:rsidRPr="002C0272">
        <w:rPr>
          <w:rFonts w:ascii="Times New Roman" w:hAnsi="Times New Roman" w:cs="Times New Roman"/>
          <w:spacing w:val="16"/>
          <w:position w:val="6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Kitap türü eserlerde bulunan fotoğrafların, tabloların, haritaların, grafiklerin ve şekillerin alt yazıları, şekil numaraları ve sayfa numaraları belirtilerek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cinsine</w:t>
      </w:r>
      <w:r w:rsidRPr="002C0272">
        <w:rPr>
          <w:rFonts w:ascii="Times New Roman" w:hAnsi="Times New Roman" w:cs="Times New Roman"/>
          <w:spacing w:val="-3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göre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hazırlanmış</w:t>
      </w:r>
      <w:r w:rsidRPr="002C0272">
        <w:rPr>
          <w:rFonts w:ascii="Times New Roman" w:hAnsi="Times New Roman" w:cs="Times New Roman"/>
          <w:spacing w:val="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bir</w:t>
      </w:r>
      <w:r w:rsidRPr="002C0272">
        <w:rPr>
          <w:rFonts w:ascii="Times New Roman" w:hAnsi="Times New Roman" w:cs="Times New Roman"/>
          <w:spacing w:val="-2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liste</w:t>
      </w:r>
      <w:r w:rsidRPr="002C0272">
        <w:rPr>
          <w:rFonts w:ascii="Times New Roman" w:hAnsi="Times New Roman" w:cs="Times New Roman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bu</w:t>
      </w:r>
      <w:r w:rsidRPr="002C0272">
        <w:rPr>
          <w:rFonts w:ascii="Times New Roman" w:hAnsi="Times New Roman" w:cs="Times New Roman"/>
          <w:spacing w:val="-3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forma</w:t>
      </w:r>
      <w:r w:rsidRPr="002C0272">
        <w:rPr>
          <w:rFonts w:ascii="Times New Roman" w:hAnsi="Times New Roman" w:cs="Times New Roman"/>
          <w:spacing w:val="-3"/>
          <w:sz w:val="19"/>
          <w:szCs w:val="19"/>
        </w:rPr>
        <w:t xml:space="preserve"> </w:t>
      </w:r>
      <w:r w:rsidRPr="002C0272">
        <w:rPr>
          <w:rFonts w:ascii="Times New Roman" w:hAnsi="Times New Roman" w:cs="Times New Roman"/>
          <w:spacing w:val="-1"/>
          <w:sz w:val="19"/>
          <w:szCs w:val="19"/>
        </w:rPr>
        <w:t>eklenecektir.</w:t>
      </w:r>
    </w:p>
    <w:p w14:paraId="34948640" w14:textId="77777777" w:rsidR="002C0272" w:rsidRDefault="002C0272" w:rsidP="00650D3D">
      <w:pPr>
        <w:jc w:val="both"/>
        <w:rPr>
          <w:rFonts w:asciiTheme="majorBidi" w:hAnsiTheme="majorBidi" w:cstheme="majorBidi"/>
        </w:rPr>
      </w:pPr>
    </w:p>
    <w:p w14:paraId="56ED1FEB" w14:textId="77777777" w:rsidR="002C0272" w:rsidRPr="001E6522" w:rsidRDefault="002C0272" w:rsidP="002C0272">
      <w:pPr>
        <w:spacing w:before="26"/>
        <w:ind w:right="518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E6522">
        <w:rPr>
          <w:rFonts w:ascii="Times New Roman" w:hAnsi="Times New Roman" w:cs="Times New Roman"/>
          <w:b/>
          <w:bCs/>
          <w:spacing w:val="-1"/>
          <w:sz w:val="24"/>
          <w:szCs w:val="24"/>
        </w:rPr>
        <w:lastRenderedPageBreak/>
        <w:t>EK-3</w:t>
      </w:r>
    </w:p>
    <w:p w14:paraId="10943C9C" w14:textId="77777777" w:rsidR="002C0272" w:rsidRPr="00B65E7A" w:rsidRDefault="002C0272" w:rsidP="002C0272">
      <w:pPr>
        <w:spacing w:before="6"/>
        <w:rPr>
          <w:rFonts w:ascii="Times New Roman" w:eastAsia="Calibri" w:hAnsi="Times New Roman" w:cs="Times New Roman"/>
          <w:sz w:val="24"/>
          <w:szCs w:val="24"/>
        </w:rPr>
      </w:pPr>
    </w:p>
    <w:p w14:paraId="21E5E52C" w14:textId="77777777" w:rsidR="002C0272" w:rsidRPr="00B65E7A" w:rsidRDefault="002C0272" w:rsidP="002C0272">
      <w:pPr>
        <w:spacing w:before="72"/>
        <w:ind w:left="2286"/>
        <w:rPr>
          <w:rFonts w:ascii="Times New Roman" w:eastAsia="Times New Roman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b/>
          <w:spacing w:val="-1"/>
          <w:sz w:val="24"/>
          <w:szCs w:val="24"/>
        </w:rPr>
        <w:t>TELİF</w:t>
      </w:r>
      <w:r w:rsidRPr="00B65E7A">
        <w:rPr>
          <w:rFonts w:ascii="Times New Roman" w:hAnsi="Times New Roman" w:cs="Times New Roman"/>
          <w:b/>
          <w:spacing w:val="2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b/>
          <w:spacing w:val="-1"/>
          <w:sz w:val="24"/>
          <w:szCs w:val="24"/>
        </w:rPr>
        <w:t xml:space="preserve">VE </w:t>
      </w:r>
      <w:r w:rsidRPr="00B65E7A">
        <w:rPr>
          <w:rFonts w:ascii="Times New Roman" w:hAnsi="Times New Roman" w:cs="Times New Roman"/>
          <w:b/>
          <w:spacing w:val="-2"/>
          <w:sz w:val="24"/>
          <w:szCs w:val="24"/>
        </w:rPr>
        <w:t>TERCÜME</w:t>
      </w:r>
      <w:r w:rsidRPr="00B65E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b/>
          <w:spacing w:val="-1"/>
          <w:sz w:val="24"/>
          <w:szCs w:val="24"/>
        </w:rPr>
        <w:t>ESER TEMLİKNAMESİ</w:t>
      </w:r>
    </w:p>
    <w:p w14:paraId="0B957AD1" w14:textId="77777777" w:rsidR="002C0272" w:rsidRPr="00B65E7A" w:rsidRDefault="002C0272" w:rsidP="002C0272">
      <w:pPr>
        <w:spacing w:before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Normal1"/>
        <w:tblW w:w="0" w:type="auto"/>
        <w:tblInd w:w="101" w:type="dxa"/>
        <w:tblLayout w:type="fixed"/>
        <w:tblLook w:val="01E0" w:firstRow="1" w:lastRow="1" w:firstColumn="1" w:lastColumn="1" w:noHBand="0" w:noVBand="0"/>
      </w:tblPr>
      <w:tblGrid>
        <w:gridCol w:w="4783"/>
        <w:gridCol w:w="4845"/>
      </w:tblGrid>
      <w:tr w:rsidR="002C0272" w:rsidRPr="00E20716" w14:paraId="2E07F572" w14:textId="77777777" w:rsidTr="004D20FC">
        <w:trPr>
          <w:trHeight w:hRule="exact" w:val="424"/>
        </w:trPr>
        <w:tc>
          <w:tcPr>
            <w:tcW w:w="9628" w:type="dxa"/>
            <w:gridSpan w:val="2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B1349ED" w14:textId="77777777" w:rsidR="002C0272" w:rsidRPr="00907EDD" w:rsidRDefault="002C0272" w:rsidP="00E128A1">
            <w:pPr>
              <w:pStyle w:val="TableParagraph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907EDD">
              <w:rPr>
                <w:rFonts w:ascii="Times New Roman" w:hAnsi="Times New Roman" w:cs="Times New Roman"/>
                <w:spacing w:val="-1"/>
                <w:sz w:val="24"/>
                <w:szCs w:val="24"/>
                <w:lang w:val="de-DE"/>
              </w:rPr>
              <w:t>Telif</w:t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2"/>
                <w:sz w:val="24"/>
                <w:szCs w:val="24"/>
                <w:lang w:val="de-DE"/>
              </w:rPr>
              <w:t>veya</w:t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sz w:val="24"/>
                <w:szCs w:val="24"/>
                <w:lang w:val="de-DE"/>
              </w:rPr>
              <w:t>Tercüme</w:t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sz w:val="24"/>
                <w:szCs w:val="24"/>
                <w:lang w:val="de-DE"/>
              </w:rPr>
              <w:t>Edilen</w:t>
            </w:r>
            <w:r w:rsidRPr="00907EDD">
              <w:rPr>
                <w:rFonts w:ascii="Times New Roman" w:hAnsi="Times New Roman" w:cs="Times New Roman"/>
                <w:spacing w:val="-2"/>
                <w:sz w:val="24"/>
                <w:szCs w:val="24"/>
                <w:lang w:val="de-DE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sz w:val="24"/>
                <w:szCs w:val="24"/>
                <w:lang w:val="de-DE"/>
              </w:rPr>
              <w:t>Eserin</w:t>
            </w:r>
          </w:p>
        </w:tc>
      </w:tr>
      <w:tr w:rsidR="002C0272" w:rsidRPr="00E20716" w14:paraId="182B4702" w14:textId="77777777" w:rsidTr="004D20FC">
        <w:trPr>
          <w:trHeight w:hRule="exact" w:val="338"/>
        </w:trPr>
        <w:tc>
          <w:tcPr>
            <w:tcW w:w="4783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5" w:space="0" w:color="000000"/>
            </w:tcBorders>
          </w:tcPr>
          <w:p w14:paraId="354BC264" w14:textId="77777777" w:rsidR="002C0272" w:rsidRPr="00B65E7A" w:rsidRDefault="002C0272" w:rsidP="00E128A1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dı</w:t>
            </w:r>
          </w:p>
        </w:tc>
        <w:tc>
          <w:tcPr>
            <w:tcW w:w="48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8" w:space="0" w:color="000000"/>
            </w:tcBorders>
          </w:tcPr>
          <w:p w14:paraId="366D3F89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E20716" w14:paraId="19DD01DE" w14:textId="77777777" w:rsidTr="004D20FC">
        <w:trPr>
          <w:trHeight w:hRule="exact" w:val="402"/>
        </w:trPr>
        <w:tc>
          <w:tcPr>
            <w:tcW w:w="4783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5" w:space="0" w:color="000000"/>
            </w:tcBorders>
          </w:tcPr>
          <w:p w14:paraId="46A5D3DC" w14:textId="77777777" w:rsidR="002C0272" w:rsidRPr="00B65E7A" w:rsidRDefault="002C0272" w:rsidP="00E128A1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İtibari</w:t>
            </w:r>
            <w:r w:rsidRPr="00B65E7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Sayfa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ve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Satır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dedi</w:t>
            </w:r>
          </w:p>
        </w:tc>
        <w:tc>
          <w:tcPr>
            <w:tcW w:w="48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8" w:space="0" w:color="000000"/>
            </w:tcBorders>
          </w:tcPr>
          <w:p w14:paraId="62BD7922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E20716" w14:paraId="6CFD4410" w14:textId="77777777" w:rsidTr="004D20FC">
        <w:trPr>
          <w:trHeight w:hRule="exact" w:val="338"/>
        </w:trPr>
        <w:tc>
          <w:tcPr>
            <w:tcW w:w="4783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5" w:space="0" w:color="000000"/>
            </w:tcBorders>
          </w:tcPr>
          <w:p w14:paraId="076F806D" w14:textId="77777777" w:rsidR="002C0272" w:rsidRPr="00B65E7A" w:rsidRDefault="002C0272" w:rsidP="00E128A1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elif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veya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ercüme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Bedeli</w:t>
            </w:r>
          </w:p>
        </w:tc>
        <w:tc>
          <w:tcPr>
            <w:tcW w:w="4844" w:type="dxa"/>
            <w:tcBorders>
              <w:top w:val="single" w:sz="5" w:space="0" w:color="000000"/>
              <w:left w:val="single" w:sz="5" w:space="0" w:color="000000"/>
              <w:bottom w:val="single" w:sz="8" w:space="0" w:color="000000"/>
              <w:right w:val="single" w:sz="8" w:space="0" w:color="000000"/>
            </w:tcBorders>
          </w:tcPr>
          <w:p w14:paraId="5B9E8FBE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E20716" w14:paraId="3286F039" w14:textId="77777777" w:rsidTr="004D20FC">
        <w:trPr>
          <w:trHeight w:hRule="exact" w:val="6041"/>
        </w:trPr>
        <w:tc>
          <w:tcPr>
            <w:tcW w:w="962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29040F" w14:textId="77777777" w:rsidR="002C0272" w:rsidRPr="002C0272" w:rsidRDefault="002C0272" w:rsidP="00E128A1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7F8DA32A" w14:textId="77777777" w:rsidR="002C0272" w:rsidRPr="002C0272" w:rsidRDefault="002C0272" w:rsidP="00E128A1">
            <w:pPr>
              <w:pStyle w:val="TableParagraph"/>
              <w:ind w:left="6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2C0272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Açıklama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:</w:t>
            </w:r>
          </w:p>
          <w:p w14:paraId="77B97BCA" w14:textId="77777777" w:rsidR="002C0272" w:rsidRPr="002C0272" w:rsidRDefault="002C0272" w:rsidP="00E128A1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21CEE633" w14:textId="77777777" w:rsidR="002C0272" w:rsidRPr="002C0272" w:rsidRDefault="002C0272" w:rsidP="00E128A1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19620912" w14:textId="77777777" w:rsidR="002C0272" w:rsidRPr="002C0272" w:rsidRDefault="002C0272" w:rsidP="00E128A1">
            <w:pPr>
              <w:pStyle w:val="TableParagraph"/>
              <w:ind w:left="392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2C0272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Eser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46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Sahibi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44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/ </w:t>
            </w:r>
            <w:r w:rsidRPr="002C0272">
              <w:rPr>
                <w:rFonts w:ascii="Times New Roman" w:hAnsi="Times New Roman" w:cs="Times New Roman"/>
                <w:spacing w:val="46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2"/>
                <w:sz w:val="24"/>
                <w:szCs w:val="24"/>
                <w:lang w:val="tr-TR"/>
              </w:rPr>
              <w:t>İşleme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48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Eser </w:t>
            </w:r>
            <w:r w:rsidRPr="002C0272">
              <w:rPr>
                <w:rFonts w:ascii="Times New Roman" w:hAnsi="Times New Roman" w:cs="Times New Roman"/>
                <w:spacing w:val="47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Sahibi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48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/ </w:t>
            </w:r>
            <w:r w:rsidRPr="002C0272">
              <w:rPr>
                <w:rFonts w:ascii="Times New Roman" w:hAnsi="Times New Roman" w:cs="Times New Roman"/>
                <w:spacing w:val="47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Bağlantılı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46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Hak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4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Sahibi </w:t>
            </w:r>
            <w:r w:rsidRPr="002C0272">
              <w:rPr>
                <w:rFonts w:ascii="Times New Roman" w:hAnsi="Times New Roman" w:cs="Times New Roman"/>
                <w:spacing w:val="46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sıfatıyla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46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vücuda</w:t>
            </w:r>
            <w:r w:rsidRPr="002C027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49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hAnsi="Times New Roman" w:cs="Times New Roman"/>
                <w:spacing w:val="-2"/>
                <w:sz w:val="24"/>
                <w:szCs w:val="24"/>
                <w:lang w:val="tr-TR"/>
              </w:rPr>
              <w:t>getirdiğim</w:t>
            </w:r>
          </w:p>
          <w:p w14:paraId="6102C982" w14:textId="77777777" w:rsidR="002C0272" w:rsidRPr="002C0272" w:rsidRDefault="002C0272" w:rsidP="00E128A1">
            <w:pPr>
              <w:pStyle w:val="TableParagraph"/>
              <w:spacing w:before="6" w:line="252" w:lineRule="exact"/>
              <w:ind w:left="6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2C0272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val="tr-TR"/>
              </w:rPr>
              <w:t>“………………………………………………………………………………………………………</w:t>
            </w:r>
          </w:p>
          <w:p w14:paraId="42F9757D" w14:textId="77777777" w:rsidR="002C0272" w:rsidRPr="002C0272" w:rsidRDefault="002C0272" w:rsidP="00E128A1">
            <w:pPr>
              <w:pStyle w:val="TableParagraph"/>
              <w:spacing w:line="239" w:lineRule="auto"/>
              <w:ind w:left="61" w:right="5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2C0272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val="tr-TR"/>
              </w:rPr>
              <w:t>………………………………………………………………………………………………………...”</w:t>
            </w:r>
            <w:r w:rsidRPr="002C0272">
              <w:rPr>
                <w:rFonts w:ascii="Times New Roman" w:eastAsia="Times New Roman" w:hAnsi="Times New Roman" w:cs="Times New Roman"/>
                <w:b/>
                <w:bCs/>
                <w:spacing w:val="27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adlı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fikri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ürünüm</w:t>
            </w:r>
            <w:r w:rsidRPr="002C0272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üzerindeki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işleme,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çoğaltma,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yayma,</w:t>
            </w:r>
            <w:r w:rsidRPr="002C0272">
              <w:rPr>
                <w:rFonts w:ascii="Times New Roman" w:eastAsia="Times New Roman" w:hAnsi="Times New Roman" w:cs="Times New Roman"/>
                <w:spacing w:val="7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temsil,</w:t>
            </w:r>
            <w:r w:rsidRPr="002C0272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iletim</w:t>
            </w:r>
            <w:r w:rsidRPr="002C0272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ve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pay</w:t>
            </w:r>
            <w:r w:rsidRPr="002C0272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alma(izleme)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şeklindeki</w:t>
            </w:r>
            <w:r w:rsidRPr="002C0272">
              <w:rPr>
                <w:rFonts w:ascii="Times New Roman" w:eastAsia="Times New Roman" w:hAnsi="Times New Roman" w:cs="Times New Roman"/>
                <w:spacing w:val="77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mali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haklarım</w:t>
            </w:r>
            <w:r w:rsidRPr="002C0272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olmak</w:t>
            </w:r>
            <w:r w:rsidRPr="002C0272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üzere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üm</w:t>
            </w:r>
            <w:r w:rsidRPr="002C0272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mali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haklarımı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ve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başta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umuma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tr-TR"/>
              </w:rPr>
              <w:t>arz</w:t>
            </w:r>
            <w:r w:rsidRPr="002C0272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olmak</w:t>
            </w:r>
            <w:r w:rsidRPr="002C0272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üzere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tüm</w:t>
            </w:r>
            <w:r w:rsidRPr="002C0272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manevi</w:t>
            </w:r>
            <w:r w:rsidRPr="002C0272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hakları</w:t>
            </w:r>
            <w:r w:rsidRPr="002C0272">
              <w:rPr>
                <w:rFonts w:ascii="Times New Roman" w:eastAsia="Times New Roman" w:hAnsi="Times New Roman" w:cs="Times New Roman"/>
                <w:spacing w:val="8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kullanma</w:t>
            </w:r>
            <w:r w:rsidRPr="002C0272">
              <w:rPr>
                <w:rFonts w:ascii="Times New Roman" w:eastAsia="Times New Roman" w:hAnsi="Times New Roman" w:cs="Times New Roman"/>
                <w:spacing w:val="17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hakkımı</w:t>
            </w:r>
            <w:r w:rsidRPr="002C0272">
              <w:rPr>
                <w:rFonts w:ascii="Times New Roman" w:eastAsia="Times New Roman" w:hAnsi="Times New Roman" w:cs="Times New Roman"/>
                <w:spacing w:val="19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KARABÜK</w:t>
            </w:r>
            <w:r w:rsidRPr="002C0272">
              <w:rPr>
                <w:rFonts w:ascii="Times New Roman" w:eastAsia="Times New Roman" w:hAnsi="Times New Roman" w:cs="Times New Roman"/>
                <w:spacing w:val="18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Üniversitesi</w:t>
            </w:r>
            <w:r w:rsidRPr="002C0272">
              <w:rPr>
                <w:rFonts w:ascii="Times New Roman" w:eastAsia="Times New Roman" w:hAnsi="Times New Roman" w:cs="Times New Roman"/>
                <w:spacing w:val="16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……………....……………………………………………</w:t>
            </w:r>
            <w:r w:rsidRPr="002C0272">
              <w:rPr>
                <w:rFonts w:ascii="Times New Roman" w:eastAsia="Times New Roman" w:hAnsi="Times New Roman" w:cs="Times New Roman"/>
                <w:spacing w:val="2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Dekanlığına/Müdürlüğüne/Başkanlığına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devrettiğimi</w:t>
            </w:r>
            <w:r w:rsidRPr="002C0272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kabul</w:t>
            </w:r>
            <w:r w:rsidRPr="002C0272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ve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beyan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ederim.</w:t>
            </w:r>
          </w:p>
          <w:p w14:paraId="771D2083" w14:textId="77777777" w:rsidR="002C0272" w:rsidRPr="002C0272" w:rsidRDefault="002C0272" w:rsidP="00E128A1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33753535" w14:textId="77777777" w:rsidR="002C0272" w:rsidRPr="002C0272" w:rsidRDefault="002C0272" w:rsidP="00E128A1">
            <w:pPr>
              <w:pStyle w:val="TableParagraph"/>
              <w:spacing w:before="147"/>
              <w:ind w:left="61" w:right="59" w:firstLine="66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Fikir</w:t>
            </w:r>
            <w:r w:rsidRPr="002C0272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ve</w:t>
            </w:r>
            <w:r w:rsidRPr="002C0272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Sanat</w:t>
            </w:r>
            <w:r w:rsidRPr="002C0272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Eserleri</w:t>
            </w:r>
            <w:r w:rsidRPr="002C0272">
              <w:rPr>
                <w:rFonts w:ascii="Times New Roman" w:eastAsia="Times New Roman" w:hAnsi="Times New Roman" w:cs="Times New Roman"/>
                <w:spacing w:val="10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Kanunu’nun</w:t>
            </w:r>
            <w:r w:rsidRPr="002C0272">
              <w:rPr>
                <w:rFonts w:ascii="Times New Roman" w:eastAsia="Times New Roman" w:hAnsi="Times New Roman" w:cs="Times New Roman"/>
                <w:spacing w:val="11"/>
                <w:sz w:val="24"/>
                <w:szCs w:val="24"/>
                <w:lang w:val="tr-TR"/>
              </w:rPr>
              <w:t xml:space="preserve"> </w:t>
            </w:r>
            <w:proofErr w:type="gramStart"/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2</w:t>
            </w:r>
            <w:r w:rsidRPr="002C0272">
              <w:rPr>
                <w:rFonts w:ascii="Times New Roman" w:eastAsia="Times New Roman" w:hAnsi="Times New Roman" w:cs="Times New Roman"/>
                <w:spacing w:val="1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nci</w:t>
            </w:r>
            <w:proofErr w:type="gramEnd"/>
            <w:r w:rsidRPr="002C0272">
              <w:rPr>
                <w:rFonts w:ascii="Times New Roman" w:eastAsia="Times New Roman" w:hAnsi="Times New Roman" w:cs="Times New Roman"/>
                <w:spacing w:val="17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maddesindeki</w:t>
            </w:r>
            <w:r w:rsidRPr="002C0272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şartları</w:t>
            </w:r>
            <w:r w:rsidRPr="002C0272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taşıyan</w:t>
            </w:r>
            <w:r w:rsidRPr="002C0272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iş</w:t>
            </w:r>
            <w:r w:rsidRPr="002C0272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u</w:t>
            </w:r>
            <w:r w:rsidRPr="002C0272">
              <w:rPr>
                <w:rFonts w:ascii="Times New Roman" w:eastAsia="Times New Roman" w:hAnsi="Times New Roman" w:cs="Times New Roman"/>
                <w:spacing w:val="1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sözleşmedeki</w:t>
            </w:r>
            <w:r w:rsidRPr="002C0272">
              <w:rPr>
                <w:rFonts w:ascii="Times New Roman" w:eastAsia="Times New Roman" w:hAnsi="Times New Roman" w:cs="Times New Roman"/>
                <w:spacing w:val="5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devir</w:t>
            </w:r>
            <w:r w:rsidRPr="002C0272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beyanım</w:t>
            </w:r>
            <w:r w:rsidRPr="002C0272">
              <w:rPr>
                <w:rFonts w:ascii="Times New Roman" w:eastAsia="Times New Roman" w:hAnsi="Times New Roman" w:cs="Times New Roman"/>
                <w:spacing w:val="5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neticesinde,</w:t>
            </w:r>
            <w:r w:rsidRPr="002C0272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devralanın,</w:t>
            </w:r>
            <w:r w:rsidRPr="002C0272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Fikir</w:t>
            </w:r>
            <w:r w:rsidRPr="002C0272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ve</w:t>
            </w:r>
            <w:r w:rsidRPr="002C0272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Sanat</w:t>
            </w:r>
            <w:r w:rsidRPr="002C0272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Eserleri</w:t>
            </w:r>
            <w:r w:rsidRPr="002C0272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Kanunu</w:t>
            </w:r>
            <w:r w:rsidRPr="002C0272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ve</w:t>
            </w:r>
            <w:r w:rsidRPr="002C0272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Üniversiteler</w:t>
            </w:r>
            <w:r w:rsidRPr="002C0272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Yayın</w:t>
            </w:r>
            <w:r w:rsidRPr="002C0272">
              <w:rPr>
                <w:rFonts w:ascii="Times New Roman" w:eastAsia="Times New Roman" w:hAnsi="Times New Roman" w:cs="Times New Roman"/>
                <w:spacing w:val="8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Yönetmeliği</w:t>
            </w:r>
            <w:r w:rsidRPr="002C0272">
              <w:rPr>
                <w:rFonts w:ascii="Times New Roman" w:eastAsia="Times New Roman" w:hAnsi="Times New Roman" w:cs="Times New Roman"/>
                <w:spacing w:val="20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hükümleri</w:t>
            </w:r>
            <w:r w:rsidRPr="002C0272">
              <w:rPr>
                <w:rFonts w:ascii="Times New Roman" w:eastAsia="Times New Roman" w:hAnsi="Times New Roman" w:cs="Times New Roman"/>
                <w:spacing w:val="20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uyarınca</w:t>
            </w:r>
            <w:r w:rsidRPr="002C0272">
              <w:rPr>
                <w:rFonts w:ascii="Times New Roman" w:eastAsia="Times New Roman" w:hAnsi="Times New Roman" w:cs="Times New Roman"/>
                <w:spacing w:val="19"/>
                <w:sz w:val="24"/>
                <w:szCs w:val="24"/>
                <w:lang w:val="tr-TR"/>
              </w:rPr>
              <w:t xml:space="preserve"> </w:t>
            </w:r>
            <w:proofErr w:type="gramStart"/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devir</w:t>
            </w:r>
            <w:r w:rsidRPr="002C0272">
              <w:rPr>
                <w:rFonts w:ascii="Times New Roman" w:eastAsia="Times New Roman" w:hAnsi="Times New Roman" w:cs="Times New Roman"/>
                <w:spacing w:val="19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ettiğim</w:t>
            </w:r>
            <w:proofErr w:type="gramEnd"/>
            <w:r w:rsidRPr="002C0272">
              <w:rPr>
                <w:rFonts w:ascii="Times New Roman" w:eastAsia="Times New Roman" w:hAnsi="Times New Roman" w:cs="Times New Roman"/>
                <w:spacing w:val="15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eser</w:t>
            </w:r>
            <w:r w:rsidRPr="002C0272">
              <w:rPr>
                <w:rFonts w:ascii="Times New Roman" w:eastAsia="Times New Roman" w:hAnsi="Times New Roman" w:cs="Times New Roman"/>
                <w:spacing w:val="20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üzerinde</w:t>
            </w:r>
            <w:r w:rsidRPr="002C0272">
              <w:rPr>
                <w:rFonts w:ascii="Times New Roman" w:eastAsia="Times New Roman" w:hAnsi="Times New Roman" w:cs="Times New Roman"/>
                <w:spacing w:val="17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tasarrufta</w:t>
            </w:r>
            <w:r w:rsidRPr="002C0272">
              <w:rPr>
                <w:rFonts w:ascii="Times New Roman" w:eastAsia="Times New Roman" w:hAnsi="Times New Roman" w:cs="Times New Roman"/>
                <w:spacing w:val="19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bulunabileceğini,</w:t>
            </w:r>
            <w:r w:rsidRPr="002C0272">
              <w:rPr>
                <w:rFonts w:ascii="Times New Roman" w:eastAsia="Times New Roman" w:hAnsi="Times New Roman" w:cs="Times New Roman"/>
                <w:spacing w:val="19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u</w:t>
            </w:r>
            <w:r w:rsidRPr="002C0272">
              <w:rPr>
                <w:rFonts w:ascii="Times New Roman" w:eastAsia="Times New Roman" w:hAnsi="Times New Roman" w:cs="Times New Roman"/>
                <w:spacing w:val="19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hakları</w:t>
            </w:r>
            <w:r w:rsidRPr="002C0272">
              <w:rPr>
                <w:rFonts w:ascii="Times New Roman" w:eastAsia="Times New Roman" w:hAnsi="Times New Roman" w:cs="Times New Roman"/>
                <w:spacing w:val="53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bizzat</w:t>
            </w:r>
            <w:r w:rsidRPr="002C0272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veya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 xml:space="preserve"> üçüncü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kişi eliyle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kullanabileceğini</w:t>
            </w:r>
            <w:r w:rsidRPr="002C0272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kabul</w:t>
            </w:r>
            <w:r w:rsidRPr="002C0272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tr-TR"/>
              </w:rPr>
              <w:t>ve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beyan</w:t>
            </w:r>
            <w:r w:rsidRPr="002C0272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2C0272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tr-TR"/>
              </w:rPr>
              <w:t>ederim.</w:t>
            </w:r>
          </w:p>
        </w:tc>
      </w:tr>
      <w:tr w:rsidR="002C0272" w:rsidRPr="00E20716" w14:paraId="31B001C9" w14:textId="77777777" w:rsidTr="004D20FC">
        <w:trPr>
          <w:trHeight w:hRule="exact" w:val="4234"/>
        </w:trPr>
        <w:tc>
          <w:tcPr>
            <w:tcW w:w="962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BA767F" w14:textId="77777777" w:rsidR="002C0272" w:rsidRPr="002C0272" w:rsidRDefault="002C0272" w:rsidP="00E128A1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7560E463" w14:textId="77777777" w:rsidR="002C0272" w:rsidRPr="002C0272" w:rsidRDefault="002C0272" w:rsidP="00E128A1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2126ACB8" w14:textId="77777777" w:rsidR="002C0272" w:rsidRPr="002C0272" w:rsidRDefault="002C0272" w:rsidP="00E128A1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63BCC0F8" w14:textId="77777777" w:rsidR="002C0272" w:rsidRPr="002C0272" w:rsidRDefault="002C0272" w:rsidP="00E128A1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5B43D7CA" w14:textId="77777777" w:rsidR="002C0272" w:rsidRPr="00907EDD" w:rsidRDefault="002C0272" w:rsidP="00E128A1">
            <w:pPr>
              <w:pStyle w:val="TableParagraph"/>
              <w:tabs>
                <w:tab w:val="left" w:pos="4079"/>
                <w:tab w:val="left" w:pos="6193"/>
              </w:tabs>
              <w:ind w:left="2152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907EDD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Temlik</w:t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eden</w:t>
            </w:r>
            <w:r w:rsidRPr="00907EDD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ab/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....../......./.......</w:t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  <w:r w:rsidRPr="00907EDD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Temellük</w:t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eden</w:t>
            </w:r>
          </w:p>
          <w:p w14:paraId="54BA3739" w14:textId="77777777" w:rsidR="002C0272" w:rsidRPr="00907EDD" w:rsidRDefault="002C0272" w:rsidP="00E128A1">
            <w:pPr>
              <w:pStyle w:val="TableParagraph"/>
              <w:tabs>
                <w:tab w:val="left" w:pos="5995"/>
              </w:tabs>
              <w:spacing w:before="27"/>
              <w:ind w:left="1513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907ED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Yazar</w:t>
            </w:r>
            <w:r w:rsidRPr="00907EDD">
              <w:rPr>
                <w:rFonts w:ascii="Times New Roman" w:hAnsi="Times New Roman" w:cs="Times New Roman"/>
                <w:spacing w:val="-3"/>
                <w:sz w:val="24"/>
                <w:szCs w:val="24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/</w:t>
            </w:r>
            <w:r w:rsidRPr="00907EDD">
              <w:rPr>
                <w:rFonts w:ascii="Times New Roman" w:hAnsi="Times New Roman" w:cs="Times New Roman"/>
                <w:spacing w:val="-4"/>
                <w:sz w:val="24"/>
                <w:szCs w:val="24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Editör</w:t>
            </w:r>
            <w:r w:rsidRPr="00907EDD">
              <w:rPr>
                <w:rFonts w:ascii="Times New Roman" w:hAnsi="Times New Roman" w:cs="Times New Roman"/>
                <w:spacing w:val="-3"/>
                <w:sz w:val="24"/>
                <w:szCs w:val="24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/</w:t>
            </w:r>
            <w:r w:rsidRPr="00907EDD">
              <w:rPr>
                <w:rFonts w:ascii="Times New Roman" w:hAnsi="Times New Roman" w:cs="Times New Roman"/>
                <w:spacing w:val="-5"/>
                <w:sz w:val="24"/>
                <w:szCs w:val="24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</w:t>
            </w:r>
            <w:r w:rsidRPr="00907EDD">
              <w:rPr>
                <w:rFonts w:ascii="Times New Roman" w:hAnsi="Times New Roman" w:cs="Times New Roman"/>
                <w:spacing w:val="-5"/>
                <w:sz w:val="24"/>
                <w:szCs w:val="24"/>
                <w:lang w:val="tr-TR"/>
              </w:rPr>
              <w:t xml:space="preserve"> </w:t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ditör)</w:t>
            </w:r>
            <w:r w:rsidRPr="00907ED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  <w:r w:rsidRPr="00907EDD">
              <w:rPr>
                <w:rFonts w:ascii="Times New Roman" w:hAnsi="Times New Roman" w:cs="Times New Roman"/>
                <w:spacing w:val="-1"/>
                <w:sz w:val="24"/>
                <w:szCs w:val="24"/>
                <w:lang w:val="tr-TR"/>
              </w:rPr>
              <w:t>(Dekan/Müdür/Başkan)</w:t>
            </w:r>
          </w:p>
          <w:p w14:paraId="06E5738E" w14:textId="77777777" w:rsidR="002C0272" w:rsidRPr="00907EDD" w:rsidRDefault="002C0272" w:rsidP="00E128A1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2B8ECD01" w14:textId="77777777" w:rsidR="002C0272" w:rsidRPr="00907EDD" w:rsidRDefault="002C0272" w:rsidP="00E128A1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205B5E9B" w14:textId="77777777" w:rsidR="002C0272" w:rsidRPr="00B65E7A" w:rsidRDefault="002C0272" w:rsidP="00E128A1">
            <w:pPr>
              <w:pStyle w:val="TableParagraph"/>
              <w:tabs>
                <w:tab w:val="left" w:pos="5827"/>
              </w:tabs>
              <w:ind w:left="46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dı,</w:t>
            </w:r>
            <w:r w:rsidRPr="00B65E7A">
              <w:rPr>
                <w:rFonts w:ascii="Times New Roman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Soyadı</w:t>
            </w:r>
            <w:r w:rsidRPr="00B65E7A">
              <w:rPr>
                <w:rFonts w:ascii="Times New Roman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B65E7A">
              <w:rPr>
                <w:rFonts w:ascii="Times New Roman" w:hAnsi="Times New Roman" w:cs="Times New Roman"/>
                <w:spacing w:val="-1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......................................................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ab/>
              <w:t>......................................................</w:t>
            </w:r>
          </w:p>
          <w:p w14:paraId="6C491F79" w14:textId="77777777" w:rsidR="002C0272" w:rsidRPr="00E20716" w:rsidRDefault="002C0272" w:rsidP="00E128A1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4C494384" w14:textId="77777777" w:rsidR="002C0272" w:rsidRPr="00B65E7A" w:rsidRDefault="002C0272" w:rsidP="00E128A1">
            <w:pPr>
              <w:pStyle w:val="TableParagraph"/>
              <w:tabs>
                <w:tab w:val="left" w:pos="1450"/>
                <w:tab w:val="left" w:pos="5792"/>
                <w:tab w:val="left" w:pos="5822"/>
              </w:tabs>
              <w:spacing w:line="533" w:lineRule="auto"/>
              <w:ind w:left="462" w:right="432" w:firstLine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eastAsia="Times New Roman" w:hAnsi="Times New Roman" w:cs="Times New Roman"/>
                <w:spacing w:val="-1"/>
                <w:w w:val="95"/>
                <w:sz w:val="24"/>
                <w:szCs w:val="24"/>
              </w:rPr>
              <w:t>Ünvanı</w:t>
            </w:r>
            <w:r w:rsidRPr="00B65E7A">
              <w:rPr>
                <w:rFonts w:ascii="Times New Roman" w:eastAsia="Times New Roman" w:hAnsi="Times New Roman" w:cs="Times New Roman"/>
                <w:spacing w:val="-1"/>
                <w:w w:val="95"/>
                <w:sz w:val="24"/>
                <w:szCs w:val="24"/>
              </w:rPr>
              <w:tab/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Pr="00B65E7A">
              <w:rPr>
                <w:rFonts w:ascii="Times New Roman" w:eastAsia="Times New Roman" w:hAnsi="Times New Roman" w:cs="Times New Roman"/>
                <w:spacing w:val="-30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.......................................................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ab/>
            </w:r>
            <w:r w:rsidRPr="00B65E7A">
              <w:rPr>
                <w:rFonts w:ascii="Times New Roman" w:eastAsia="Times New Roman" w:hAnsi="Times New Roman" w:cs="Times New Roman"/>
                <w:spacing w:val="-1"/>
                <w:w w:val="95"/>
                <w:sz w:val="24"/>
                <w:szCs w:val="24"/>
              </w:rPr>
              <w:t>......................................</w:t>
            </w:r>
            <w:r w:rsidRPr="00B65E7A">
              <w:rPr>
                <w:rFonts w:ascii="Times New Roman" w:eastAsia="Times New Roman" w:hAnsi="Times New Roman" w:cs="Times New Roman"/>
                <w:w w:val="9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37"/>
                <w:w w:val="9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w w:val="95"/>
                <w:sz w:val="24"/>
                <w:szCs w:val="24"/>
              </w:rPr>
              <w:t>.................</w:t>
            </w:r>
            <w:r w:rsidRPr="00B65E7A">
              <w:rPr>
                <w:rFonts w:ascii="Times New Roman" w:eastAsia="Times New Roman" w:hAnsi="Times New Roman" w:cs="Times New Roman"/>
                <w:spacing w:val="157"/>
                <w:w w:val="9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w w:val="95"/>
                <w:sz w:val="24"/>
                <w:szCs w:val="24"/>
              </w:rPr>
              <w:t>İmza</w:t>
            </w:r>
            <w:r w:rsidRPr="00B65E7A">
              <w:rPr>
                <w:rFonts w:ascii="Times New Roman" w:eastAsia="Times New Roman" w:hAnsi="Times New Roman" w:cs="Times New Roman"/>
                <w:spacing w:val="-1"/>
                <w:w w:val="95"/>
                <w:sz w:val="24"/>
                <w:szCs w:val="24"/>
              </w:rPr>
              <w:tab/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Pr="00B65E7A">
              <w:rPr>
                <w:rFonts w:ascii="Times New Roman" w:eastAsia="Times New Roman" w:hAnsi="Times New Roman" w:cs="Times New Roman"/>
                <w:spacing w:val="-30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…………………………………...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.......................................................</w:t>
            </w:r>
          </w:p>
        </w:tc>
      </w:tr>
    </w:tbl>
    <w:p w14:paraId="484145E6" w14:textId="77777777" w:rsidR="002C0272" w:rsidRPr="00B65E7A" w:rsidRDefault="002C0272" w:rsidP="002C0272">
      <w:pPr>
        <w:spacing w:before="42"/>
        <w:ind w:left="183"/>
        <w:rPr>
          <w:rFonts w:ascii="Times New Roman" w:eastAsia="Times New Roman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z w:val="24"/>
          <w:szCs w:val="24"/>
        </w:rPr>
        <w:t xml:space="preserve">M.Y.H.B.Y. 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 xml:space="preserve">Örnek </w:t>
      </w:r>
      <w:r w:rsidRPr="00B65E7A">
        <w:rPr>
          <w:rFonts w:ascii="Times New Roman" w:hAnsi="Times New Roman" w:cs="Times New Roman"/>
          <w:sz w:val="24"/>
          <w:szCs w:val="24"/>
        </w:rPr>
        <w:t>No</w:t>
      </w:r>
      <w:r w:rsidRPr="00B65E7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>32</w:t>
      </w:r>
    </w:p>
    <w:p w14:paraId="0B236625" w14:textId="77777777" w:rsidR="002C0272" w:rsidRPr="00B65E7A" w:rsidRDefault="002C0272" w:rsidP="002C0272">
      <w:pPr>
        <w:rPr>
          <w:rFonts w:ascii="Times New Roman" w:eastAsia="Times New Roman" w:hAnsi="Times New Roman" w:cs="Times New Roman"/>
          <w:sz w:val="24"/>
          <w:szCs w:val="24"/>
        </w:rPr>
        <w:sectPr w:rsidR="002C0272" w:rsidRPr="00B65E7A" w:rsidSect="002C0272">
          <w:pgSz w:w="11910" w:h="16840"/>
          <w:pgMar w:top="794" w:right="851" w:bottom="851" w:left="1134" w:header="709" w:footer="709" w:gutter="0"/>
          <w:cols w:space="708"/>
        </w:sectPr>
      </w:pPr>
    </w:p>
    <w:p w14:paraId="681247E5" w14:textId="3509C5A5" w:rsidR="002C0272" w:rsidRPr="001E6522" w:rsidRDefault="001E6522" w:rsidP="001E6522">
      <w:pPr>
        <w:tabs>
          <w:tab w:val="left" w:pos="8505"/>
        </w:tabs>
        <w:spacing w:before="42"/>
        <w:ind w:right="534" w:firstLine="708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pacing w:val="-1"/>
          <w:sz w:val="24"/>
          <w:szCs w:val="24"/>
        </w:rPr>
        <w:lastRenderedPageBreak/>
        <w:t xml:space="preserve">  </w:t>
      </w:r>
      <w:r w:rsidR="002C0272" w:rsidRPr="001E6522">
        <w:rPr>
          <w:rFonts w:ascii="Times New Roman" w:hAnsi="Times New Roman" w:cs="Times New Roman"/>
          <w:b/>
          <w:bCs/>
          <w:spacing w:val="-1"/>
          <w:sz w:val="24"/>
          <w:szCs w:val="24"/>
        </w:rPr>
        <w:t>EK-4</w:t>
      </w:r>
    </w:p>
    <w:p w14:paraId="3758569B" w14:textId="77777777" w:rsidR="002C0272" w:rsidRPr="00B65E7A" w:rsidRDefault="002C0272" w:rsidP="002C0272">
      <w:pPr>
        <w:spacing w:before="72"/>
        <w:ind w:left="3045"/>
        <w:rPr>
          <w:rFonts w:ascii="Times New Roman" w:eastAsia="Times New Roman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b/>
          <w:spacing w:val="-1"/>
          <w:sz w:val="24"/>
          <w:szCs w:val="24"/>
        </w:rPr>
        <w:t>Deed</w:t>
      </w:r>
      <w:r w:rsidRPr="00B65E7A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b/>
          <w:spacing w:val="1"/>
          <w:sz w:val="24"/>
          <w:szCs w:val="24"/>
        </w:rPr>
        <w:t>for</w:t>
      </w:r>
      <w:r w:rsidRPr="00B65E7A">
        <w:rPr>
          <w:rFonts w:ascii="Times New Roman" w:hAnsi="Times New Roman" w:cs="Times New Roman"/>
          <w:b/>
          <w:spacing w:val="-2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B65E7A">
        <w:rPr>
          <w:rFonts w:ascii="Times New Roman" w:hAnsi="Times New Roman" w:cs="Times New Roman"/>
          <w:b/>
          <w:spacing w:val="-1"/>
          <w:sz w:val="24"/>
          <w:szCs w:val="24"/>
        </w:rPr>
        <w:t>Assignment</w:t>
      </w:r>
      <w:r w:rsidRPr="00B65E7A">
        <w:rPr>
          <w:rFonts w:ascii="Times New Roman" w:hAnsi="Times New Roman" w:cs="Times New Roman"/>
          <w:b/>
          <w:spacing w:val="-2"/>
          <w:sz w:val="24"/>
          <w:szCs w:val="24"/>
        </w:rPr>
        <w:t xml:space="preserve"> of</w:t>
      </w:r>
      <w:r w:rsidRPr="00B65E7A">
        <w:rPr>
          <w:rFonts w:ascii="Times New Roman" w:hAnsi="Times New Roman" w:cs="Times New Roman"/>
          <w:b/>
          <w:spacing w:val="3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b/>
          <w:spacing w:val="-1"/>
          <w:sz w:val="24"/>
          <w:szCs w:val="24"/>
        </w:rPr>
        <w:t>Copyright</w:t>
      </w:r>
    </w:p>
    <w:tbl>
      <w:tblPr>
        <w:tblStyle w:val="TableNormal1"/>
        <w:tblW w:w="9641" w:type="dxa"/>
        <w:tblInd w:w="101" w:type="dxa"/>
        <w:tblLayout w:type="fixed"/>
        <w:tblLook w:val="01E0" w:firstRow="1" w:lastRow="1" w:firstColumn="1" w:lastColumn="1" w:noHBand="0" w:noVBand="0"/>
      </w:tblPr>
      <w:tblGrid>
        <w:gridCol w:w="4238"/>
        <w:gridCol w:w="5403"/>
      </w:tblGrid>
      <w:tr w:rsidR="002C0272" w:rsidRPr="00E20716" w14:paraId="7C92BFD5" w14:textId="77777777" w:rsidTr="002C0272">
        <w:trPr>
          <w:trHeight w:hRule="exact" w:val="452"/>
        </w:trPr>
        <w:tc>
          <w:tcPr>
            <w:tcW w:w="9641" w:type="dxa"/>
            <w:gridSpan w:val="2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7C430D9" w14:textId="77777777" w:rsidR="002C0272" w:rsidRPr="00B65E7A" w:rsidRDefault="002C0272" w:rsidP="00E128A1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opyrighted</w:t>
            </w:r>
            <w:r w:rsidRPr="00B65E7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ranslated</w:t>
            </w:r>
            <w:r w:rsidRPr="00B65E7A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</w:p>
        </w:tc>
      </w:tr>
      <w:tr w:rsidR="002C0272" w:rsidRPr="00E20716" w14:paraId="106FAA10" w14:textId="77777777" w:rsidTr="002C0272">
        <w:trPr>
          <w:trHeight w:hRule="exact" w:val="450"/>
        </w:trPr>
        <w:tc>
          <w:tcPr>
            <w:tcW w:w="423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5" w:space="0" w:color="000000"/>
            </w:tcBorders>
          </w:tcPr>
          <w:p w14:paraId="4B8BE792" w14:textId="77777777" w:rsidR="002C0272" w:rsidRPr="00B65E7A" w:rsidRDefault="002C0272" w:rsidP="00E128A1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itle</w:t>
            </w:r>
          </w:p>
        </w:tc>
        <w:tc>
          <w:tcPr>
            <w:tcW w:w="54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8" w:space="0" w:color="000000"/>
            </w:tcBorders>
          </w:tcPr>
          <w:p w14:paraId="513F9CD0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E20716" w14:paraId="7AB2229F" w14:textId="77777777" w:rsidTr="002C0272">
        <w:trPr>
          <w:trHeight w:hRule="exact" w:val="450"/>
        </w:trPr>
        <w:tc>
          <w:tcPr>
            <w:tcW w:w="423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5" w:space="0" w:color="000000"/>
            </w:tcBorders>
          </w:tcPr>
          <w:p w14:paraId="5B645875" w14:textId="77777777" w:rsidR="002C0272" w:rsidRPr="00B65E7A" w:rsidRDefault="002C0272" w:rsidP="00E128A1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Number</w:t>
            </w:r>
            <w:r w:rsidRPr="00B65E7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pages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lines:</w:t>
            </w:r>
          </w:p>
        </w:tc>
        <w:tc>
          <w:tcPr>
            <w:tcW w:w="54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8" w:space="0" w:color="000000"/>
            </w:tcBorders>
          </w:tcPr>
          <w:p w14:paraId="33A276BE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E20716" w14:paraId="54374603" w14:textId="77777777" w:rsidTr="002C0272">
        <w:trPr>
          <w:trHeight w:hRule="exact" w:val="452"/>
        </w:trPr>
        <w:tc>
          <w:tcPr>
            <w:tcW w:w="4238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5" w:space="0" w:color="000000"/>
            </w:tcBorders>
          </w:tcPr>
          <w:p w14:paraId="27707C2B" w14:textId="77777777" w:rsidR="002C0272" w:rsidRPr="00B65E7A" w:rsidRDefault="002C0272" w:rsidP="00E128A1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opyright</w:t>
            </w:r>
            <w:r w:rsidRPr="00B65E7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nd/or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ranslation</w:t>
            </w:r>
            <w:r w:rsidRPr="00B65E7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Fee:</w:t>
            </w:r>
          </w:p>
        </w:tc>
        <w:tc>
          <w:tcPr>
            <w:tcW w:w="5402" w:type="dxa"/>
            <w:tcBorders>
              <w:top w:val="single" w:sz="5" w:space="0" w:color="000000"/>
              <w:left w:val="single" w:sz="5" w:space="0" w:color="000000"/>
              <w:bottom w:val="single" w:sz="8" w:space="0" w:color="000000"/>
              <w:right w:val="single" w:sz="8" w:space="0" w:color="000000"/>
            </w:tcBorders>
          </w:tcPr>
          <w:p w14:paraId="21585165" w14:textId="77777777" w:rsidR="002C0272" w:rsidRPr="00B65E7A" w:rsidRDefault="002C0272" w:rsidP="00E128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0272" w:rsidRPr="00E20716" w14:paraId="654D52F2" w14:textId="77777777" w:rsidTr="002C0272">
        <w:trPr>
          <w:trHeight w:hRule="exact" w:val="5715"/>
        </w:trPr>
        <w:tc>
          <w:tcPr>
            <w:tcW w:w="96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85D560" w14:textId="77777777" w:rsidR="002C0272" w:rsidRPr="00B65E7A" w:rsidRDefault="002C0272" w:rsidP="00E128A1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457C07C" w14:textId="77777777" w:rsidR="002C0272" w:rsidRPr="00B65E7A" w:rsidRDefault="002C0272" w:rsidP="00E128A1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Description:</w:t>
            </w:r>
          </w:p>
          <w:p w14:paraId="3B40A642" w14:textId="77777777" w:rsidR="002C0272" w:rsidRPr="00B65E7A" w:rsidRDefault="002C0272" w:rsidP="00E128A1">
            <w:pPr>
              <w:pStyle w:val="TableParagraph"/>
              <w:spacing w:before="156" w:line="241" w:lineRule="auto"/>
              <w:ind w:left="61" w:right="57" w:firstLine="77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s</w:t>
            </w:r>
            <w:r w:rsidRPr="00B65E7A">
              <w:rPr>
                <w:rFonts w:ascii="Times New Roman" w:eastAsia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B65E7A"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opyright</w:t>
            </w:r>
            <w:r w:rsidRPr="00B65E7A"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owner</w:t>
            </w:r>
            <w:r w:rsidRPr="00B65E7A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of</w:t>
            </w:r>
            <w:r w:rsidRPr="00B65E7A">
              <w:rPr>
                <w:rFonts w:ascii="Times New Roman" w:eastAsia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 w:rsidRPr="00B65E7A"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work/derivative</w:t>
            </w:r>
            <w:r w:rsidRPr="00B65E7A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work</w:t>
            </w:r>
            <w:r w:rsidRPr="00B65E7A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r w:rsidRPr="00B65E7A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as</w:t>
            </w:r>
            <w:r w:rsidRPr="00B65E7A">
              <w:rPr>
                <w:rFonts w:ascii="Times New Roman" w:eastAsia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B65E7A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elated</w:t>
            </w:r>
            <w:r w:rsidRPr="00B65E7A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ightholder,</w:t>
            </w:r>
            <w:r w:rsidRPr="00B65E7A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Pr="00B65E7A">
              <w:rPr>
                <w:rFonts w:ascii="Times New Roman" w:eastAsia="Times New Roman" w:hAnsi="Times New Roman" w:cs="Times New Roman"/>
                <w:spacing w:val="-1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hereby</w:t>
            </w:r>
            <w:r w:rsidRPr="00B65E7A">
              <w:rPr>
                <w:rFonts w:ascii="Times New Roman" w:eastAsia="Times New Roman" w:hAnsi="Times New Roman" w:cs="Times New Roman"/>
                <w:spacing w:val="38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gree</w:t>
            </w:r>
            <w:r w:rsidRPr="00B65E7A">
              <w:rPr>
                <w:rFonts w:ascii="Times New Roman" w:eastAsia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nd</w:t>
            </w:r>
            <w:r w:rsidRPr="00B65E7A">
              <w:rPr>
                <w:rFonts w:ascii="Times New Roman" w:eastAsia="Times New Roman" w:hAnsi="Times New Roman" w:cs="Times New Roman"/>
                <w:spacing w:val="4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declare</w:t>
            </w:r>
            <w:r w:rsidRPr="00B65E7A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that</w:t>
            </w:r>
            <w:r w:rsidRPr="00B65E7A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hall</w:t>
            </w:r>
            <w:r w:rsidRPr="00B65E7A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ssign</w:t>
            </w:r>
            <w:r w:rsidRPr="00B65E7A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ll</w:t>
            </w:r>
            <w:r w:rsidRPr="00B65E7A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y</w:t>
            </w:r>
            <w:r w:rsidRPr="00B65E7A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ights</w:t>
            </w:r>
            <w:r w:rsidRPr="00B65E7A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ncluding</w:t>
            </w:r>
            <w:r w:rsidRPr="00B65E7A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y</w:t>
            </w:r>
            <w:r w:rsidRPr="00B65E7A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financial</w:t>
            </w:r>
            <w:r w:rsidRPr="00B65E7A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ights</w:t>
            </w:r>
            <w:r w:rsidRPr="00B65E7A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of</w:t>
            </w:r>
            <w:r w:rsidRPr="00B65E7A">
              <w:rPr>
                <w:rFonts w:ascii="Times New Roman" w:eastAsia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derivating,</w:t>
            </w:r>
            <w:r w:rsidRPr="00B65E7A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opying,</w:t>
            </w:r>
            <w:r w:rsidRPr="00B65E7A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distributing,</w:t>
            </w:r>
            <w:r w:rsidRPr="00B65E7A">
              <w:rPr>
                <w:rFonts w:ascii="Times New Roman" w:eastAsia="Times New Roman" w:hAnsi="Times New Roman" w:cs="Times New Roman"/>
                <w:spacing w:val="7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epresenting,</w:t>
            </w:r>
            <w:r w:rsidRPr="00B65E7A">
              <w:rPr>
                <w:rFonts w:ascii="Times New Roman" w:eastAsia="Times New Roman" w:hAnsi="Times New Roman" w:cs="Times New Roman"/>
                <w:spacing w:val="20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transferring</w:t>
            </w:r>
            <w:r w:rsidRPr="00B65E7A">
              <w:rPr>
                <w:rFonts w:ascii="Times New Roman" w:eastAsia="Times New Roman" w:hAnsi="Times New Roman" w:cs="Times New Roman"/>
                <w:spacing w:val="18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r w:rsidRPr="00B65E7A">
              <w:rPr>
                <w:rFonts w:ascii="Times New Roman" w:eastAsia="Times New Roman" w:hAnsi="Times New Roman" w:cs="Times New Roman"/>
                <w:spacing w:val="2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haring</w:t>
            </w:r>
            <w:r w:rsidRPr="00B65E7A">
              <w:rPr>
                <w:rFonts w:ascii="Times New Roman" w:eastAsia="Times New Roman" w:hAnsi="Times New Roman" w:cs="Times New Roman"/>
                <w:spacing w:val="18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(monitoring)</w:t>
            </w:r>
            <w:r w:rsidRPr="00B65E7A">
              <w:rPr>
                <w:rFonts w:ascii="Times New Roman" w:eastAsia="Times New Roman" w:hAnsi="Times New Roman" w:cs="Times New Roman"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of</w:t>
            </w:r>
            <w:r w:rsidRPr="00B65E7A">
              <w:rPr>
                <w:rFonts w:ascii="Times New Roman" w:eastAsia="Times New Roman" w:hAnsi="Times New Roman" w:cs="Times New Roman"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my</w:t>
            </w:r>
            <w:r w:rsidRPr="00B65E7A">
              <w:rPr>
                <w:rFonts w:ascii="Times New Roman" w:eastAsia="Times New Roman" w:hAnsi="Times New Roman" w:cs="Times New Roman"/>
                <w:spacing w:val="18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work</w:t>
            </w:r>
            <w:r w:rsidRPr="00B65E7A">
              <w:rPr>
                <w:rFonts w:ascii="Times New Roman" w:eastAsia="Times New Roman" w:hAnsi="Times New Roman" w:cs="Times New Roman"/>
                <w:spacing w:val="18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titled</w:t>
            </w:r>
            <w:r w:rsidRPr="00B65E7A">
              <w:rPr>
                <w:rFonts w:ascii="Times New Roman" w:eastAsia="Times New Roman" w:hAnsi="Times New Roman" w:cs="Times New Roman"/>
                <w:spacing w:val="3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“…………………………………………………………………………………………………………….</w:t>
            </w:r>
          </w:p>
          <w:p w14:paraId="3A370D51" w14:textId="77777777" w:rsidR="002C0272" w:rsidRPr="00B65E7A" w:rsidRDefault="002C0272" w:rsidP="00E128A1">
            <w:pPr>
              <w:pStyle w:val="TableParagraph"/>
              <w:spacing w:line="249" w:lineRule="exact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……………………………………………………………………………………………………………..”</w:t>
            </w:r>
          </w:p>
          <w:p w14:paraId="6D06A002" w14:textId="77777777" w:rsidR="002C0272" w:rsidRPr="00B65E7A" w:rsidRDefault="002C0272" w:rsidP="00E128A1">
            <w:pPr>
              <w:pStyle w:val="TableParagraph"/>
              <w:spacing w:line="251" w:lineRule="exact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B65E7A">
              <w:rPr>
                <w:rFonts w:ascii="Times New Roman" w:hAnsi="Times New Roman" w:cs="Times New Roman"/>
                <w:spacing w:val="-1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ll</w:t>
            </w:r>
            <w:r w:rsidRPr="00B65E7A">
              <w:rPr>
                <w:rFonts w:ascii="Times New Roman" w:hAnsi="Times New Roman" w:cs="Times New Roman"/>
                <w:spacing w:val="-1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my</w:t>
            </w:r>
            <w:r w:rsidRPr="00B65E7A">
              <w:rPr>
                <w:rFonts w:ascii="Times New Roman" w:hAnsi="Times New Roman" w:cs="Times New Roman"/>
                <w:spacing w:val="-1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moral</w:t>
            </w:r>
            <w:r w:rsidRPr="00B65E7A">
              <w:rPr>
                <w:rFonts w:ascii="Times New Roman" w:hAnsi="Times New Roman" w:cs="Times New Roman"/>
                <w:spacing w:val="-11"/>
                <w:sz w:val="24"/>
                <w:szCs w:val="24"/>
              </w:rPr>
              <w:t xml:space="preserve"> </w:t>
            </w:r>
            <w:proofErr w:type="gramStart"/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ights</w:t>
            </w:r>
            <w:proofErr w:type="gramEnd"/>
            <w:r w:rsidRPr="00B65E7A">
              <w:rPr>
                <w:rFonts w:ascii="Times New Roman" w:hAnsi="Times New Roman" w:cs="Times New Roman"/>
                <w:spacing w:val="-1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specially</w:t>
            </w:r>
            <w:r w:rsidRPr="00B65E7A">
              <w:rPr>
                <w:rFonts w:ascii="Times New Roman" w:hAnsi="Times New Roman" w:cs="Times New Roman"/>
                <w:spacing w:val="-1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public</w:t>
            </w:r>
            <w:r w:rsidRPr="00B65E7A">
              <w:rPr>
                <w:rFonts w:ascii="Times New Roman" w:hAnsi="Times New Roman" w:cs="Times New Roman"/>
                <w:spacing w:val="-1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offering</w:t>
            </w:r>
            <w:r w:rsidRPr="00B65E7A">
              <w:rPr>
                <w:rFonts w:ascii="Times New Roman" w:hAnsi="Times New Roman" w:cs="Times New Roman"/>
                <w:spacing w:val="-1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ight</w:t>
            </w:r>
            <w:r w:rsidRPr="00B65E7A">
              <w:rPr>
                <w:rFonts w:ascii="Times New Roman" w:hAnsi="Times New Roman" w:cs="Times New Roman"/>
                <w:spacing w:val="-1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being</w:t>
            </w:r>
            <w:r w:rsidRPr="00B65E7A">
              <w:rPr>
                <w:rFonts w:ascii="Times New Roman" w:hAnsi="Times New Roman" w:cs="Times New Roman"/>
                <w:spacing w:val="-1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B65E7A">
              <w:rPr>
                <w:rFonts w:ascii="Times New Roman" w:hAnsi="Times New Roman" w:cs="Times New Roman"/>
                <w:spacing w:val="-1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B65E7A">
              <w:rPr>
                <w:rFonts w:ascii="Times New Roman" w:hAnsi="Times New Roman" w:cs="Times New Roman"/>
                <w:spacing w:val="-1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first</w:t>
            </w:r>
            <w:r w:rsidRPr="00B65E7A">
              <w:rPr>
                <w:rFonts w:ascii="Times New Roman" w:hAnsi="Times New Roman" w:cs="Times New Roman"/>
                <w:spacing w:val="-1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place</w:t>
            </w:r>
            <w:r w:rsidRPr="00B65E7A">
              <w:rPr>
                <w:rFonts w:ascii="Times New Roman" w:hAnsi="Times New Roman" w:cs="Times New Roman"/>
                <w:spacing w:val="-1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B65E7A">
              <w:rPr>
                <w:rFonts w:ascii="Times New Roman" w:hAnsi="Times New Roman" w:cs="Times New Roman"/>
                <w:spacing w:val="-1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B65E7A">
              <w:rPr>
                <w:rFonts w:ascii="Times New Roman" w:hAnsi="Times New Roman" w:cs="Times New Roman"/>
                <w:spacing w:val="-17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ssignee</w:t>
            </w:r>
            <w:r w:rsidRPr="00B65E7A">
              <w:rPr>
                <w:rFonts w:ascii="Times New Roman" w:hAnsi="Times New Roman" w:cs="Times New Roman"/>
                <w:spacing w:val="-1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o</w:t>
            </w:r>
            <w:r w:rsidRPr="00B65E7A">
              <w:rPr>
                <w:rFonts w:ascii="Times New Roman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B65E7A">
              <w:rPr>
                <w:rFonts w:ascii="Times New Roman" w:hAnsi="Times New Roman" w:cs="Times New Roman"/>
                <w:spacing w:val="-1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Deanery</w:t>
            </w:r>
          </w:p>
          <w:p w14:paraId="323566C9" w14:textId="77777777" w:rsidR="002C0272" w:rsidRPr="00B65E7A" w:rsidRDefault="002C0272" w:rsidP="00E128A1">
            <w:pPr>
              <w:pStyle w:val="TableParagraph"/>
              <w:spacing w:line="252" w:lineRule="exact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B65E7A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Directorate</w:t>
            </w:r>
            <w:r w:rsidRPr="00B65E7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B65E7A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Headship</w:t>
            </w:r>
            <w:r w:rsidRPr="00B65E7A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of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Karabuk</w:t>
            </w:r>
            <w:r w:rsidRPr="00B65E7A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University ………………………………………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.</w:t>
            </w:r>
          </w:p>
          <w:p w14:paraId="45B502D0" w14:textId="77777777" w:rsidR="002C0272" w:rsidRPr="00B65E7A" w:rsidRDefault="002C0272" w:rsidP="00E128A1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E510583" w14:textId="77777777" w:rsidR="002C0272" w:rsidRPr="00B65E7A" w:rsidRDefault="002C0272" w:rsidP="00E128A1">
            <w:pPr>
              <w:pStyle w:val="TableParagraph"/>
              <w:ind w:left="61" w:right="56" w:firstLine="66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ccording</w:t>
            </w:r>
            <w:r w:rsidRPr="00B65E7A">
              <w:rPr>
                <w:rFonts w:ascii="Times New Roman" w:hAnsi="Times New Roman" w:cs="Times New Roman"/>
                <w:spacing w:val="16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B65E7A">
              <w:rPr>
                <w:rFonts w:ascii="Times New Roman" w:hAnsi="Times New Roman" w:cs="Times New Roman"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his</w:t>
            </w:r>
            <w:r w:rsidRPr="00B65E7A">
              <w:rPr>
                <w:rFonts w:ascii="Times New Roman" w:hAnsi="Times New Roman" w:cs="Times New Roman"/>
                <w:spacing w:val="17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greement</w:t>
            </w:r>
            <w:r w:rsidRPr="00B65E7A">
              <w:rPr>
                <w:rFonts w:ascii="Times New Roman" w:hAnsi="Times New Roman" w:cs="Times New Roman"/>
                <w:spacing w:val="20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B65E7A">
              <w:rPr>
                <w:rFonts w:ascii="Times New Roman" w:hAnsi="Times New Roman" w:cs="Times New Roman"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he</w:t>
            </w:r>
            <w:r w:rsidRPr="00B65E7A">
              <w:rPr>
                <w:rFonts w:ascii="Times New Roman" w:hAnsi="Times New Roman" w:cs="Times New Roman"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provisions</w:t>
            </w:r>
            <w:r w:rsidRPr="00B65E7A">
              <w:rPr>
                <w:rFonts w:ascii="Times New Roman" w:hAnsi="Times New Roman" w:cs="Times New Roman"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B65E7A">
              <w:rPr>
                <w:rFonts w:ascii="Times New Roman" w:hAnsi="Times New Roman" w:cs="Times New Roman"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Article</w:t>
            </w:r>
            <w:r w:rsidRPr="00B65E7A">
              <w:rPr>
                <w:rFonts w:ascii="Times New Roman" w:hAnsi="Times New Roman" w:cs="Times New Roman"/>
                <w:spacing w:val="2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No</w:t>
            </w:r>
            <w:r w:rsidRPr="00B65E7A">
              <w:rPr>
                <w:rFonts w:ascii="Times New Roman" w:hAnsi="Times New Roman" w:cs="Times New Roman"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  <w:r w:rsidRPr="00B65E7A">
              <w:rPr>
                <w:rFonts w:ascii="Times New Roman" w:hAnsi="Times New Roman" w:cs="Times New Roman"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of</w:t>
            </w:r>
            <w:r w:rsidRPr="00B65E7A">
              <w:rPr>
                <w:rFonts w:ascii="Times New Roman" w:hAnsi="Times New Roman" w:cs="Times New Roman"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he</w:t>
            </w:r>
            <w:r w:rsidRPr="00B65E7A">
              <w:rPr>
                <w:rFonts w:ascii="Times New Roman" w:hAnsi="Times New Roman" w:cs="Times New Roman"/>
                <w:spacing w:val="17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Law</w:t>
            </w:r>
            <w:r w:rsidRPr="00B65E7A">
              <w:rPr>
                <w:rFonts w:ascii="Times New Roman" w:hAnsi="Times New Roman" w:cs="Times New Roman"/>
                <w:spacing w:val="18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B65E7A">
              <w:rPr>
                <w:rFonts w:ascii="Times New Roman" w:hAnsi="Times New Roman" w:cs="Times New Roman"/>
                <w:spacing w:val="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ntellectual</w:t>
            </w:r>
            <w:r w:rsidRPr="00B65E7A">
              <w:rPr>
                <w:rFonts w:ascii="Times New Roman" w:hAnsi="Times New Roman" w:cs="Times New Roman"/>
                <w:spacing w:val="17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B65E7A">
              <w:rPr>
                <w:rFonts w:ascii="Times New Roman" w:hAnsi="Times New Roman" w:cs="Times New Roman"/>
                <w:spacing w:val="4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rtistic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Works,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gree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declare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hat</w:t>
            </w:r>
            <w:r w:rsidRPr="00B65E7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ll</w:t>
            </w:r>
            <w:r w:rsidRPr="00B65E7A">
              <w:rPr>
                <w:rFonts w:ascii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ights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which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ssigned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here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re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t</w:t>
            </w:r>
            <w:r w:rsidRPr="00B65E7A">
              <w:rPr>
                <w:rFonts w:ascii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he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disposal</w:t>
            </w:r>
            <w:r w:rsidRPr="00B65E7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of the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ssignee</w:t>
            </w:r>
            <w:r w:rsidRPr="00B65E7A">
              <w:rPr>
                <w:rFonts w:ascii="Times New Roman" w:hAnsi="Times New Roman" w:cs="Times New Roman"/>
                <w:spacing w:val="6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B65E7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he/she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Pr="00B65E7A">
              <w:rPr>
                <w:rFonts w:ascii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benefit</w:t>
            </w:r>
            <w:r w:rsidRPr="00B65E7A">
              <w:rPr>
                <w:rFonts w:ascii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from</w:t>
            </w:r>
            <w:r w:rsidRPr="00B65E7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these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ights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n</w:t>
            </w:r>
            <w:r w:rsidRPr="00B65E7A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person,</w:t>
            </w:r>
            <w:r w:rsidRPr="00B65E7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or</w:t>
            </w:r>
            <w:r w:rsidRPr="00B65E7A">
              <w:rPr>
                <w:rFonts w:ascii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hrough</w:t>
            </w:r>
            <w:r w:rsidRPr="00B65E7A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hird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person</w:t>
            </w:r>
            <w:r w:rsidRPr="00B65E7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specified</w:t>
            </w:r>
            <w:r w:rsidRPr="00B65E7A">
              <w:rPr>
                <w:rFonts w:ascii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B65E7A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ccordance</w:t>
            </w:r>
            <w:r w:rsidRPr="00B65E7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with</w:t>
            </w:r>
            <w:r w:rsidRPr="00B65E7A">
              <w:rPr>
                <w:rFonts w:ascii="Times New Roman" w:hAnsi="Times New Roman" w:cs="Times New Roman"/>
                <w:spacing w:val="6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provisions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of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Law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of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ntellectual</w:t>
            </w:r>
            <w:r w:rsidRPr="00B65E7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nd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rtistic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Works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Publishing</w:t>
            </w:r>
            <w:r w:rsidRPr="00B65E7A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egulations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 xml:space="preserve"> of</w:t>
            </w:r>
            <w:r w:rsidRPr="00B65E7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Universities.</w:t>
            </w:r>
          </w:p>
        </w:tc>
      </w:tr>
      <w:tr w:rsidR="002C0272" w:rsidRPr="00E20716" w14:paraId="43A55CE8" w14:textId="77777777" w:rsidTr="002C0272">
        <w:trPr>
          <w:trHeight w:hRule="exact" w:val="3827"/>
        </w:trPr>
        <w:tc>
          <w:tcPr>
            <w:tcW w:w="96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73FE61" w14:textId="77777777" w:rsidR="002C0272" w:rsidRPr="00E20716" w:rsidRDefault="002C0272" w:rsidP="00E128A1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6F2C1BB" w14:textId="77777777" w:rsidR="002C0272" w:rsidRPr="00E20716" w:rsidRDefault="002C0272" w:rsidP="00E128A1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9FEEB63" w14:textId="77777777" w:rsidR="002C0272" w:rsidRPr="00E20716" w:rsidRDefault="002C0272" w:rsidP="00E128A1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4399279B" w14:textId="77777777" w:rsidR="002C0272" w:rsidRPr="00B65E7A" w:rsidRDefault="002C0272" w:rsidP="00E128A1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65913BD9" w14:textId="77777777" w:rsidR="002C0272" w:rsidRPr="00E20716" w:rsidRDefault="002C0272" w:rsidP="00E128A1">
            <w:pPr>
              <w:pStyle w:val="TableParagraph"/>
              <w:tabs>
                <w:tab w:val="left" w:pos="4187"/>
                <w:tab w:val="left" w:pos="6725"/>
              </w:tabs>
              <w:ind w:left="218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ssignor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ab/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>......./......./.......</w:t>
            </w:r>
            <w:r w:rsidRPr="00B65E7A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ssignee</w:t>
            </w:r>
          </w:p>
          <w:p w14:paraId="0FB1EC2C" w14:textId="77777777" w:rsidR="002C0272" w:rsidRPr="00B65E7A" w:rsidRDefault="002C0272" w:rsidP="00E128A1">
            <w:pPr>
              <w:pStyle w:val="TableParagraph"/>
              <w:tabs>
                <w:tab w:val="left" w:pos="5190"/>
              </w:tabs>
              <w:spacing w:before="28"/>
              <w:ind w:right="25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(Author</w:t>
            </w:r>
            <w:r w:rsidRPr="00B65E7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B65E7A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Editor</w:t>
            </w:r>
            <w:r w:rsidRPr="00B65E7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B65E7A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Editor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B65E7A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 w:rsidRPr="00B65E7A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hief)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ab/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(Dean/Director/Head)</w:t>
            </w:r>
          </w:p>
          <w:p w14:paraId="37BDFC85" w14:textId="77777777" w:rsidR="002C0272" w:rsidRPr="00B65E7A" w:rsidRDefault="002C0272" w:rsidP="00E128A1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E8D5E6D" w14:textId="77777777" w:rsidR="002C0272" w:rsidRPr="00B65E7A" w:rsidRDefault="002C0272" w:rsidP="00E128A1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606C227C" w14:textId="77777777" w:rsidR="002C0272" w:rsidRPr="00B65E7A" w:rsidRDefault="002C0272" w:rsidP="00E128A1">
            <w:pPr>
              <w:pStyle w:val="TableParagraph"/>
              <w:tabs>
                <w:tab w:val="left" w:pos="5743"/>
              </w:tabs>
              <w:ind w:right="35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Name,</w:t>
            </w:r>
            <w:r w:rsidRPr="00B65E7A"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Surname:</w:t>
            </w:r>
            <w:r w:rsidRPr="00B65E7A"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......................................................</w:t>
            </w:r>
            <w:r w:rsidRPr="00B65E7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ab/>
              <w:t>......................................................</w:t>
            </w:r>
          </w:p>
          <w:p w14:paraId="2F73D34D" w14:textId="77777777" w:rsidR="002C0272" w:rsidRPr="00E20716" w:rsidRDefault="002C0272" w:rsidP="00E128A1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97E0C2A" w14:textId="77777777" w:rsidR="002C0272" w:rsidRPr="00B65E7A" w:rsidRDefault="002C0272" w:rsidP="00E128A1">
            <w:pPr>
              <w:pStyle w:val="TableParagraph"/>
              <w:tabs>
                <w:tab w:val="left" w:pos="1604"/>
                <w:tab w:val="left" w:pos="6014"/>
              </w:tabs>
              <w:spacing w:line="530" w:lineRule="auto"/>
              <w:ind w:left="310" w:right="601" w:hanging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5E7A">
              <w:rPr>
                <w:rFonts w:ascii="Times New Roman" w:eastAsia="Times New Roman" w:hAnsi="Times New Roman" w:cs="Times New Roman"/>
                <w:w w:val="95"/>
                <w:sz w:val="24"/>
                <w:szCs w:val="24"/>
              </w:rPr>
              <w:t>Title</w:t>
            </w:r>
            <w:r w:rsidRPr="00B65E7A">
              <w:rPr>
                <w:rFonts w:ascii="Times New Roman" w:eastAsia="Times New Roman" w:hAnsi="Times New Roman" w:cs="Times New Roman"/>
                <w:w w:val="95"/>
                <w:sz w:val="24"/>
                <w:szCs w:val="24"/>
              </w:rPr>
              <w:tab/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Pr="00B65E7A">
              <w:rPr>
                <w:rFonts w:ascii="Times New Roman" w:eastAsia="Times New Roman" w:hAnsi="Times New Roman" w:cs="Times New Roman"/>
                <w:spacing w:val="-2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......................................................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ab/>
              <w:t>.......................................................</w:t>
            </w:r>
            <w:r w:rsidRPr="00B65E7A">
              <w:rPr>
                <w:rFonts w:ascii="Times New Roman" w:eastAsia="Times New Roman" w:hAnsi="Times New Roman" w:cs="Times New Roman"/>
                <w:spacing w:val="157"/>
                <w:w w:val="99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ignature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ab/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>…………………………………...</w:t>
            </w:r>
            <w:r w:rsidRPr="00B65E7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B65E7A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.......................................................</w:t>
            </w:r>
          </w:p>
        </w:tc>
      </w:tr>
    </w:tbl>
    <w:p w14:paraId="39EA0C38" w14:textId="77777777" w:rsidR="002C0272" w:rsidRPr="00B65E7A" w:rsidRDefault="002C0272" w:rsidP="002C0272">
      <w:pPr>
        <w:spacing w:before="44"/>
        <w:ind w:left="183"/>
        <w:rPr>
          <w:rFonts w:ascii="Times New Roman" w:eastAsia="Times New Roman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z w:val="24"/>
          <w:szCs w:val="24"/>
        </w:rPr>
        <w:t>M.Y.H.B.Y.</w:t>
      </w:r>
      <w:r w:rsidRPr="00B65E7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>Sample</w:t>
      </w:r>
      <w:r w:rsidRPr="00B65E7A">
        <w:rPr>
          <w:rFonts w:ascii="Times New Roman" w:hAnsi="Times New Roman" w:cs="Times New Roman"/>
          <w:sz w:val="24"/>
          <w:szCs w:val="24"/>
        </w:rPr>
        <w:t xml:space="preserve"> No</w:t>
      </w:r>
      <w:r w:rsidRPr="00B65E7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sz w:val="24"/>
          <w:szCs w:val="24"/>
        </w:rPr>
        <w:t>32</w:t>
      </w:r>
    </w:p>
    <w:p w14:paraId="2EB45351" w14:textId="77777777" w:rsidR="002C0272" w:rsidRDefault="002C0272" w:rsidP="00650D3D">
      <w:pPr>
        <w:jc w:val="both"/>
        <w:rPr>
          <w:rFonts w:asciiTheme="majorBidi" w:hAnsiTheme="majorBidi" w:cstheme="majorBidi"/>
        </w:rPr>
      </w:pPr>
    </w:p>
    <w:p w14:paraId="77B317FD" w14:textId="77777777" w:rsidR="002C0272" w:rsidRDefault="002C0272" w:rsidP="00650D3D">
      <w:pPr>
        <w:jc w:val="both"/>
        <w:rPr>
          <w:rFonts w:asciiTheme="majorBidi" w:hAnsiTheme="majorBidi" w:cstheme="majorBidi"/>
        </w:rPr>
      </w:pPr>
    </w:p>
    <w:p w14:paraId="414FC210" w14:textId="77777777" w:rsidR="001E6522" w:rsidRDefault="001E6522" w:rsidP="00650D3D">
      <w:pPr>
        <w:jc w:val="both"/>
        <w:rPr>
          <w:rFonts w:asciiTheme="majorBidi" w:hAnsiTheme="majorBidi" w:cstheme="majorBidi"/>
        </w:rPr>
      </w:pPr>
    </w:p>
    <w:p w14:paraId="4AEA15C9" w14:textId="77777777" w:rsidR="001E6522" w:rsidRPr="001E6522" w:rsidRDefault="001E6522" w:rsidP="001E6522">
      <w:pPr>
        <w:jc w:val="right"/>
        <w:rPr>
          <w:rFonts w:asciiTheme="majorBidi" w:hAnsiTheme="majorBidi" w:cstheme="majorBidi"/>
          <w:b/>
          <w:bCs/>
        </w:rPr>
      </w:pPr>
      <w:r w:rsidRPr="001E6522">
        <w:rPr>
          <w:rFonts w:asciiTheme="majorBidi" w:hAnsiTheme="majorBidi" w:cstheme="majorBidi"/>
          <w:b/>
          <w:bCs/>
        </w:rPr>
        <w:lastRenderedPageBreak/>
        <w:t>EK-5</w:t>
      </w:r>
    </w:p>
    <w:p w14:paraId="1152967D" w14:textId="791BD7C2" w:rsidR="001E6522" w:rsidRPr="001E6522" w:rsidRDefault="001E6522" w:rsidP="001E6522">
      <w:pPr>
        <w:jc w:val="both"/>
        <w:rPr>
          <w:rFonts w:asciiTheme="majorBidi" w:hAnsiTheme="majorBidi" w:cstheme="majorBidi"/>
          <w:b/>
          <w:bCs/>
        </w:rPr>
      </w:pPr>
      <w:r w:rsidRPr="001E6522">
        <w:rPr>
          <w:rFonts w:asciiTheme="majorBidi" w:hAnsiTheme="majorBidi" w:cstheme="majorBidi"/>
          <w:b/>
          <w:bCs/>
        </w:rPr>
        <w:t xml:space="preserve"> KARABÜK Üniversitesi Yayınevi Kitap Telif Hakkı Anlaşması Formu</w:t>
      </w:r>
    </w:p>
    <w:p w14:paraId="2864046A" w14:textId="77777777" w:rsidR="001E6522" w:rsidRPr="001E6522" w:rsidRDefault="001E6522" w:rsidP="001E6522">
      <w:pPr>
        <w:jc w:val="both"/>
        <w:rPr>
          <w:rFonts w:asciiTheme="majorBidi" w:hAnsiTheme="majorBidi" w:cstheme="majorBidi"/>
        </w:rPr>
      </w:pPr>
    </w:p>
    <w:p w14:paraId="200A2988" w14:textId="77777777" w:rsidR="001E6522" w:rsidRPr="001E6522" w:rsidRDefault="001E6522" w:rsidP="001E6522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Bu Telif Hakkı Anlaşması Formu tüm yazarlar tarafından imzalanmalıdır/onaylanmalıdır. KARABÜK Üniversitesi Yayınevi (Yayıncı) imzalı anlaşması olmayan hiçbir çalışmayı yayınlamaz. Formun ayrı kopyaları (tamamlanmış olarak) farklı kurumlarda bulunan yazarlar tarafından sunulabilir. Ancak, tüm imzaların orijinal veya kanıtlanabilir onaylı olması gerekir.</w:t>
      </w:r>
    </w:p>
    <w:p w14:paraId="40E803C6" w14:textId="77777777" w:rsidR="001E6522" w:rsidRPr="001E6522" w:rsidRDefault="001E6522" w:rsidP="001E6522">
      <w:pPr>
        <w:jc w:val="both"/>
        <w:rPr>
          <w:rFonts w:asciiTheme="majorBidi" w:hAnsiTheme="majorBidi" w:cstheme="majorBidi"/>
        </w:rPr>
      </w:pPr>
    </w:p>
    <w:p w14:paraId="4284C27B" w14:textId="77777777" w:rsidR="001E6522" w:rsidRDefault="001E6522" w:rsidP="001E6522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Kitabın Başlığı:</w:t>
      </w:r>
    </w:p>
    <w:p w14:paraId="5A4411E7" w14:textId="77777777" w:rsidR="004D20FC" w:rsidRDefault="001E6522" w:rsidP="004D20FC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. </w:t>
      </w:r>
    </w:p>
    <w:p w14:paraId="26564CFD" w14:textId="0913DE4E" w:rsidR="004D20FC" w:rsidRDefault="001E6522" w:rsidP="004D20FC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Editörün(lerin) Adı Soyadı:</w:t>
      </w:r>
    </w:p>
    <w:p w14:paraId="58637D60" w14:textId="77777777" w:rsidR="004D20FC" w:rsidRDefault="001E6522" w:rsidP="001E6522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 xml:space="preserve">…………………………………………………………………………………………………………………………………………………………………………………….. </w:t>
      </w:r>
    </w:p>
    <w:p w14:paraId="1FADE8D4" w14:textId="77777777" w:rsidR="004D20FC" w:rsidRDefault="001E6522" w:rsidP="001E6522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Sunulan Kitap Bölümünün Başlığı:</w:t>
      </w:r>
    </w:p>
    <w:p w14:paraId="1FE593B4" w14:textId="018292ED" w:rsidR="001E6522" w:rsidRPr="001E6522" w:rsidRDefault="001E6522" w:rsidP="001E6522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…………………………………………………………………………………………………..…(“yazı” olarak anılacaktır.)</w:t>
      </w:r>
    </w:p>
    <w:p w14:paraId="5DF6C2E1" w14:textId="1BC50E57" w:rsidR="001E6522" w:rsidRPr="001E6522" w:rsidRDefault="001E6522" w:rsidP="004D20FC">
      <w:pPr>
        <w:spacing w:after="0"/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 xml:space="preserve"> Yazar(lar) aşağıdaki hususları kabul eder:</w:t>
      </w:r>
    </w:p>
    <w:p w14:paraId="5E9F23B4" w14:textId="77777777" w:rsidR="001E6522" w:rsidRPr="001E6522" w:rsidRDefault="001E6522" w:rsidP="004D20FC">
      <w:pPr>
        <w:spacing w:after="0"/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Sunulan yazının yazar(lar)ın orijinal çalışması olduğunu ve intihal yapmadıklarını,</w:t>
      </w:r>
    </w:p>
    <w:p w14:paraId="1A2994CC" w14:textId="77777777" w:rsidR="001E6522" w:rsidRPr="001E6522" w:rsidRDefault="001E6522" w:rsidP="004D20FC">
      <w:pPr>
        <w:spacing w:after="0"/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Tüm yazarların bu yazı çalışmasına asli olarak katılmış olduklarını ve bu yazı için her türlü sorumluluğu aldıklarını, Tüm yazarların sunulan yazının son halini gördüklerini ve onayladıklarını,</w:t>
      </w:r>
    </w:p>
    <w:p w14:paraId="483E18DF" w14:textId="77777777" w:rsidR="001E6522" w:rsidRPr="001E6522" w:rsidRDefault="001E6522" w:rsidP="004D20FC">
      <w:pPr>
        <w:spacing w:after="0"/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Yazının başka bir yerde basılmadığını veya basılmak için sunulmadığını,</w:t>
      </w:r>
    </w:p>
    <w:p w14:paraId="114CF6C9" w14:textId="33880548" w:rsidR="001E6522" w:rsidRPr="001E6522" w:rsidRDefault="001E6522" w:rsidP="004D20FC">
      <w:pPr>
        <w:spacing w:after="0"/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 xml:space="preserve">Yazıda bulunan metnin, şekillerin ve </w:t>
      </w:r>
      <w:proofErr w:type="gramStart"/>
      <w:r w:rsidRPr="001E6522">
        <w:rPr>
          <w:rFonts w:asciiTheme="majorBidi" w:hAnsiTheme="majorBidi" w:cstheme="majorBidi"/>
        </w:rPr>
        <w:t>dokümanların</w:t>
      </w:r>
      <w:proofErr w:type="gramEnd"/>
      <w:r w:rsidRPr="001E6522">
        <w:rPr>
          <w:rFonts w:asciiTheme="majorBidi" w:hAnsiTheme="majorBidi" w:cstheme="majorBidi"/>
        </w:rPr>
        <w:t xml:space="preserve"> diğer şahıslara ait olan </w:t>
      </w:r>
      <w:r w:rsidR="004D20FC">
        <w:rPr>
          <w:rFonts w:asciiTheme="majorBidi" w:hAnsiTheme="majorBidi" w:cstheme="majorBidi"/>
        </w:rPr>
        <w:t>telif haklarını</w:t>
      </w:r>
      <w:r w:rsidRPr="001E6522">
        <w:rPr>
          <w:rFonts w:asciiTheme="majorBidi" w:hAnsiTheme="majorBidi" w:cstheme="majorBidi"/>
        </w:rPr>
        <w:t xml:space="preserve"> ihlal etmediğini kabul ve taahhüt ederler.</w:t>
      </w:r>
    </w:p>
    <w:p w14:paraId="50A43358" w14:textId="1110B0F8" w:rsidR="001E6522" w:rsidRPr="001E6522" w:rsidRDefault="001E6522" w:rsidP="001E6522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 xml:space="preserve">KARABÜK ÜNİVERSİTESİ’nin bu fikri eseri, Creative Commons </w:t>
      </w:r>
      <w:r w:rsidR="004D20FC">
        <w:rPr>
          <w:rFonts w:asciiTheme="majorBidi" w:hAnsiTheme="majorBidi" w:cstheme="majorBidi"/>
        </w:rPr>
        <w:t>Atıf-Gayri Ticari 4.0 Uluslararası (CC BY-NC 4.0) lisansı ile yayınlamasına izin verir</w:t>
      </w:r>
      <w:r w:rsidRPr="001E6522">
        <w:rPr>
          <w:rFonts w:asciiTheme="majorBidi" w:hAnsiTheme="majorBidi" w:cstheme="majorBidi"/>
        </w:rPr>
        <w:t xml:space="preserve">. Creative Commons </w:t>
      </w:r>
      <w:r w:rsidR="004D20FC">
        <w:rPr>
          <w:rFonts w:asciiTheme="majorBidi" w:hAnsiTheme="majorBidi" w:cstheme="majorBidi"/>
        </w:rPr>
        <w:t>Atıf-GayriTicari</w:t>
      </w:r>
      <w:r w:rsidRPr="001E6522">
        <w:rPr>
          <w:rFonts w:asciiTheme="majorBidi" w:hAnsiTheme="majorBidi" w:cstheme="majorBidi"/>
        </w:rPr>
        <w:t xml:space="preserve"> 4.0 Uluslararası (CC BY-NC 4.0) lisansı, eserin ticari kullanım dışında her boyut ve formatta paylaşılmasına, kopyalanmasına, çoğaltılmasına ve orijinal esere uygun şekilde atıfta bulunmak kaydıyla yeniden </w:t>
      </w:r>
      <w:r w:rsidR="004D20FC">
        <w:rPr>
          <w:rFonts w:asciiTheme="majorBidi" w:hAnsiTheme="majorBidi" w:cstheme="majorBidi"/>
        </w:rPr>
        <w:t>düzenlenmesine, dönüştürülmesine ve eserin üzerine inşa edilmesine</w:t>
      </w:r>
      <w:r w:rsidRPr="001E6522">
        <w:rPr>
          <w:rFonts w:asciiTheme="majorBidi" w:hAnsiTheme="majorBidi" w:cstheme="majorBidi"/>
        </w:rPr>
        <w:t xml:space="preserve"> dâhil </w:t>
      </w:r>
      <w:proofErr w:type="gramStart"/>
      <w:r w:rsidRPr="001E6522">
        <w:rPr>
          <w:rFonts w:asciiTheme="majorBidi" w:hAnsiTheme="majorBidi" w:cstheme="majorBidi"/>
        </w:rPr>
        <w:t>adapte edilmesine</w:t>
      </w:r>
      <w:proofErr w:type="gramEnd"/>
      <w:r w:rsidRPr="001E6522">
        <w:rPr>
          <w:rFonts w:asciiTheme="majorBidi" w:hAnsiTheme="majorBidi" w:cstheme="majorBidi"/>
        </w:rPr>
        <w:t xml:space="preserve"> izin verir.</w:t>
      </w:r>
    </w:p>
    <w:p w14:paraId="465284E5" w14:textId="6A437547" w:rsidR="001E6522" w:rsidRPr="001E6522" w:rsidRDefault="001E6522" w:rsidP="001E6522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Yazar(lar)ın veya varsa yazar(lar)ın işvereninin telif dâhil patent hakları, yazar(lar)ın gelecekte kitaplarında veya diğer çalışmalarında yazının tümünü ücret ödemeksizin kullanma hakkı</w:t>
      </w:r>
      <w:r w:rsidR="004D20FC">
        <w:rPr>
          <w:rFonts w:asciiTheme="majorBidi" w:hAnsiTheme="majorBidi" w:cstheme="majorBidi"/>
        </w:rPr>
        <w:t>,</w:t>
      </w:r>
      <w:r w:rsidRPr="001E6522">
        <w:rPr>
          <w:rFonts w:asciiTheme="majorBidi" w:hAnsiTheme="majorBidi" w:cstheme="majorBidi"/>
        </w:rPr>
        <w:t xml:space="preserve"> makaleyi satmamak koşuluyla kendi amaçları için çoğaltma hakkı gibi fikri mülkiyet hakları saklıdır.</w:t>
      </w:r>
    </w:p>
    <w:p w14:paraId="66C11B6F" w14:textId="4861C806" w:rsidR="001E6522" w:rsidRPr="001E6522" w:rsidRDefault="001E6522" w:rsidP="001E6522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Yayımlanan veya yayıma kabul edilmeyen yazılar</w:t>
      </w:r>
      <w:r w:rsidR="004D20FC">
        <w:rPr>
          <w:rFonts w:asciiTheme="majorBidi" w:hAnsiTheme="majorBidi" w:cstheme="majorBidi"/>
        </w:rPr>
        <w:t>,</w:t>
      </w:r>
      <w:r w:rsidRPr="001E6522">
        <w:rPr>
          <w:rFonts w:asciiTheme="majorBidi" w:hAnsiTheme="majorBidi" w:cstheme="majorBidi"/>
        </w:rPr>
        <w:t xml:space="preserve"> ilgili dokümanlar (fotoğraf, orijinal şekil vb.) karar tarihinden başlamak üzere bir yıl süreyle KARABÜK ÜNİVERSİTESİ’nce saklanır ve bu sürenin sonunda imha edilir.</w:t>
      </w:r>
    </w:p>
    <w:p w14:paraId="19464DCA" w14:textId="77777777" w:rsidR="001E6522" w:rsidRPr="001E6522" w:rsidRDefault="001E6522" w:rsidP="001E6522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Ben/Biz, telif hakkı ihlali nedeniyle üçüncü şahıslarca vuku bulacak hak talebi veya açılacak davalarda KARABÜK ÜNİVERSİTESİ ve Kitap Editörlerinin hiçbir sorumluluğunun olmadığını, tüm sorumluluğun yazarlara ait olduğunu taahhüt ederim/ederiz.</w:t>
      </w:r>
    </w:p>
    <w:p w14:paraId="3922F767" w14:textId="77777777" w:rsidR="001E6522" w:rsidRPr="001E6522" w:rsidRDefault="001E6522" w:rsidP="001E6522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t>Ayrıca Ben/Biz yazıda hiçbir suç unsuru veya kanuna aykırı ifade bulunmadığını, araştırma yapılırken kanuna aykırı herhangi bir malzeme ve yöntem kullanılmadığını taahhüt ederim/ederiz.</w:t>
      </w:r>
    </w:p>
    <w:p w14:paraId="1F6E200D" w14:textId="054E113E" w:rsidR="00ED4355" w:rsidRDefault="001E6522" w:rsidP="001E6522">
      <w:pPr>
        <w:jc w:val="both"/>
        <w:rPr>
          <w:rFonts w:asciiTheme="majorBidi" w:hAnsiTheme="majorBidi" w:cstheme="majorBidi"/>
        </w:rPr>
      </w:pPr>
      <w:r w:rsidRPr="001E6522">
        <w:rPr>
          <w:rFonts w:asciiTheme="majorBidi" w:hAnsiTheme="majorBidi" w:cstheme="majorBidi"/>
        </w:rPr>
        <w:lastRenderedPageBreak/>
        <w:t>Bu Telif Hakkı Anlaşması Formu tüm yazarlar tarafından imzalanmalıdır/onaylanmalıdır. Form farklı kurumlarda bulunan yazarlar tarafından ayrı kopyalar halinde doldurularak sunulabilir. Ancak, tüm imzaların orijinal veya kanıtlanabilir şekilde onaylı olması gerekir.</w:t>
      </w:r>
    </w:p>
    <w:p w14:paraId="61010A89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z w:val="24"/>
          <w:szCs w:val="24"/>
        </w:rPr>
        <w:t>Yazarın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 xml:space="preserve"> Adı Soyadı:</w:t>
      </w:r>
    </w:p>
    <w:p w14:paraId="53FC0E5F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4D97CDFA" wp14:editId="53C5DBDE">
                <wp:extent cx="6299835" cy="5080"/>
                <wp:effectExtent l="7620" t="8255" r="7620" b="5715"/>
                <wp:docPr id="105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106" name="Group 105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107" name="Freeform 106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EB8A572" id="Group 104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">
                <v:group id="Group 105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Freeform 106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07C02CA7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pacing w:val="-1"/>
          <w:sz w:val="24"/>
          <w:szCs w:val="24"/>
        </w:rPr>
        <w:t>Posta</w:t>
      </w:r>
      <w:r w:rsidRPr="00B65E7A">
        <w:rPr>
          <w:rFonts w:ascii="Times New Roman" w:hAnsi="Times New Roman" w:cs="Times New Roman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>Adresi:</w:t>
      </w:r>
    </w:p>
    <w:p w14:paraId="5EB57919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6890AAA3" wp14:editId="10EF2B00">
                <wp:extent cx="6297930" cy="5080"/>
                <wp:effectExtent l="7620" t="5080" r="9525" b="8890"/>
                <wp:docPr id="102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7930" cy="5080"/>
                          <a:chOff x="0" y="0"/>
                          <a:chExt cx="9918" cy="8"/>
                        </a:xfrm>
                      </wpg:grpSpPr>
                      <wpg:grpSp>
                        <wpg:cNvPr id="103" name="Group 102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1" cy="2"/>
                            <a:chOff x="4" y="4"/>
                            <a:chExt cx="9911" cy="2"/>
                          </a:xfrm>
                        </wpg:grpSpPr>
                        <wps:wsp>
                          <wps:cNvPr id="104" name="Freeform 103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1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1"/>
                                <a:gd name="T2" fmla="+- 0 9914 4"/>
                                <a:gd name="T3" fmla="*/ T2 w 99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1">
                                  <a:moveTo>
                                    <a:pt x="0" y="0"/>
                                  </a:moveTo>
                                  <a:lnTo>
                                    <a:pt x="9910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FBD347C" id="Group 101" o:spid="_x0000_s1026" style="width:495.9pt;height:.4pt;mso-position-horizontal-relative:char;mso-position-vertical-relative:line" coordsize="991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">
                <v:group id="Group 102" o:spid="_x0000_s1027" style="position:absolute;left:4;top:4;width:9911;height:2" coordorigin="4,4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Freeform 103" o:spid="_x0000_s1028" style="position:absolute;left:4;top:4;width:9911;height:2;visibility:visible;mso-wrap-style:square;v-text-anchor:top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" path="m,l9910,e" filled="f" strokeweight=".1264mm">
                    <v:path arrowok="t" o:connecttype="custom" o:connectlocs="0,0;9910,0" o:connectangles="0,0"/>
                  </v:shape>
                </v:group>
                <w10:anchorlock/>
              </v:group>
            </w:pict>
          </mc:Fallback>
        </mc:AlternateContent>
      </w:r>
    </w:p>
    <w:p w14:paraId="72F3AA3E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pacing w:val="-1"/>
          <w:sz w:val="24"/>
          <w:szCs w:val="24"/>
        </w:rPr>
        <w:t>Şehir/Ülke:</w:t>
      </w:r>
    </w:p>
    <w:p w14:paraId="39E291D8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4251552C" wp14:editId="453D5F56">
                <wp:extent cx="6299835" cy="5080"/>
                <wp:effectExtent l="7620" t="10160" r="7620" b="3810"/>
                <wp:docPr id="99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100" name="Group 99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101" name="Freeform 100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A54E748" id="Group 98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">
                <v:group id="Group 99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Freeform 100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4401CDDB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pacing w:val="-1"/>
          <w:sz w:val="24"/>
          <w:szCs w:val="24"/>
        </w:rPr>
        <w:t>Email</w:t>
      </w:r>
      <w:r w:rsidRPr="00B65E7A">
        <w:rPr>
          <w:rFonts w:ascii="Times New Roman" w:hAnsi="Times New Roman" w:cs="Times New Roman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>Adresi:</w:t>
      </w:r>
    </w:p>
    <w:p w14:paraId="6E76731F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5E7F44BA" wp14:editId="537C6F48">
                <wp:extent cx="6299835" cy="5080"/>
                <wp:effectExtent l="7620" t="7620" r="7620" b="6350"/>
                <wp:docPr id="96" name="Group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97" name="Group 96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98" name="Freeform 97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09C096" id="Group 95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">
                <v:group id="Group 96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Freeform 97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512B5EAD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pacing w:val="-1"/>
          <w:sz w:val="24"/>
          <w:szCs w:val="24"/>
        </w:rPr>
        <w:t>Tarih:</w:t>
      </w:r>
    </w:p>
    <w:p w14:paraId="1D30554C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67C60395" wp14:editId="32845095">
                <wp:extent cx="6299835" cy="5080"/>
                <wp:effectExtent l="7620" t="3175" r="7620" b="10795"/>
                <wp:docPr id="93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94" name="Group 93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95" name="Freeform 94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6ACFD17" id="Group 92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">
                <v:group id="Group 93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Freeform 94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62451681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z w:val="24"/>
          <w:szCs w:val="24"/>
        </w:rPr>
        <w:t>Yazarın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sz w:val="24"/>
          <w:szCs w:val="24"/>
        </w:rPr>
        <w:t>İmzası:</w:t>
      </w:r>
    </w:p>
    <w:p w14:paraId="533983C1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19143BB9" wp14:editId="3843E8A5">
                <wp:extent cx="6301740" cy="5080"/>
                <wp:effectExtent l="7620" t="8890" r="5715" b="5080"/>
                <wp:docPr id="90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740" cy="5080"/>
                          <a:chOff x="0" y="0"/>
                          <a:chExt cx="9924" cy="8"/>
                        </a:xfrm>
                      </wpg:grpSpPr>
                      <wpg:grpSp>
                        <wpg:cNvPr id="91" name="Group 90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7" cy="2"/>
                            <a:chOff x="4" y="4"/>
                            <a:chExt cx="9917" cy="2"/>
                          </a:xfrm>
                        </wpg:grpSpPr>
                        <wps:wsp>
                          <wps:cNvPr id="92" name="Freeform 91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7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7"/>
                                <a:gd name="T2" fmla="+- 0 9920 4"/>
                                <a:gd name="T3" fmla="*/ T2 w 99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7">
                                  <a:moveTo>
                                    <a:pt x="0" y="0"/>
                                  </a:moveTo>
                                  <a:lnTo>
                                    <a:pt x="9916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2476D85" id="Group 89" o:spid="_x0000_s1026" style="width:496.2pt;height:.4pt;mso-position-horizontal-relative:char;mso-position-vertical-relative:line" coordsize="9924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">
                <v:group id="Group 90" o:spid="_x0000_s1027" style="position:absolute;left:4;top:4;width:9917;height:2" coordorigin="4,4" coordsize="99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91" o:spid="_x0000_s1028" style="position:absolute;left:4;top:4;width:9917;height:2;visibility:visible;mso-wrap-style:square;v-text-anchor:top" coordsize="99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" path="m,l9916,e" filled="f" strokeweight=".1264mm">
                    <v:path arrowok="t" o:connecttype="custom" o:connectlocs="0,0;9916,0" o:connectangles="0,0"/>
                  </v:shape>
                </v:group>
                <w10:anchorlock/>
              </v:group>
            </w:pict>
          </mc:Fallback>
        </mc:AlternateContent>
      </w:r>
    </w:p>
    <w:p w14:paraId="3B494279" w14:textId="77777777" w:rsidR="001E6522" w:rsidRPr="00B65E7A" w:rsidRDefault="001E6522" w:rsidP="001E6522">
      <w:pPr>
        <w:spacing w:before="66"/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z w:val="24"/>
          <w:szCs w:val="24"/>
        </w:rPr>
        <w:t>Yazarın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 xml:space="preserve"> Adı Soyadı:</w:t>
      </w:r>
    </w:p>
    <w:p w14:paraId="6C77E11A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2040E3E0" wp14:editId="7472CB5C">
                <wp:extent cx="6299200" cy="5080"/>
                <wp:effectExtent l="7620" t="4445" r="8255" b="9525"/>
                <wp:docPr id="87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200" cy="5080"/>
                          <a:chOff x="0" y="0"/>
                          <a:chExt cx="9920" cy="8"/>
                        </a:xfrm>
                      </wpg:grpSpPr>
                      <wpg:grpSp>
                        <wpg:cNvPr id="88" name="Group 87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3" cy="2"/>
                            <a:chOff x="4" y="4"/>
                            <a:chExt cx="9913" cy="2"/>
                          </a:xfrm>
                        </wpg:grpSpPr>
                        <wps:wsp>
                          <wps:cNvPr id="89" name="Freeform 88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3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3"/>
                                <a:gd name="T2" fmla="+- 0 9916 4"/>
                                <a:gd name="T3" fmla="*/ T2 w 991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3">
                                  <a:moveTo>
                                    <a:pt x="0" y="0"/>
                                  </a:moveTo>
                                  <a:lnTo>
                                    <a:pt x="9912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6F4E1E9" id="Group 86" o:spid="_x0000_s1026" style="width:496pt;height:.4pt;mso-position-horizontal-relative:char;mso-position-vertical-relative:line" coordsize="9920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">
                <v:group id="Group 87" o:spid="_x0000_s1027" style="position:absolute;left:4;top:4;width:9913;height:2" coordorigin="4,4" coordsize="99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 id="Freeform 88" o:spid="_x0000_s1028" style="position:absolute;left:4;top:4;width:9913;height:2;visibility:visible;mso-wrap-style:square;v-text-anchor:top" coordsize="99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" path="m,l9912,e" filled="f" strokeweight=".1264mm">
                    <v:path arrowok="t" o:connecttype="custom" o:connectlocs="0,0;9912,0" o:connectangles="0,0"/>
                  </v:shape>
                </v:group>
                <w10:anchorlock/>
              </v:group>
            </w:pict>
          </mc:Fallback>
        </mc:AlternateContent>
      </w:r>
    </w:p>
    <w:p w14:paraId="4E038FFD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pacing w:val="-1"/>
          <w:sz w:val="24"/>
          <w:szCs w:val="24"/>
        </w:rPr>
        <w:t>Posta</w:t>
      </w:r>
      <w:r w:rsidRPr="00B65E7A">
        <w:rPr>
          <w:rFonts w:ascii="Times New Roman" w:hAnsi="Times New Roman" w:cs="Times New Roman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>Adresi:</w:t>
      </w:r>
    </w:p>
    <w:p w14:paraId="1B26902E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72F07118" wp14:editId="0D2F9C7C">
                <wp:extent cx="6301105" cy="5080"/>
                <wp:effectExtent l="7620" t="9525" r="6350" b="4445"/>
                <wp:docPr id="84" name="Gro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105" cy="5080"/>
                          <a:chOff x="0" y="0"/>
                          <a:chExt cx="9923" cy="8"/>
                        </a:xfrm>
                      </wpg:grpSpPr>
                      <wpg:grpSp>
                        <wpg:cNvPr id="85" name="Group 84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6" cy="2"/>
                            <a:chOff x="4" y="4"/>
                            <a:chExt cx="9916" cy="2"/>
                          </a:xfrm>
                        </wpg:grpSpPr>
                        <wps:wsp>
                          <wps:cNvPr id="86" name="Freeform 85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6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6"/>
                                <a:gd name="T2" fmla="+- 0 9919 4"/>
                                <a:gd name="T3" fmla="*/ T2 w 991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6">
                                  <a:moveTo>
                                    <a:pt x="0" y="0"/>
                                  </a:moveTo>
                                  <a:lnTo>
                                    <a:pt x="9915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1FBE451" id="Group 83" o:spid="_x0000_s1026" style="width:496.15pt;height:.4pt;mso-position-horizontal-relative:char;mso-position-vertical-relative:line" coordsize="9923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">
                <v:group id="Group 84" o:spid="_x0000_s1027" style="position:absolute;left:4;top:4;width:9916;height:2" coordorigin="4,4" coordsize="99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Freeform 85" o:spid="_x0000_s1028" style="position:absolute;left:4;top:4;width:9916;height:2;visibility:visible;mso-wrap-style:square;v-text-anchor:top" coordsize="99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" path="m,l9915,e" filled="f" strokeweight=".1264mm">
                    <v:path arrowok="t" o:connecttype="custom" o:connectlocs="0,0;9915,0" o:connectangles="0,0"/>
                  </v:shape>
                </v:group>
                <w10:anchorlock/>
              </v:group>
            </w:pict>
          </mc:Fallback>
        </mc:AlternateContent>
      </w:r>
    </w:p>
    <w:p w14:paraId="3175EA49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pacing w:val="-1"/>
          <w:sz w:val="24"/>
          <w:szCs w:val="24"/>
        </w:rPr>
        <w:t>Şehir/Ülke:</w:t>
      </w:r>
    </w:p>
    <w:p w14:paraId="7356DF7F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7692F0C6" wp14:editId="7E2BD0D0">
                <wp:extent cx="6299835" cy="5080"/>
                <wp:effectExtent l="7620" t="6350" r="7620" b="7620"/>
                <wp:docPr id="81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82" name="Group 81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83" name="Freeform 82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0BF6E91" id="Group 80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">
                <v:group id="Group 81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<v:shape id="Freeform 82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66C90A37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pacing w:val="-1"/>
          <w:sz w:val="24"/>
          <w:szCs w:val="24"/>
        </w:rPr>
        <w:t>Email Adresi:</w:t>
      </w:r>
    </w:p>
    <w:p w14:paraId="29D67AD3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71F6C98D" wp14:editId="239F0828">
                <wp:extent cx="6299835" cy="5080"/>
                <wp:effectExtent l="7620" t="2540" r="7620" b="11430"/>
                <wp:docPr id="78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79" name="Group 78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80" name="Freeform 79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9D451E" id="Group 77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">
                <v:group id="Group 78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shape id="Freeform 79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2432B943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pacing w:val="-1"/>
          <w:sz w:val="24"/>
          <w:szCs w:val="24"/>
        </w:rPr>
        <w:t>Tarih:</w:t>
      </w:r>
    </w:p>
    <w:p w14:paraId="37F36CF4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2708A998" wp14:editId="125EF580">
                <wp:extent cx="6297930" cy="5080"/>
                <wp:effectExtent l="7620" t="7620" r="9525" b="6350"/>
                <wp:docPr id="75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7930" cy="5080"/>
                          <a:chOff x="0" y="0"/>
                          <a:chExt cx="9918" cy="8"/>
                        </a:xfrm>
                      </wpg:grpSpPr>
                      <wpg:grpSp>
                        <wpg:cNvPr id="76" name="Group 75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1" cy="2"/>
                            <a:chOff x="4" y="4"/>
                            <a:chExt cx="9911" cy="2"/>
                          </a:xfrm>
                        </wpg:grpSpPr>
                        <wps:wsp>
                          <wps:cNvPr id="77" name="Freeform 76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1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1"/>
                                <a:gd name="T2" fmla="+- 0 9914 4"/>
                                <a:gd name="T3" fmla="*/ T2 w 99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1">
                                  <a:moveTo>
                                    <a:pt x="0" y="0"/>
                                  </a:moveTo>
                                  <a:lnTo>
                                    <a:pt x="9910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E85114" id="Group 74" o:spid="_x0000_s1026" style="width:495.9pt;height:.4pt;mso-position-horizontal-relative:char;mso-position-vertical-relative:line" coordsize="991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">
                <v:group id="Group 75" o:spid="_x0000_s1027" style="position:absolute;left:4;top:4;width:9911;height:2" coordorigin="4,4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<v:shape id="Freeform 76" o:spid="_x0000_s1028" style="position:absolute;left:4;top:4;width:9911;height:2;visibility:visible;mso-wrap-style:square;v-text-anchor:top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" path="m,l9910,e" filled="f" strokeweight=".1264mm">
                    <v:path arrowok="t" o:connecttype="custom" o:connectlocs="0,0;9910,0" o:connectangles="0,0"/>
                  </v:shape>
                </v:group>
                <w10:anchorlock/>
              </v:group>
            </w:pict>
          </mc:Fallback>
        </mc:AlternateContent>
      </w:r>
    </w:p>
    <w:p w14:paraId="10A7916E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z w:val="24"/>
          <w:szCs w:val="24"/>
        </w:rPr>
        <w:t>Yazarın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sz w:val="24"/>
          <w:szCs w:val="24"/>
        </w:rPr>
        <w:t>İmzası:</w:t>
      </w:r>
    </w:p>
    <w:p w14:paraId="40D9D72C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5FFCFBB3" wp14:editId="0750F7D2">
                <wp:extent cx="6299835" cy="5080"/>
                <wp:effectExtent l="7620" t="4445" r="7620" b="9525"/>
                <wp:docPr id="72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73" name="Group 72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74" name="Freeform 73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CB4690" id="Group 71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">
                <v:group id="Group 72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73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7B824F6D" w14:textId="77777777" w:rsidR="001E6522" w:rsidRPr="00B65E7A" w:rsidRDefault="001E6522" w:rsidP="001E6522">
      <w:pPr>
        <w:spacing w:before="66"/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z w:val="24"/>
          <w:szCs w:val="24"/>
        </w:rPr>
        <w:t>Yazarın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 xml:space="preserve"> Adı Soyadı:</w:t>
      </w:r>
    </w:p>
    <w:p w14:paraId="6B965D50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483FD515" wp14:editId="53DE5D65">
                <wp:extent cx="6299835" cy="5080"/>
                <wp:effectExtent l="7620" t="8255" r="7620" b="5715"/>
                <wp:docPr id="69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70" name="Group 69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71" name="Freeform 70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47F9E1C" id="Group 68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">
                <v:group id="Group 69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<v:shape id="Freeform 70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0286C226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pacing w:val="-1"/>
          <w:sz w:val="24"/>
          <w:szCs w:val="24"/>
        </w:rPr>
        <w:t>Posta</w:t>
      </w:r>
      <w:r w:rsidRPr="00B65E7A">
        <w:rPr>
          <w:rFonts w:ascii="Times New Roman" w:hAnsi="Times New Roman" w:cs="Times New Roman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>Adresi:</w:t>
      </w:r>
    </w:p>
    <w:p w14:paraId="61A1AC47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14B1D292" wp14:editId="04E7ED94">
                <wp:extent cx="6297930" cy="5080"/>
                <wp:effectExtent l="7620" t="5715" r="9525" b="8255"/>
                <wp:docPr id="66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7930" cy="5080"/>
                          <a:chOff x="0" y="0"/>
                          <a:chExt cx="9918" cy="8"/>
                        </a:xfrm>
                      </wpg:grpSpPr>
                      <wpg:grpSp>
                        <wpg:cNvPr id="67" name="Group 66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1" cy="2"/>
                            <a:chOff x="4" y="4"/>
                            <a:chExt cx="9911" cy="2"/>
                          </a:xfrm>
                        </wpg:grpSpPr>
                        <wps:wsp>
                          <wps:cNvPr id="68" name="Freeform 67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1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1"/>
                                <a:gd name="T2" fmla="+- 0 9914 4"/>
                                <a:gd name="T3" fmla="*/ T2 w 99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1">
                                  <a:moveTo>
                                    <a:pt x="0" y="0"/>
                                  </a:moveTo>
                                  <a:lnTo>
                                    <a:pt x="9910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EB8C17" id="Group 65" o:spid="_x0000_s1026" style="width:495.9pt;height:.4pt;mso-position-horizontal-relative:char;mso-position-vertical-relative:line" coordsize="991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">
                <v:group id="Group 66" o:spid="_x0000_s1027" style="position:absolute;left:4;top:4;width:9911;height:2" coordorigin="4,4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67" o:spid="_x0000_s1028" style="position:absolute;left:4;top:4;width:9911;height:2;visibility:visible;mso-wrap-style:square;v-text-anchor:top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" path="m,l9910,e" filled="f" strokeweight=".1264mm">
                    <v:path arrowok="t" o:connecttype="custom" o:connectlocs="0,0;9910,0" o:connectangles="0,0"/>
                  </v:shape>
                </v:group>
                <w10:anchorlock/>
              </v:group>
            </w:pict>
          </mc:Fallback>
        </mc:AlternateContent>
      </w:r>
    </w:p>
    <w:p w14:paraId="125B16C6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pacing w:val="-1"/>
          <w:sz w:val="24"/>
          <w:szCs w:val="24"/>
        </w:rPr>
        <w:t>Şehir/Ülke:</w:t>
      </w:r>
    </w:p>
    <w:p w14:paraId="56A22D59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509205A1" wp14:editId="0CEEDA8B">
                <wp:extent cx="6299835" cy="5080"/>
                <wp:effectExtent l="7620" t="10795" r="7620" b="3175"/>
                <wp:docPr id="63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64" name="Group 63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65" name="Freeform 64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313A2E4" id="Group 62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">
                <v:group id="Group 63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Freeform 64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1AFE6613" w14:textId="2C9EAF5C" w:rsidR="00907EDD" w:rsidRPr="00907EDD" w:rsidRDefault="001E6522" w:rsidP="00907EDD">
      <w:pPr>
        <w:spacing w:line="20" w:lineRule="atLeast"/>
        <w:ind w:left="147"/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</w:pPr>
      <w:r w:rsidRPr="00907EDD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>Email</w:t>
      </w:r>
      <w:r w:rsidR="00907EDD" w:rsidRPr="00907EDD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 xml:space="preserve"> </w:t>
      </w:r>
      <w:r w:rsidR="00540083" w:rsidRPr="00907EDD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>Adresi:</w:t>
      </w:r>
    </w:p>
    <w:p w14:paraId="26B298E8" w14:textId="2844BC7A" w:rsidR="001E6522" w:rsidRPr="00B65E7A" w:rsidRDefault="00540083" w:rsidP="00540083">
      <w:pPr>
        <w:spacing w:line="394" w:lineRule="auto"/>
        <w:ind w:left="151" w:right="8082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242ACEF" wp14:editId="51EDBBA6">
                <wp:simplePos x="0" y="0"/>
                <wp:positionH relativeFrom="page">
                  <wp:posOffset>814774</wp:posOffset>
                </wp:positionH>
                <wp:positionV relativeFrom="paragraph">
                  <wp:posOffset>7826</wp:posOffset>
                </wp:positionV>
                <wp:extent cx="6295390" cy="1270"/>
                <wp:effectExtent l="0" t="0" r="0" b="0"/>
                <wp:wrapNone/>
                <wp:docPr id="61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5390" cy="1270"/>
                          <a:chOff x="991" y="327"/>
                          <a:chExt cx="9914" cy="2"/>
                        </a:xfrm>
                      </wpg:grpSpPr>
                      <wps:wsp>
                        <wps:cNvPr id="62" name="Freeform 61"/>
                        <wps:cNvSpPr>
                          <a:spLocks/>
                        </wps:cNvSpPr>
                        <wps:spPr bwMode="auto">
                          <a:xfrm>
                            <a:off x="991" y="327"/>
                            <a:ext cx="9914" cy="2"/>
                          </a:xfrm>
                          <a:custGeom>
                            <a:avLst/>
                            <a:gdLst>
                              <a:gd name="T0" fmla="+- 0 991 991"/>
                              <a:gd name="T1" fmla="*/ T0 w 9914"/>
                              <a:gd name="T2" fmla="+- 0 10905 991"/>
                              <a:gd name="T3" fmla="*/ T2 w 991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14">
                                <a:moveTo>
                                  <a:pt x="0" y="0"/>
                                </a:moveTo>
                                <a:lnTo>
                                  <a:pt x="9914" y="0"/>
                                </a:lnTo>
                              </a:path>
                            </a:pathLst>
                          </a:custGeom>
                          <a:noFill/>
                          <a:ln w="45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9F2D0F" id="Group 60" o:spid="_x0000_s1026" style="position:absolute;margin-left:64.15pt;margin-top:.6pt;width:495.7pt;height:.1pt;z-index:-251657216;mso-position-horizontal-relative:page" coordorigin="991,327" coordsize="991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">
                <v:shape id="Freeform 61" o:spid="_x0000_s1027" style="position:absolute;left:991;top:327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" path="m,l9914,e" filled="f" strokeweight=".1264mm">
                  <v:path arrowok="t" o:connecttype="custom" o:connectlocs="0,0;9914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spacing w:val="-1"/>
          <w:sz w:val="24"/>
          <w:szCs w:val="24"/>
        </w:rPr>
        <w:t>T</w:t>
      </w:r>
      <w:r w:rsidR="001E6522" w:rsidRPr="00B65E7A">
        <w:rPr>
          <w:rFonts w:ascii="Times New Roman" w:hAnsi="Times New Roman" w:cs="Times New Roman"/>
          <w:spacing w:val="-1"/>
          <w:sz w:val="24"/>
          <w:szCs w:val="24"/>
        </w:rPr>
        <w:t>arih:</w:t>
      </w:r>
    </w:p>
    <w:p w14:paraId="2CA0D380" w14:textId="77777777" w:rsidR="001E6522" w:rsidRPr="00B65E7A" w:rsidRDefault="001E6522" w:rsidP="001E6522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49706D67" wp14:editId="7921E22E">
                <wp:extent cx="6299835" cy="5080"/>
                <wp:effectExtent l="7620" t="5715" r="7620" b="8255"/>
                <wp:docPr id="58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59" name="Group 58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60" name="Freeform 59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B65D19D" id="Group 57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">
                <v:group id="Group 58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59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30DE9976" w14:textId="77777777" w:rsidR="001E6522" w:rsidRPr="00B65E7A" w:rsidRDefault="001E6522" w:rsidP="001E6522">
      <w:pPr>
        <w:ind w:left="151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hAnsi="Times New Roman" w:cs="Times New Roman"/>
          <w:sz w:val="24"/>
          <w:szCs w:val="24"/>
        </w:rPr>
        <w:t>Yazarın</w:t>
      </w:r>
      <w:r w:rsidRPr="00B65E7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B65E7A">
        <w:rPr>
          <w:rFonts w:ascii="Times New Roman" w:hAnsi="Times New Roman" w:cs="Times New Roman"/>
          <w:sz w:val="24"/>
          <w:szCs w:val="24"/>
        </w:rPr>
        <w:t>İmzası:</w:t>
      </w:r>
    </w:p>
    <w:p w14:paraId="1D3052D5" w14:textId="66077A78" w:rsidR="001E6522" w:rsidRPr="00907EDD" w:rsidRDefault="001E6522" w:rsidP="00907EDD">
      <w:pPr>
        <w:spacing w:line="20" w:lineRule="atLeast"/>
        <w:ind w:left="147"/>
        <w:rPr>
          <w:rFonts w:ascii="Times New Roman" w:eastAsia="Calibri" w:hAnsi="Times New Roman" w:cs="Times New Roman"/>
          <w:sz w:val="24"/>
          <w:szCs w:val="24"/>
        </w:rPr>
      </w:pPr>
      <w:r w:rsidRPr="00B65E7A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23EEEFC8" wp14:editId="207182E1">
                <wp:extent cx="6301740" cy="5080"/>
                <wp:effectExtent l="7620" t="10795" r="5715" b="3175"/>
                <wp:docPr id="55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740" cy="5080"/>
                          <a:chOff x="0" y="0"/>
                          <a:chExt cx="9924" cy="8"/>
                        </a:xfrm>
                      </wpg:grpSpPr>
                      <wpg:grpSp>
                        <wpg:cNvPr id="56" name="Group 55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7" cy="2"/>
                            <a:chOff x="4" y="4"/>
                            <a:chExt cx="9917" cy="2"/>
                          </a:xfrm>
                        </wpg:grpSpPr>
                        <wps:wsp>
                          <wps:cNvPr id="57" name="Freeform 56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7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7"/>
                                <a:gd name="T2" fmla="+- 0 9920 4"/>
                                <a:gd name="T3" fmla="*/ T2 w 99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7">
                                  <a:moveTo>
                                    <a:pt x="0" y="0"/>
                                  </a:moveTo>
                                  <a:lnTo>
                                    <a:pt x="9916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5A1CCC5" id="Group 54" o:spid="_x0000_s1026" style="width:496.2pt;height:.4pt;mso-position-horizontal-relative:char;mso-position-vertical-relative:line" coordsize="9924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">
                <v:group id="Group 55" o:spid="_x0000_s1027" style="position:absolute;left:4;top:4;width:9917;height:2" coordorigin="4,4" coordsize="99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 id="Freeform 56" o:spid="_x0000_s1028" style="position:absolute;left:4;top:4;width:9917;height:2;visibility:visible;mso-wrap-style:square;v-text-anchor:top" coordsize="99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" path="m,l9916,e" filled="f" strokeweight=".1264mm">
                    <v:path arrowok="t" o:connecttype="custom" o:connectlocs="0,0;9916,0" o:connectangles="0,0"/>
                  </v:shape>
                </v:group>
                <w10:anchorlock/>
              </v:group>
            </w:pict>
          </mc:Fallback>
        </mc:AlternateContent>
      </w:r>
    </w:p>
    <w:sectPr w:rsidR="001E6522" w:rsidRPr="00907E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53192D"/>
    <w:multiLevelType w:val="hybridMultilevel"/>
    <w:tmpl w:val="BDBC5A38"/>
    <w:lvl w:ilvl="0" w:tplc="DED8A13A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06E8F"/>
    <w:multiLevelType w:val="hybridMultilevel"/>
    <w:tmpl w:val="68AC1408"/>
    <w:lvl w:ilvl="0" w:tplc="7AF694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62912">
    <w:abstractNumId w:val="0"/>
  </w:num>
  <w:num w:numId="2" w16cid:durableId="17284075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xNDY1szCzMLa0MDNS0lEKTi0uzszPAykwrQUAaSZLeSwAAAA="/>
  </w:docVars>
  <w:rsids>
    <w:rsidRoot w:val="00BC28A0"/>
    <w:rsid w:val="0005614A"/>
    <w:rsid w:val="001212A1"/>
    <w:rsid w:val="001559E7"/>
    <w:rsid w:val="001A3F28"/>
    <w:rsid w:val="001E6522"/>
    <w:rsid w:val="002929B5"/>
    <w:rsid w:val="00294883"/>
    <w:rsid w:val="002C0272"/>
    <w:rsid w:val="003D29A2"/>
    <w:rsid w:val="00435466"/>
    <w:rsid w:val="004D20FC"/>
    <w:rsid w:val="005032E5"/>
    <w:rsid w:val="00540083"/>
    <w:rsid w:val="005943DF"/>
    <w:rsid w:val="00650D3D"/>
    <w:rsid w:val="006C7BF2"/>
    <w:rsid w:val="006D6F90"/>
    <w:rsid w:val="006F61B1"/>
    <w:rsid w:val="007711D9"/>
    <w:rsid w:val="0080142D"/>
    <w:rsid w:val="008229A5"/>
    <w:rsid w:val="00885A2F"/>
    <w:rsid w:val="008A07C8"/>
    <w:rsid w:val="00907EDD"/>
    <w:rsid w:val="00992CD7"/>
    <w:rsid w:val="00BC28A0"/>
    <w:rsid w:val="00D864B4"/>
    <w:rsid w:val="00EB0475"/>
    <w:rsid w:val="00EC6758"/>
    <w:rsid w:val="00ED4355"/>
    <w:rsid w:val="00EE5C56"/>
    <w:rsid w:val="00F55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160A6C"/>
  <w15:chartTrackingRefBased/>
  <w15:docId w15:val="{01DF256B-C541-48EC-BE4F-3D938D580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BC28A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C28A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C28A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C28A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C28A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C28A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C28A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C28A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C28A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C28A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C28A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C28A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C28A0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C28A0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C28A0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C28A0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C28A0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C28A0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BC28A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C28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BC28A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BC28A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BC28A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BC28A0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BC28A0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BC28A0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C28A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BC28A0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BC28A0"/>
    <w:rPr>
      <w:b/>
      <w:bCs/>
      <w:smallCaps/>
      <w:color w:val="0F4761" w:themeColor="accent1" w:themeShade="BF"/>
      <w:spacing w:val="5"/>
    </w:rPr>
  </w:style>
  <w:style w:type="paragraph" w:styleId="GvdeMetni">
    <w:name w:val="Body Text"/>
    <w:basedOn w:val="Normal"/>
    <w:link w:val="GvdeMetniChar"/>
    <w:uiPriority w:val="1"/>
    <w:qFormat/>
    <w:rsid w:val="002C0272"/>
    <w:pPr>
      <w:widowControl w:val="0"/>
      <w:spacing w:after="0" w:line="240" w:lineRule="auto"/>
      <w:ind w:left="116"/>
    </w:pPr>
    <w:rPr>
      <w:rFonts w:ascii="Times New Roman" w:eastAsia="Times New Roman" w:hAnsi="Times New Roman"/>
      <w:kern w:val="0"/>
      <w:sz w:val="24"/>
      <w:szCs w:val="24"/>
      <w:lang w:val="en-US"/>
      <w14:ligatures w14:val="none"/>
    </w:rPr>
  </w:style>
  <w:style w:type="character" w:customStyle="1" w:styleId="GvdeMetniChar">
    <w:name w:val="Gövde Metni Char"/>
    <w:basedOn w:val="VarsaylanParagrafYazTipi"/>
    <w:link w:val="GvdeMetni"/>
    <w:uiPriority w:val="1"/>
    <w:rsid w:val="002C0272"/>
    <w:rPr>
      <w:rFonts w:ascii="Times New Roman" w:eastAsia="Times New Roman" w:hAnsi="Times New Roman"/>
      <w:kern w:val="0"/>
      <w:sz w:val="24"/>
      <w:szCs w:val="24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2C0272"/>
    <w:pPr>
      <w:widowControl w:val="0"/>
      <w:spacing w:after="0" w:line="240" w:lineRule="auto"/>
    </w:pPr>
    <w:rPr>
      <w:kern w:val="0"/>
      <w:lang w:val="en-US"/>
      <w14:ligatures w14:val="none"/>
    </w:rPr>
  </w:style>
  <w:style w:type="table" w:customStyle="1" w:styleId="TableNormal">
    <w:name w:val="Table Normal"/>
    <w:uiPriority w:val="2"/>
    <w:semiHidden/>
    <w:unhideWhenUsed/>
    <w:qFormat/>
    <w:rsid w:val="002C0272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2C0272"/>
    <w:pPr>
      <w:widowControl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05614A"/>
    <w:rPr>
      <w:color w:val="467886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561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kutuphane.karabuk.edu.tr/icerikGoster.aspx?K=S&amp;id=2104&amp;BA=index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6</Pages>
  <Words>1264</Words>
  <Characters>9159</Characters>
  <Application>Microsoft Office Word</Application>
  <DocSecurity>0</DocSecurity>
  <Lines>305</Lines>
  <Paragraphs>13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t KARAKUŞ</dc:creator>
  <cp:keywords/>
  <dc:description/>
  <cp:lastModifiedBy>Raşit SÜZER</cp:lastModifiedBy>
  <cp:revision>17</cp:revision>
  <cp:lastPrinted>2026-04-02T13:57:00Z</cp:lastPrinted>
  <dcterms:created xsi:type="dcterms:W3CDTF">2026-03-31T06:52:00Z</dcterms:created>
  <dcterms:modified xsi:type="dcterms:W3CDTF">2026-04-07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e521e6-8816-4869-8783-16b6522dd9ae</vt:lpwstr>
  </property>
</Properties>
</file>